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1F60D7" w14:textId="7EFDEBD9" w:rsidR="009B6418" w:rsidRPr="00024724" w:rsidRDefault="00592A9B">
      <w:pPr>
        <w:rPr>
          <w:b/>
          <w:color w:val="4F81BD" w:themeColor="accent1"/>
          <w:sz w:val="32"/>
          <w:szCs w:val="32"/>
        </w:rPr>
      </w:pPr>
      <w:r w:rsidRPr="00024724">
        <w:rPr>
          <w:b/>
          <w:color w:val="4F81BD" w:themeColor="accent1"/>
          <w:sz w:val="32"/>
          <w:szCs w:val="32"/>
        </w:rPr>
        <w:t>T</w:t>
      </w:r>
      <w:r w:rsidR="00F600E0">
        <w:rPr>
          <w:b/>
          <w:color w:val="4F81BD" w:themeColor="accent1"/>
          <w:sz w:val="32"/>
          <w:szCs w:val="32"/>
        </w:rPr>
        <w:t>ABLE FOR HEALTH MONITORING</w:t>
      </w:r>
    </w:p>
    <w:p w14:paraId="503183EC" w14:textId="1947882F" w:rsidR="00442324" w:rsidRDefault="006D55B3" w:rsidP="0016311B">
      <w:pPr>
        <w:jc w:val="both"/>
      </w:pPr>
      <w:r w:rsidRPr="006D55B3">
        <w:t xml:space="preserve">During </w:t>
      </w:r>
      <w:r>
        <w:t xml:space="preserve">the </w:t>
      </w:r>
      <w:r w:rsidRPr="006D55B3">
        <w:t xml:space="preserve">quarantine, we ask you to regularly and consistently fill in the table for monitoring your health </w:t>
      </w:r>
      <w:r w:rsidR="003418DA">
        <w:t>status</w:t>
      </w:r>
      <w:r w:rsidRPr="006D55B3">
        <w:t>.</w:t>
      </w:r>
      <w:r w:rsidR="00442324">
        <w:t xml:space="preserve"> </w:t>
      </w:r>
    </w:p>
    <w:p w14:paraId="01F4F786" w14:textId="1BA2E6CB" w:rsidR="00C33C01" w:rsidRPr="00024724" w:rsidRDefault="006D55B3" w:rsidP="00C33C01">
      <w:pPr>
        <w:rPr>
          <w:b/>
          <w:color w:val="4F81BD" w:themeColor="accent1"/>
        </w:rPr>
      </w:pPr>
      <w:r w:rsidRPr="006D55B3">
        <w:rPr>
          <w:b/>
          <w:color w:val="4F81BD" w:themeColor="accent1"/>
        </w:rPr>
        <w:t>INSTRUCTIONS FOR COMPLETION</w:t>
      </w:r>
    </w:p>
    <w:p w14:paraId="2DC88807" w14:textId="68402ABE" w:rsidR="005A23F7" w:rsidRDefault="006D55B3" w:rsidP="00C33C01">
      <w:pPr>
        <w:jc w:val="both"/>
      </w:pPr>
      <w:r>
        <w:t>Consider</w:t>
      </w:r>
      <w:r w:rsidRPr="006D55B3">
        <w:t xml:space="preserve"> the following instructions when completing:</w:t>
      </w:r>
    </w:p>
    <w:p w14:paraId="01173ECE" w14:textId="078D7515" w:rsidR="00F73922" w:rsidRPr="002A0C01" w:rsidRDefault="006D55B3" w:rsidP="00C33C01">
      <w:pPr>
        <w:pStyle w:val="ListParagraph"/>
        <w:numPr>
          <w:ilvl w:val="0"/>
          <w:numId w:val="1"/>
        </w:numPr>
        <w:jc w:val="both"/>
      </w:pPr>
      <w:r w:rsidRPr="006D55B3">
        <w:t>Fill in the table at about the same time each day.</w:t>
      </w:r>
      <w:r w:rsidR="003E2CBC" w:rsidRPr="002A0C01">
        <w:t xml:space="preserve"> </w:t>
      </w:r>
    </w:p>
    <w:p w14:paraId="73D1092C" w14:textId="5BC307B1" w:rsidR="003E2CBC" w:rsidRPr="002A0C01" w:rsidRDefault="00A02FB0" w:rsidP="00C33C01">
      <w:pPr>
        <w:pStyle w:val="ListParagraph"/>
        <w:numPr>
          <w:ilvl w:val="0"/>
          <w:numId w:val="1"/>
        </w:numPr>
        <w:jc w:val="both"/>
      </w:pPr>
      <w:r w:rsidRPr="00A02FB0">
        <w:t>Enter the observation date and time for each monitoring day.</w:t>
      </w:r>
    </w:p>
    <w:p w14:paraId="3559E0DC" w14:textId="00B4B9A8" w:rsidR="005A23F7" w:rsidRPr="002A0C01" w:rsidRDefault="00A02FB0" w:rsidP="00C33C01">
      <w:pPr>
        <w:pStyle w:val="ListParagraph"/>
        <w:numPr>
          <w:ilvl w:val="0"/>
          <w:numId w:val="1"/>
        </w:numPr>
        <w:jc w:val="both"/>
      </w:pPr>
      <w:r w:rsidRPr="00A02FB0">
        <w:t>Note the symptoms that have occurred or been present in the last 24 hours (</w:t>
      </w:r>
      <w:r w:rsidR="003418DA">
        <w:t xml:space="preserve">in the </w:t>
      </w:r>
      <w:r w:rsidRPr="00A02FB0">
        <w:t>period since the last observation).</w:t>
      </w:r>
    </w:p>
    <w:p w14:paraId="5414314F" w14:textId="74C03E2C" w:rsidR="00F73922" w:rsidRPr="002A0C01" w:rsidRDefault="00A02FB0" w:rsidP="00C33C01">
      <w:pPr>
        <w:pStyle w:val="ListParagraph"/>
        <w:numPr>
          <w:ilvl w:val="0"/>
          <w:numId w:val="1"/>
        </w:numPr>
        <w:jc w:val="both"/>
      </w:pPr>
      <w:r w:rsidRPr="00A02FB0">
        <w:rPr>
          <w:b/>
          <w:bCs/>
        </w:rPr>
        <w:t>Fill in each square in the table.</w:t>
      </w:r>
      <w:r>
        <w:t xml:space="preserve"> </w:t>
      </w:r>
      <w:r w:rsidRPr="00A02FB0">
        <w:t>If you have/feel/perceive this symptom in the last 24 hours, write YES in the box; if you do not have/do not feel/perceive this symptom in the last 24 hours, write NO in the box.</w:t>
      </w:r>
      <w:r w:rsidR="002A0C01" w:rsidRPr="002A0C01">
        <w:t xml:space="preserve"> </w:t>
      </w:r>
    </w:p>
    <w:p w14:paraId="25B4984A" w14:textId="30431476" w:rsidR="002A0C01" w:rsidRPr="002A0C01" w:rsidRDefault="00221B19" w:rsidP="00C33C01">
      <w:pPr>
        <w:pStyle w:val="ListParagraph"/>
        <w:numPr>
          <w:ilvl w:val="0"/>
          <w:numId w:val="1"/>
        </w:numPr>
        <w:jc w:val="both"/>
      </w:pPr>
      <w:r w:rsidRPr="00221B19">
        <w:t xml:space="preserve">If YES, you can describe your health </w:t>
      </w:r>
      <w:r w:rsidR="003418DA">
        <w:t xml:space="preserve">status </w:t>
      </w:r>
      <w:r w:rsidRPr="00221B19">
        <w:t>in the same box.</w:t>
      </w:r>
      <w:r w:rsidR="00443953">
        <w:t xml:space="preserve"> </w:t>
      </w:r>
    </w:p>
    <w:p w14:paraId="1C431AA3" w14:textId="4F85AAFA" w:rsidR="0075757F" w:rsidRDefault="008B26DE" w:rsidP="00C33C01">
      <w:pPr>
        <w:pStyle w:val="ListParagraph"/>
        <w:numPr>
          <w:ilvl w:val="0"/>
          <w:numId w:val="1"/>
        </w:numPr>
        <w:jc w:val="both"/>
      </w:pPr>
      <w:r w:rsidRPr="008B26DE">
        <w:t xml:space="preserve">Measure your body temperature at the same time each day and write it down in </w:t>
      </w:r>
      <w:r w:rsidR="003418DA">
        <w:t>the</w:t>
      </w:r>
      <w:r w:rsidRPr="008B26DE">
        <w:t xml:space="preserve"> table.</w:t>
      </w:r>
      <w:r w:rsidR="00952707" w:rsidRPr="002A0C01">
        <w:t xml:space="preserve"> </w:t>
      </w:r>
    </w:p>
    <w:p w14:paraId="05D80820" w14:textId="08A2A103" w:rsidR="005F0A18" w:rsidRDefault="008B26DE" w:rsidP="00C33C01">
      <w:pPr>
        <w:pStyle w:val="ListParagraph"/>
        <w:numPr>
          <w:ilvl w:val="0"/>
          <w:numId w:val="1"/>
        </w:numPr>
        <w:jc w:val="both"/>
      </w:pPr>
      <w:r w:rsidRPr="008B26DE">
        <w:t>If you tak</w:t>
      </w:r>
      <w:r>
        <w:t>e</w:t>
      </w:r>
      <w:r w:rsidRPr="008B26DE">
        <w:t xml:space="preserve"> a medicine to lower your body temperature, write it in the </w:t>
      </w:r>
      <w:r w:rsidR="003418DA" w:rsidRPr="008B26DE">
        <w:t xml:space="preserve">box </w:t>
      </w:r>
      <w:r w:rsidR="003418DA">
        <w:t>»</w:t>
      </w:r>
      <w:r w:rsidRPr="008B26DE">
        <w:t>Body temperature</w:t>
      </w:r>
      <w:r w:rsidR="003418DA">
        <w:t>«</w:t>
      </w:r>
      <w:r w:rsidRPr="008B26DE">
        <w:t>.</w:t>
      </w:r>
    </w:p>
    <w:p w14:paraId="539363CB" w14:textId="20F5BC80" w:rsidR="004C460E" w:rsidRDefault="008B26DE" w:rsidP="004C460E">
      <w:pPr>
        <w:spacing w:after="0"/>
        <w:jc w:val="both"/>
        <w:rPr>
          <w:bCs/>
          <w:sz w:val="24"/>
          <w:szCs w:val="24"/>
        </w:rPr>
      </w:pPr>
      <w:r w:rsidRPr="008B26DE">
        <w:rPr>
          <w:bCs/>
          <w:sz w:val="24"/>
          <w:szCs w:val="24"/>
        </w:rPr>
        <w:t>After the e</w:t>
      </w:r>
      <w:r>
        <w:rPr>
          <w:bCs/>
          <w:sz w:val="24"/>
          <w:szCs w:val="24"/>
        </w:rPr>
        <w:t>nd</w:t>
      </w:r>
      <w:r w:rsidRPr="008B26DE">
        <w:rPr>
          <w:bCs/>
          <w:sz w:val="24"/>
          <w:szCs w:val="24"/>
        </w:rPr>
        <w:t xml:space="preserve"> of the quarantine, please send the completed </w:t>
      </w:r>
      <w:r w:rsidR="00B959EF">
        <w:rPr>
          <w:bCs/>
          <w:sz w:val="24"/>
          <w:szCs w:val="24"/>
        </w:rPr>
        <w:t>t</w:t>
      </w:r>
      <w:r w:rsidRPr="008B26DE">
        <w:rPr>
          <w:bCs/>
          <w:sz w:val="24"/>
          <w:szCs w:val="24"/>
        </w:rPr>
        <w:t xml:space="preserve">able for </w:t>
      </w:r>
      <w:r w:rsidR="00B959EF" w:rsidRPr="008B26DE">
        <w:rPr>
          <w:bCs/>
          <w:sz w:val="24"/>
          <w:szCs w:val="24"/>
        </w:rPr>
        <w:t xml:space="preserve">health </w:t>
      </w:r>
      <w:r w:rsidRPr="008B26DE">
        <w:rPr>
          <w:bCs/>
          <w:sz w:val="24"/>
          <w:szCs w:val="24"/>
        </w:rPr>
        <w:t>monitoring to the epidemiological service by email</w:t>
      </w:r>
      <w:r w:rsidR="004C460E">
        <w:rPr>
          <w:bCs/>
          <w:sz w:val="24"/>
          <w:szCs w:val="24"/>
        </w:rPr>
        <w:t xml:space="preserve"> </w:t>
      </w:r>
      <w:hyperlink r:id="rId9" w:history="1">
        <w:r w:rsidR="002528D5" w:rsidRPr="00247231">
          <w:rPr>
            <w:rStyle w:val="Hyperlink"/>
            <w:b/>
            <w:bCs/>
            <w:sz w:val="24"/>
            <w:szCs w:val="24"/>
          </w:rPr>
          <w:t>CNB@nijz.si</w:t>
        </w:r>
      </w:hyperlink>
      <w:r w:rsidR="002528D5">
        <w:rPr>
          <w:b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or by post</w:t>
      </w:r>
      <w:r w:rsidR="006558F1">
        <w:rPr>
          <w:bCs/>
          <w:sz w:val="24"/>
          <w:szCs w:val="24"/>
        </w:rPr>
        <w:t>:</w:t>
      </w:r>
    </w:p>
    <w:p w14:paraId="061D5336" w14:textId="77777777" w:rsidR="006558F1" w:rsidRPr="00513BE5" w:rsidRDefault="006558F1" w:rsidP="006558F1">
      <w:pPr>
        <w:spacing w:after="0"/>
        <w:jc w:val="both"/>
        <w:rPr>
          <w:bCs/>
          <w:i/>
          <w:sz w:val="24"/>
          <w:szCs w:val="24"/>
        </w:rPr>
      </w:pPr>
      <w:r w:rsidRPr="00513BE5">
        <w:rPr>
          <w:bCs/>
          <w:i/>
          <w:sz w:val="24"/>
          <w:szCs w:val="24"/>
        </w:rPr>
        <w:t xml:space="preserve">Center za nalezljive bolezni </w:t>
      </w:r>
      <w:r>
        <w:rPr>
          <w:bCs/>
          <w:i/>
          <w:sz w:val="24"/>
          <w:szCs w:val="24"/>
        </w:rPr>
        <w:t>(CNB)</w:t>
      </w:r>
    </w:p>
    <w:p w14:paraId="2E0DF936" w14:textId="77777777" w:rsidR="006558F1" w:rsidRPr="00513BE5" w:rsidRDefault="006558F1" w:rsidP="006558F1">
      <w:pPr>
        <w:spacing w:after="0"/>
        <w:jc w:val="both"/>
        <w:rPr>
          <w:bCs/>
          <w:i/>
          <w:sz w:val="24"/>
          <w:szCs w:val="24"/>
        </w:rPr>
      </w:pPr>
      <w:r w:rsidRPr="00513BE5">
        <w:rPr>
          <w:bCs/>
          <w:i/>
          <w:sz w:val="24"/>
          <w:szCs w:val="24"/>
        </w:rPr>
        <w:t>Nacionalni inštitut za javno zdravje</w:t>
      </w:r>
      <w:r>
        <w:rPr>
          <w:bCs/>
          <w:i/>
          <w:sz w:val="24"/>
          <w:szCs w:val="24"/>
        </w:rPr>
        <w:t xml:space="preserve"> (NIJZ)</w:t>
      </w:r>
      <w:r w:rsidRPr="00513BE5">
        <w:rPr>
          <w:bCs/>
          <w:i/>
          <w:sz w:val="24"/>
          <w:szCs w:val="24"/>
        </w:rPr>
        <w:t xml:space="preserve"> </w:t>
      </w:r>
    </w:p>
    <w:p w14:paraId="691E681A" w14:textId="77777777" w:rsidR="006558F1" w:rsidRDefault="006558F1" w:rsidP="006558F1">
      <w:pPr>
        <w:spacing w:after="0"/>
        <w:jc w:val="both"/>
        <w:rPr>
          <w:bCs/>
          <w:i/>
          <w:sz w:val="24"/>
          <w:szCs w:val="24"/>
        </w:rPr>
      </w:pPr>
      <w:r w:rsidRPr="00513BE5">
        <w:rPr>
          <w:bCs/>
          <w:i/>
          <w:sz w:val="24"/>
          <w:szCs w:val="24"/>
        </w:rPr>
        <w:t xml:space="preserve">Zaloška cesta 29, 1000 Ljubljana </w:t>
      </w:r>
    </w:p>
    <w:p w14:paraId="04AF7956" w14:textId="77777777" w:rsidR="006558F1" w:rsidRPr="00513BE5" w:rsidRDefault="006558F1" w:rsidP="006558F1">
      <w:pPr>
        <w:spacing w:after="0"/>
        <w:jc w:val="both"/>
        <w:rPr>
          <w:bCs/>
          <w:sz w:val="24"/>
          <w:szCs w:val="24"/>
        </w:rPr>
      </w:pPr>
      <w:r w:rsidRPr="002E0BEB">
        <w:rPr>
          <w:bCs/>
          <w:sz w:val="24"/>
          <w:szCs w:val="24"/>
        </w:rPr>
        <w:t xml:space="preserve">You MUST </w:t>
      </w:r>
      <w:r>
        <w:rPr>
          <w:bCs/>
          <w:sz w:val="24"/>
          <w:szCs w:val="24"/>
        </w:rPr>
        <w:t>mark</w:t>
      </w:r>
      <w:r w:rsidRPr="002E0BEB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»</w:t>
      </w:r>
      <w:r w:rsidRPr="002E0BEB">
        <w:rPr>
          <w:bCs/>
          <w:sz w:val="24"/>
          <w:szCs w:val="24"/>
        </w:rPr>
        <w:t>personal data</w:t>
      </w:r>
      <w:r>
        <w:rPr>
          <w:bCs/>
          <w:sz w:val="24"/>
          <w:szCs w:val="24"/>
        </w:rPr>
        <w:t>«</w:t>
      </w:r>
      <w:r w:rsidRPr="002E0BEB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on</w:t>
      </w:r>
      <w:r w:rsidRPr="002E0BEB">
        <w:rPr>
          <w:bCs/>
          <w:sz w:val="24"/>
          <w:szCs w:val="24"/>
        </w:rPr>
        <w:t xml:space="preserve"> the envelope.</w:t>
      </w:r>
    </w:p>
    <w:p w14:paraId="260CD35D" w14:textId="28D3A209" w:rsidR="00024724" w:rsidRDefault="00A44BBE" w:rsidP="00B72A0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565F57" wp14:editId="240D63EB">
                <wp:simplePos x="0" y="0"/>
                <wp:positionH relativeFrom="column">
                  <wp:posOffset>-147320</wp:posOffset>
                </wp:positionH>
                <wp:positionV relativeFrom="paragraph">
                  <wp:posOffset>115570</wp:posOffset>
                </wp:positionV>
                <wp:extent cx="6257925" cy="406717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4067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909EA" w14:textId="6FCDEA90" w:rsidR="000C7CAC" w:rsidRDefault="008B26DE" w:rsidP="00024724">
                            <w:pPr>
                              <w:shd w:val="clear" w:color="auto" w:fill="DBE5F1" w:themeFill="accent1" w:themeFillTint="33"/>
                            </w:pPr>
                            <w:r w:rsidRPr="008B26DE">
                              <w:t>PERSONAL DATA OF THE HEALTH MONITORING TABLE</w:t>
                            </w:r>
                          </w:p>
                          <w:p w14:paraId="3E747E5E" w14:textId="2FDB401E" w:rsidR="000C7CAC" w:rsidRDefault="008B26DE" w:rsidP="00024724">
                            <w:pPr>
                              <w:shd w:val="clear" w:color="auto" w:fill="DBE5F1" w:themeFill="accent1" w:themeFillTint="33"/>
                            </w:pPr>
                            <w:r w:rsidRPr="008B26DE">
                              <w:t xml:space="preserve">Name and </w:t>
                            </w:r>
                            <w:r w:rsidR="00875DEF">
                              <w:t xml:space="preserve">family </w:t>
                            </w:r>
                            <w:r w:rsidRPr="008B26DE">
                              <w:t>name</w:t>
                            </w:r>
                            <w:r w:rsidR="000C7CAC">
                              <w:t>:</w:t>
                            </w:r>
                            <w:r w:rsidR="000C7CAC">
                              <w:softHyphen/>
                            </w:r>
                            <w:r w:rsidR="000C7CAC">
                              <w:softHyphen/>
                            </w:r>
                            <w:r w:rsidR="000C7CAC">
                              <w:softHyphen/>
                            </w:r>
                            <w:r w:rsidR="000C7CAC">
                              <w:softHyphen/>
                            </w:r>
                            <w:r w:rsidR="000C7CAC">
                              <w:softHyphen/>
                              <w:t>_____________________________________________________</w:t>
                            </w:r>
                          </w:p>
                          <w:p w14:paraId="1620A5BB" w14:textId="1B59413D" w:rsidR="000C7CAC" w:rsidRDefault="008B26DE" w:rsidP="00024724">
                            <w:pPr>
                              <w:shd w:val="clear" w:color="auto" w:fill="DBE5F1" w:themeFill="accent1" w:themeFillTint="33"/>
                            </w:pPr>
                            <w:r w:rsidRPr="008B26DE">
                              <w:t>Date of birth</w:t>
                            </w:r>
                            <w:r w:rsidR="000C7CAC">
                              <w:t>:_____________________________________________________</w:t>
                            </w:r>
                          </w:p>
                          <w:p w14:paraId="7D82B8A4" w14:textId="5BC489AE" w:rsidR="000C7CAC" w:rsidRDefault="008B26DE" w:rsidP="00024724">
                            <w:pPr>
                              <w:shd w:val="clear" w:color="auto" w:fill="DBE5F1" w:themeFill="accent1" w:themeFillTint="33"/>
                            </w:pPr>
                            <w:r>
                              <w:t>Address</w:t>
                            </w:r>
                            <w:r w:rsidR="000C7CAC">
                              <w:t>:___________________________________________________________</w:t>
                            </w:r>
                          </w:p>
                          <w:p w14:paraId="1AF2773F" w14:textId="2E686F5C" w:rsidR="000C7CAC" w:rsidRDefault="00E46D85" w:rsidP="00024724">
                            <w:pPr>
                              <w:shd w:val="clear" w:color="auto" w:fill="DBE5F1" w:themeFill="accent1" w:themeFillTint="33"/>
                            </w:pPr>
                            <w:r w:rsidRPr="00E46D85">
                              <w:t>Contact information</w:t>
                            </w:r>
                            <w:r w:rsidR="000C7CAC">
                              <w:t>:______________________________________________</w:t>
                            </w:r>
                          </w:p>
                          <w:p w14:paraId="525C7401" w14:textId="5AA8CF58" w:rsidR="00554FEA" w:rsidRDefault="00E46D85" w:rsidP="00024724">
                            <w:pPr>
                              <w:shd w:val="clear" w:color="auto" w:fill="DBE5F1" w:themeFill="accent1" w:themeFillTint="33"/>
                            </w:pPr>
                            <w:r w:rsidRPr="00E46D85">
                              <w:t>Indicate the reason for the quarantine</w:t>
                            </w:r>
                            <w:r w:rsidR="00554FEA">
                              <w:t>:</w:t>
                            </w:r>
                          </w:p>
                          <w:p w14:paraId="58D444D9" w14:textId="360AECD7" w:rsidR="00554FEA" w:rsidRDefault="00E46D85" w:rsidP="00554FE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hd w:val="clear" w:color="auto" w:fill="DBE5F1" w:themeFill="accent1" w:themeFillTint="33"/>
                            </w:pPr>
                            <w:r w:rsidRPr="00E46D85">
                              <w:t>High-risk contact with a confirmed COVID-19 case</w:t>
                            </w:r>
                          </w:p>
                          <w:p w14:paraId="6D92E271" w14:textId="5849184C" w:rsidR="00554FEA" w:rsidRDefault="00B959EF" w:rsidP="00554FE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hd w:val="clear" w:color="auto" w:fill="DBE5F1" w:themeFill="accent1" w:themeFillTint="33"/>
                            </w:pPr>
                            <w:r>
                              <w:t>A</w:t>
                            </w:r>
                            <w:r w:rsidR="003418DA">
                              <w:t>rrival from another country</w:t>
                            </w:r>
                            <w:r w:rsidR="00E46D85">
                              <w:t xml:space="preserve"> </w:t>
                            </w:r>
                            <w:r w:rsidR="00554FEA">
                              <w:t>(</w:t>
                            </w:r>
                            <w:r w:rsidR="00E46D85">
                              <w:t>specify</w:t>
                            </w:r>
                            <w:r w:rsidR="00554FEA">
                              <w:t>:__________________________)</w:t>
                            </w:r>
                          </w:p>
                          <w:p w14:paraId="197578A0" w14:textId="17D2BE84" w:rsidR="00A44BBE" w:rsidRDefault="00E46D85" w:rsidP="00024724">
                            <w:pPr>
                              <w:shd w:val="clear" w:color="auto" w:fill="DBE5F1" w:themeFill="accent1" w:themeFillTint="33"/>
                            </w:pPr>
                            <w:r w:rsidRPr="00E46D85">
                              <w:t xml:space="preserve">Did you live in a joint household with a confirmed </w:t>
                            </w:r>
                            <w:r>
                              <w:t xml:space="preserve">COVID-19 </w:t>
                            </w:r>
                            <w:r w:rsidRPr="00E46D85">
                              <w:t>case</w:t>
                            </w:r>
                            <w:r>
                              <w:t xml:space="preserve"> </w:t>
                            </w:r>
                            <w:r w:rsidRPr="00E46D85">
                              <w:t>during the quarantine</w:t>
                            </w:r>
                            <w:r w:rsidR="00A44BBE">
                              <w:t>?</w:t>
                            </w:r>
                          </w:p>
                          <w:p w14:paraId="19035D59" w14:textId="1A433F45" w:rsidR="00A44BBE" w:rsidRDefault="00E46D85" w:rsidP="00024724">
                            <w:pPr>
                              <w:shd w:val="clear" w:color="auto" w:fill="DBE5F1" w:themeFill="accent1" w:themeFillTint="33"/>
                            </w:pPr>
                            <w:r>
                              <w:t>YES</w:t>
                            </w:r>
                            <w:r w:rsidR="00A44BBE">
                              <w:tab/>
                              <w:t>N</w:t>
                            </w:r>
                            <w:r>
                              <w:t>O</w:t>
                            </w:r>
                          </w:p>
                          <w:p w14:paraId="3120E0F8" w14:textId="4EB9F8FF" w:rsidR="00A44BBE" w:rsidRDefault="00967FAD" w:rsidP="00024724">
                            <w:pPr>
                              <w:shd w:val="clear" w:color="auto" w:fill="DBE5F1" w:themeFill="accent1" w:themeFillTint="33"/>
                            </w:pPr>
                            <w:r w:rsidRPr="00967FAD">
                              <w:t xml:space="preserve">Have you been tested for a </w:t>
                            </w:r>
                            <w:r>
                              <w:t xml:space="preserve">SARS-CoV-2 </w:t>
                            </w:r>
                            <w:r w:rsidRPr="00967FAD">
                              <w:t>virus infection</w:t>
                            </w:r>
                            <w:r w:rsidR="00A44BBE">
                              <w:t>?</w:t>
                            </w:r>
                          </w:p>
                          <w:p w14:paraId="61AA11BC" w14:textId="13A92207" w:rsidR="00A44BBE" w:rsidRDefault="00967FAD" w:rsidP="00024724">
                            <w:pPr>
                              <w:shd w:val="clear" w:color="auto" w:fill="DBE5F1" w:themeFill="accent1" w:themeFillTint="33"/>
                            </w:pPr>
                            <w:r>
                              <w:t xml:space="preserve">YES, </w:t>
                            </w:r>
                            <w:r w:rsidRPr="00967FAD">
                              <w:t>specify the date</w:t>
                            </w:r>
                            <w:r w:rsidR="00A44BBE">
                              <w:t>:______________</w:t>
                            </w:r>
                            <w:r w:rsidR="003F706B">
                              <w:tab/>
                            </w:r>
                            <w:r w:rsidR="003F706B">
                              <w:tab/>
                            </w:r>
                          </w:p>
                          <w:p w14:paraId="29664F45" w14:textId="43F598D9" w:rsidR="00A44BBE" w:rsidRDefault="00967FAD" w:rsidP="00024724">
                            <w:pPr>
                              <w:shd w:val="clear" w:color="auto" w:fill="DBE5F1" w:themeFill="accent1" w:themeFillTint="33"/>
                            </w:pPr>
                            <w:r w:rsidRPr="00967FAD">
                              <w:t>Mark the result of the swab</w:t>
                            </w:r>
                            <w:r w:rsidR="00A44BBE">
                              <w:t>:</w:t>
                            </w:r>
                          </w:p>
                          <w:p w14:paraId="54FBC2C9" w14:textId="51EFAE05" w:rsidR="00A44BBE" w:rsidRDefault="00A44BBE" w:rsidP="00024724">
                            <w:pPr>
                              <w:shd w:val="clear" w:color="auto" w:fill="DBE5F1" w:themeFill="accent1" w:themeFillTint="33"/>
                            </w:pPr>
                            <w:r>
                              <w:t>PO</w:t>
                            </w:r>
                            <w:r w:rsidR="00967FAD">
                              <w:t>SITIVE</w:t>
                            </w:r>
                            <w:r>
                              <w:tab/>
                              <w:t>NEGATIVE</w:t>
                            </w:r>
                          </w:p>
                          <w:p w14:paraId="4AA14261" w14:textId="77777777" w:rsidR="00A44BBE" w:rsidRDefault="00A44BBE" w:rsidP="00024724">
                            <w:pPr>
                              <w:shd w:val="clear" w:color="auto" w:fill="DBE5F1" w:themeFill="accent1" w:themeFillTint="33"/>
                            </w:pPr>
                          </w:p>
                          <w:p w14:paraId="62D5758A" w14:textId="77777777" w:rsidR="000C7CAC" w:rsidRDefault="000C7CAC" w:rsidP="00024724">
                            <w:pPr>
                              <w:shd w:val="clear" w:color="auto" w:fill="DBE5F1" w:themeFill="accent1" w:themeFillTint="3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1.6pt;margin-top:9.1pt;width:492.75pt;height:3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" fillcolor="#dbe5f1 [660]">
                <v:textbox>
                  <w:txbxContent>
                    <w:p w14:paraId="76E909EA" w14:textId="6FCDEA90" w:rsidR="000C7CAC" w:rsidRDefault="008B26DE" w:rsidP="00024724">
                      <w:pPr>
                        <w:shd w:val="clear" w:color="auto" w:fill="DBE5F1" w:themeFill="accent1" w:themeFillTint="33"/>
                      </w:pPr>
                      <w:r w:rsidRPr="008B26DE">
                        <w:t>PERSONAL DATA OF THE HEALTH MONITORING TABLE</w:t>
                      </w:r>
                    </w:p>
                    <w:p w14:paraId="3E747E5E" w14:textId="2FDB401E" w:rsidR="000C7CAC" w:rsidRDefault="008B26DE" w:rsidP="00024724">
                      <w:pPr>
                        <w:shd w:val="clear" w:color="auto" w:fill="DBE5F1" w:themeFill="accent1" w:themeFillTint="33"/>
                      </w:pPr>
                      <w:r w:rsidRPr="008B26DE">
                        <w:t xml:space="preserve">Name and </w:t>
                      </w:r>
                      <w:r w:rsidR="00875DEF">
                        <w:t xml:space="preserve">family </w:t>
                      </w:r>
                      <w:r w:rsidRPr="008B26DE">
                        <w:t>name</w:t>
                      </w:r>
                      <w:r w:rsidR="000C7CAC">
                        <w:t>:</w:t>
                      </w:r>
                      <w:r w:rsidR="000C7CAC">
                        <w:softHyphen/>
                      </w:r>
                      <w:r w:rsidR="000C7CAC">
                        <w:softHyphen/>
                      </w:r>
                      <w:r w:rsidR="000C7CAC">
                        <w:softHyphen/>
                      </w:r>
                      <w:r w:rsidR="000C7CAC">
                        <w:softHyphen/>
                      </w:r>
                      <w:r w:rsidR="000C7CAC">
                        <w:softHyphen/>
                        <w:t>_____________________________________________________</w:t>
                      </w:r>
                    </w:p>
                    <w:p w14:paraId="1620A5BB" w14:textId="1B59413D" w:rsidR="000C7CAC" w:rsidRDefault="008B26DE" w:rsidP="00024724">
                      <w:pPr>
                        <w:shd w:val="clear" w:color="auto" w:fill="DBE5F1" w:themeFill="accent1" w:themeFillTint="33"/>
                      </w:pPr>
                      <w:r w:rsidRPr="008B26DE">
                        <w:t>Date of birth</w:t>
                      </w:r>
                      <w:r w:rsidR="000C7CAC">
                        <w:t>:_____________________________________________________</w:t>
                      </w:r>
                    </w:p>
                    <w:p w14:paraId="7D82B8A4" w14:textId="5BC489AE" w:rsidR="000C7CAC" w:rsidRDefault="008B26DE" w:rsidP="00024724">
                      <w:pPr>
                        <w:shd w:val="clear" w:color="auto" w:fill="DBE5F1" w:themeFill="accent1" w:themeFillTint="33"/>
                      </w:pPr>
                      <w:r>
                        <w:t>Address</w:t>
                      </w:r>
                      <w:r w:rsidR="000C7CAC">
                        <w:t>:___________________________________________________________</w:t>
                      </w:r>
                    </w:p>
                    <w:p w14:paraId="1AF2773F" w14:textId="2E686F5C" w:rsidR="000C7CAC" w:rsidRDefault="00E46D85" w:rsidP="00024724">
                      <w:pPr>
                        <w:shd w:val="clear" w:color="auto" w:fill="DBE5F1" w:themeFill="accent1" w:themeFillTint="33"/>
                      </w:pPr>
                      <w:r w:rsidRPr="00E46D85">
                        <w:t>Contact information</w:t>
                      </w:r>
                      <w:r w:rsidR="000C7CAC">
                        <w:t>:______________________________________________</w:t>
                      </w:r>
                    </w:p>
                    <w:p w14:paraId="525C7401" w14:textId="5AA8CF58" w:rsidR="00554FEA" w:rsidRDefault="00E46D85" w:rsidP="00024724">
                      <w:pPr>
                        <w:shd w:val="clear" w:color="auto" w:fill="DBE5F1" w:themeFill="accent1" w:themeFillTint="33"/>
                      </w:pPr>
                      <w:r w:rsidRPr="00E46D85">
                        <w:t>Indicate the reason for the quarantine</w:t>
                      </w:r>
                      <w:r w:rsidR="00554FEA">
                        <w:t>:</w:t>
                      </w:r>
                    </w:p>
                    <w:p w14:paraId="58D444D9" w14:textId="360AECD7" w:rsidR="00554FEA" w:rsidRDefault="00E46D85" w:rsidP="00554FE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hd w:val="clear" w:color="auto" w:fill="DBE5F1" w:themeFill="accent1" w:themeFillTint="33"/>
                      </w:pPr>
                      <w:r w:rsidRPr="00E46D85">
                        <w:t>High-risk contact with a confirmed COVID-19 case</w:t>
                      </w:r>
                    </w:p>
                    <w:p w14:paraId="6D92E271" w14:textId="5849184C" w:rsidR="00554FEA" w:rsidRDefault="00B959EF" w:rsidP="00554FE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hd w:val="clear" w:color="auto" w:fill="DBE5F1" w:themeFill="accent1" w:themeFillTint="33"/>
                      </w:pPr>
                      <w:r>
                        <w:t>A</w:t>
                      </w:r>
                      <w:r w:rsidR="003418DA">
                        <w:t>rrival from another country</w:t>
                      </w:r>
                      <w:r w:rsidR="00E46D85">
                        <w:t xml:space="preserve"> </w:t>
                      </w:r>
                      <w:r w:rsidR="00554FEA">
                        <w:t>(</w:t>
                      </w:r>
                      <w:r w:rsidR="00E46D85">
                        <w:t>specify</w:t>
                      </w:r>
                      <w:r w:rsidR="00554FEA">
                        <w:t>:__________________________)</w:t>
                      </w:r>
                    </w:p>
                    <w:p w14:paraId="197578A0" w14:textId="17D2BE84" w:rsidR="00A44BBE" w:rsidRDefault="00E46D85" w:rsidP="00024724">
                      <w:pPr>
                        <w:shd w:val="clear" w:color="auto" w:fill="DBE5F1" w:themeFill="accent1" w:themeFillTint="33"/>
                      </w:pPr>
                      <w:r w:rsidRPr="00E46D85">
                        <w:t xml:space="preserve">Did you live in a joint household with a confirmed </w:t>
                      </w:r>
                      <w:r>
                        <w:t xml:space="preserve">COVID-19 </w:t>
                      </w:r>
                      <w:r w:rsidRPr="00E46D85">
                        <w:t>case</w:t>
                      </w:r>
                      <w:r>
                        <w:t xml:space="preserve"> </w:t>
                      </w:r>
                      <w:r w:rsidRPr="00E46D85">
                        <w:t>during the quarantine</w:t>
                      </w:r>
                      <w:r w:rsidR="00A44BBE">
                        <w:t>?</w:t>
                      </w:r>
                    </w:p>
                    <w:p w14:paraId="19035D59" w14:textId="1A433F45" w:rsidR="00A44BBE" w:rsidRDefault="00E46D85" w:rsidP="00024724">
                      <w:pPr>
                        <w:shd w:val="clear" w:color="auto" w:fill="DBE5F1" w:themeFill="accent1" w:themeFillTint="33"/>
                      </w:pPr>
                      <w:r>
                        <w:t>YES</w:t>
                      </w:r>
                      <w:r w:rsidR="00A44BBE">
                        <w:tab/>
                        <w:t>N</w:t>
                      </w:r>
                      <w:r>
                        <w:t>O</w:t>
                      </w:r>
                    </w:p>
                    <w:p w14:paraId="3120E0F8" w14:textId="4EB9F8FF" w:rsidR="00A44BBE" w:rsidRDefault="00967FAD" w:rsidP="00024724">
                      <w:pPr>
                        <w:shd w:val="clear" w:color="auto" w:fill="DBE5F1" w:themeFill="accent1" w:themeFillTint="33"/>
                      </w:pPr>
                      <w:r w:rsidRPr="00967FAD">
                        <w:t xml:space="preserve">Have you been tested for a </w:t>
                      </w:r>
                      <w:r>
                        <w:t xml:space="preserve">SARS-CoV-2 </w:t>
                      </w:r>
                      <w:r w:rsidRPr="00967FAD">
                        <w:t>virus infection</w:t>
                      </w:r>
                      <w:r w:rsidR="00A44BBE">
                        <w:t>?</w:t>
                      </w:r>
                    </w:p>
                    <w:p w14:paraId="61AA11BC" w14:textId="13A92207" w:rsidR="00A44BBE" w:rsidRDefault="00967FAD" w:rsidP="00024724">
                      <w:pPr>
                        <w:shd w:val="clear" w:color="auto" w:fill="DBE5F1" w:themeFill="accent1" w:themeFillTint="33"/>
                      </w:pPr>
                      <w:r>
                        <w:t xml:space="preserve">YES, </w:t>
                      </w:r>
                      <w:r w:rsidRPr="00967FAD">
                        <w:t>specify the date</w:t>
                      </w:r>
                      <w:r w:rsidR="00A44BBE">
                        <w:t>:______________</w:t>
                      </w:r>
                      <w:r w:rsidR="003F706B">
                        <w:tab/>
                      </w:r>
                      <w:r w:rsidR="003F706B">
                        <w:tab/>
                      </w:r>
                    </w:p>
                    <w:p w14:paraId="29664F45" w14:textId="43F598D9" w:rsidR="00A44BBE" w:rsidRDefault="00967FAD" w:rsidP="00024724">
                      <w:pPr>
                        <w:shd w:val="clear" w:color="auto" w:fill="DBE5F1" w:themeFill="accent1" w:themeFillTint="33"/>
                      </w:pPr>
                      <w:r w:rsidRPr="00967FAD">
                        <w:t>Mark the result of the swab</w:t>
                      </w:r>
                      <w:r w:rsidR="00A44BBE">
                        <w:t>:</w:t>
                      </w:r>
                    </w:p>
                    <w:p w14:paraId="54FBC2C9" w14:textId="51EFAE05" w:rsidR="00A44BBE" w:rsidRDefault="00A44BBE" w:rsidP="00024724">
                      <w:pPr>
                        <w:shd w:val="clear" w:color="auto" w:fill="DBE5F1" w:themeFill="accent1" w:themeFillTint="33"/>
                      </w:pPr>
                      <w:r>
                        <w:t>PO</w:t>
                      </w:r>
                      <w:r w:rsidR="00967FAD">
                        <w:t>SITIVE</w:t>
                      </w:r>
                      <w:r>
                        <w:tab/>
                        <w:t>NEGATIVE</w:t>
                      </w:r>
                    </w:p>
                    <w:p w14:paraId="4AA14261" w14:textId="77777777" w:rsidR="00A44BBE" w:rsidRDefault="00A44BBE" w:rsidP="00024724">
                      <w:pPr>
                        <w:shd w:val="clear" w:color="auto" w:fill="DBE5F1" w:themeFill="accent1" w:themeFillTint="33"/>
                      </w:pPr>
                    </w:p>
                    <w:p w14:paraId="62D5758A" w14:textId="77777777" w:rsidR="000C7CAC" w:rsidRDefault="000C7CAC" w:rsidP="00024724">
                      <w:pPr>
                        <w:shd w:val="clear" w:color="auto" w:fill="DBE5F1" w:themeFill="accent1" w:themeFillTint="33"/>
                      </w:pPr>
                    </w:p>
                  </w:txbxContent>
                </v:textbox>
              </v:shape>
            </w:pict>
          </mc:Fallback>
        </mc:AlternateContent>
      </w:r>
    </w:p>
    <w:p w14:paraId="551561DD" w14:textId="77777777" w:rsidR="00024724" w:rsidRDefault="00024724" w:rsidP="00B72A0C"/>
    <w:p w14:paraId="30583546" w14:textId="54039763" w:rsidR="00024724" w:rsidRDefault="00024724" w:rsidP="00B72A0C"/>
    <w:p w14:paraId="43009E0A" w14:textId="29690D82" w:rsidR="00024724" w:rsidRDefault="00024724" w:rsidP="00B72A0C"/>
    <w:p w14:paraId="09BBB6C9" w14:textId="77777777" w:rsidR="00592A9B" w:rsidRDefault="00592A9B" w:rsidP="00B72A0C"/>
    <w:p w14:paraId="015FE5A3" w14:textId="77777777" w:rsidR="00B72A0C" w:rsidRDefault="00B72A0C">
      <w:pPr>
        <w:spacing w:after="0" w:line="240" w:lineRule="auto"/>
      </w:pPr>
      <w:r>
        <w:br w:type="page"/>
      </w:r>
    </w:p>
    <w:tbl>
      <w:tblPr>
        <w:tblStyle w:val="TableGrid"/>
        <w:tblpPr w:leftFromText="142" w:rightFromText="142" w:vertAnchor="page" w:horzAnchor="page" w:tblpX="579" w:tblpY="1135"/>
        <w:tblW w:w="10598" w:type="dxa"/>
        <w:tblLook w:val="04A0" w:firstRow="1" w:lastRow="0" w:firstColumn="1" w:lastColumn="0" w:noHBand="0" w:noVBand="1"/>
      </w:tblPr>
      <w:tblGrid>
        <w:gridCol w:w="2518"/>
        <w:gridCol w:w="1134"/>
        <w:gridCol w:w="1134"/>
        <w:gridCol w:w="1134"/>
        <w:gridCol w:w="1134"/>
        <w:gridCol w:w="992"/>
        <w:gridCol w:w="1134"/>
        <w:gridCol w:w="1418"/>
      </w:tblGrid>
      <w:tr w:rsidR="00010664" w14:paraId="0C5F3163" w14:textId="77777777" w:rsidTr="003D58D9">
        <w:trPr>
          <w:trHeight w:val="740"/>
        </w:trPr>
        <w:tc>
          <w:tcPr>
            <w:tcW w:w="2518" w:type="dxa"/>
          </w:tcPr>
          <w:p w14:paraId="56F93C8F" w14:textId="77777777" w:rsidR="00817362" w:rsidRDefault="00817362" w:rsidP="003D58D9"/>
        </w:tc>
        <w:tc>
          <w:tcPr>
            <w:tcW w:w="1134" w:type="dxa"/>
            <w:shd w:val="clear" w:color="auto" w:fill="B8CCE4" w:themeFill="accent1" w:themeFillTint="66"/>
          </w:tcPr>
          <w:p w14:paraId="32952972" w14:textId="5DBE2ADE" w:rsidR="00817362" w:rsidRDefault="00817362" w:rsidP="003D58D9">
            <w:r>
              <w:t>1</w:t>
            </w:r>
            <w:r w:rsidR="00195CE0">
              <w:t>st day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1F63C425" w14:textId="5FE94CEF" w:rsidR="00817362" w:rsidRDefault="00195CE0" w:rsidP="003D58D9">
            <w:r>
              <w:t>2nd day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51688F17" w14:textId="20D3B529" w:rsidR="00817362" w:rsidRDefault="00B72A0C" w:rsidP="003D58D9">
            <w:r>
              <w:t>3</w:t>
            </w:r>
            <w:r w:rsidR="00195CE0">
              <w:t>rd day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3346426B" w14:textId="004A44E0" w:rsidR="00817362" w:rsidRDefault="00B72A0C" w:rsidP="003D58D9">
            <w:r>
              <w:t>4</w:t>
            </w:r>
            <w:r w:rsidR="00195CE0">
              <w:t>th day</w:t>
            </w:r>
          </w:p>
        </w:tc>
        <w:tc>
          <w:tcPr>
            <w:tcW w:w="992" w:type="dxa"/>
            <w:shd w:val="clear" w:color="auto" w:fill="B8CCE4" w:themeFill="accent1" w:themeFillTint="66"/>
          </w:tcPr>
          <w:p w14:paraId="296ECD47" w14:textId="687B4460" w:rsidR="00817362" w:rsidRDefault="00B72A0C" w:rsidP="003D58D9">
            <w:r>
              <w:t>5</w:t>
            </w:r>
            <w:r w:rsidR="00195CE0">
              <w:t xml:space="preserve">th </w:t>
            </w:r>
            <w:r>
              <w:t>da</w:t>
            </w:r>
            <w:r w:rsidR="00195CE0">
              <w:t>y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1AC5DE6F" w14:textId="7774A3FD" w:rsidR="00817362" w:rsidRDefault="00B72A0C" w:rsidP="003D58D9">
            <w:r>
              <w:t>6</w:t>
            </w:r>
            <w:r w:rsidR="00195CE0">
              <w:t>th day</w:t>
            </w:r>
          </w:p>
        </w:tc>
        <w:tc>
          <w:tcPr>
            <w:tcW w:w="1418" w:type="dxa"/>
            <w:shd w:val="clear" w:color="auto" w:fill="B8CCE4" w:themeFill="accent1" w:themeFillTint="66"/>
          </w:tcPr>
          <w:p w14:paraId="33F3004C" w14:textId="78E1A0B6" w:rsidR="00817362" w:rsidRDefault="00B72A0C" w:rsidP="003D58D9">
            <w:r>
              <w:t>7</w:t>
            </w:r>
            <w:r w:rsidR="00195CE0">
              <w:t xml:space="preserve">th </w:t>
            </w:r>
            <w:r>
              <w:t>da</w:t>
            </w:r>
            <w:r w:rsidR="00195CE0">
              <w:t>y</w:t>
            </w:r>
          </w:p>
        </w:tc>
      </w:tr>
      <w:tr w:rsidR="00010664" w14:paraId="1A5593E6" w14:textId="77777777" w:rsidTr="003D58D9">
        <w:trPr>
          <w:trHeight w:val="375"/>
        </w:trPr>
        <w:tc>
          <w:tcPr>
            <w:tcW w:w="2518" w:type="dxa"/>
            <w:shd w:val="clear" w:color="auto" w:fill="B8CCE4" w:themeFill="accent1" w:themeFillTint="66"/>
          </w:tcPr>
          <w:p w14:paraId="3AF66B45" w14:textId="68A0849A" w:rsidR="00817362" w:rsidRDefault="00B72A0C" w:rsidP="003D58D9">
            <w:r>
              <w:t>Dat</w:t>
            </w:r>
            <w:r w:rsidR="00195CE0">
              <w:t>e</w:t>
            </w:r>
          </w:p>
        </w:tc>
        <w:tc>
          <w:tcPr>
            <w:tcW w:w="1134" w:type="dxa"/>
          </w:tcPr>
          <w:p w14:paraId="1A7E1AC6" w14:textId="77777777" w:rsidR="00817362" w:rsidRDefault="00817362" w:rsidP="003D58D9"/>
        </w:tc>
        <w:tc>
          <w:tcPr>
            <w:tcW w:w="1134" w:type="dxa"/>
          </w:tcPr>
          <w:p w14:paraId="72D5D633" w14:textId="77777777" w:rsidR="00817362" w:rsidRDefault="00817362" w:rsidP="003D58D9"/>
        </w:tc>
        <w:tc>
          <w:tcPr>
            <w:tcW w:w="1134" w:type="dxa"/>
          </w:tcPr>
          <w:p w14:paraId="10874C2E" w14:textId="77777777" w:rsidR="00817362" w:rsidRDefault="00817362" w:rsidP="003D58D9"/>
        </w:tc>
        <w:tc>
          <w:tcPr>
            <w:tcW w:w="1134" w:type="dxa"/>
          </w:tcPr>
          <w:p w14:paraId="318238AF" w14:textId="77777777" w:rsidR="00817362" w:rsidRDefault="00817362" w:rsidP="003D58D9"/>
        </w:tc>
        <w:tc>
          <w:tcPr>
            <w:tcW w:w="992" w:type="dxa"/>
          </w:tcPr>
          <w:p w14:paraId="6BC55F59" w14:textId="77777777" w:rsidR="00817362" w:rsidRDefault="00817362" w:rsidP="003D58D9"/>
        </w:tc>
        <w:tc>
          <w:tcPr>
            <w:tcW w:w="1134" w:type="dxa"/>
          </w:tcPr>
          <w:p w14:paraId="0DE7C801" w14:textId="77777777" w:rsidR="00817362" w:rsidRDefault="00817362" w:rsidP="003D58D9"/>
        </w:tc>
        <w:tc>
          <w:tcPr>
            <w:tcW w:w="1418" w:type="dxa"/>
          </w:tcPr>
          <w:p w14:paraId="0FF08CC8" w14:textId="77777777" w:rsidR="00817362" w:rsidRDefault="00817362" w:rsidP="003D58D9"/>
        </w:tc>
      </w:tr>
      <w:tr w:rsidR="00010664" w14:paraId="557863EA" w14:textId="77777777" w:rsidTr="003D58D9">
        <w:trPr>
          <w:trHeight w:val="328"/>
        </w:trPr>
        <w:tc>
          <w:tcPr>
            <w:tcW w:w="2518" w:type="dxa"/>
            <w:shd w:val="clear" w:color="auto" w:fill="B8CCE4" w:themeFill="accent1" w:themeFillTint="66"/>
          </w:tcPr>
          <w:p w14:paraId="60179DB8" w14:textId="686C70E7" w:rsidR="00817362" w:rsidRDefault="00A75D74" w:rsidP="003D58D9">
            <w:r>
              <w:t>Hour of observation</w:t>
            </w:r>
          </w:p>
        </w:tc>
        <w:tc>
          <w:tcPr>
            <w:tcW w:w="1134" w:type="dxa"/>
          </w:tcPr>
          <w:p w14:paraId="050A7A68" w14:textId="77777777" w:rsidR="00817362" w:rsidRDefault="00817362" w:rsidP="003D58D9"/>
        </w:tc>
        <w:tc>
          <w:tcPr>
            <w:tcW w:w="1134" w:type="dxa"/>
          </w:tcPr>
          <w:p w14:paraId="7E06A418" w14:textId="77777777" w:rsidR="00817362" w:rsidRDefault="00817362" w:rsidP="003D58D9"/>
        </w:tc>
        <w:tc>
          <w:tcPr>
            <w:tcW w:w="1134" w:type="dxa"/>
          </w:tcPr>
          <w:p w14:paraId="5FD23563" w14:textId="77777777" w:rsidR="00817362" w:rsidRDefault="00817362" w:rsidP="003D58D9"/>
        </w:tc>
        <w:tc>
          <w:tcPr>
            <w:tcW w:w="1134" w:type="dxa"/>
          </w:tcPr>
          <w:p w14:paraId="1E56FCCB" w14:textId="77777777" w:rsidR="00817362" w:rsidRDefault="00817362" w:rsidP="003D58D9"/>
        </w:tc>
        <w:tc>
          <w:tcPr>
            <w:tcW w:w="992" w:type="dxa"/>
          </w:tcPr>
          <w:p w14:paraId="0A2CCBD2" w14:textId="77777777" w:rsidR="00817362" w:rsidRDefault="00817362" w:rsidP="003D58D9"/>
        </w:tc>
        <w:tc>
          <w:tcPr>
            <w:tcW w:w="1134" w:type="dxa"/>
          </w:tcPr>
          <w:p w14:paraId="7393E31F" w14:textId="77777777" w:rsidR="00817362" w:rsidRDefault="00817362" w:rsidP="003D58D9"/>
        </w:tc>
        <w:tc>
          <w:tcPr>
            <w:tcW w:w="1418" w:type="dxa"/>
          </w:tcPr>
          <w:p w14:paraId="0B7D0012" w14:textId="77777777" w:rsidR="00817362" w:rsidRDefault="00817362" w:rsidP="003D58D9"/>
        </w:tc>
      </w:tr>
      <w:tr w:rsidR="00003847" w14:paraId="75F60513" w14:textId="77777777" w:rsidTr="003D58D9">
        <w:trPr>
          <w:trHeight w:val="282"/>
        </w:trPr>
        <w:tc>
          <w:tcPr>
            <w:tcW w:w="10598" w:type="dxa"/>
            <w:gridSpan w:val="8"/>
            <w:shd w:val="clear" w:color="auto" w:fill="D99594" w:themeFill="accent2" w:themeFillTint="99"/>
          </w:tcPr>
          <w:p w14:paraId="069DFCC0" w14:textId="32E1C70F" w:rsidR="00003847" w:rsidRPr="003E2CBC" w:rsidRDefault="00003847" w:rsidP="003D58D9">
            <w:pPr>
              <w:rPr>
                <w:color w:val="4F81BD" w:themeColor="accent1"/>
              </w:rPr>
            </w:pPr>
            <w:r>
              <w:t>S</w:t>
            </w:r>
            <w:r w:rsidR="00A75D74">
              <w:t>ymptoms</w:t>
            </w:r>
            <w:r>
              <w:t xml:space="preserve"> </w:t>
            </w:r>
            <w:r w:rsidRPr="001A745F">
              <w:rPr>
                <w:i/>
              </w:rPr>
              <w:t>(</w:t>
            </w:r>
            <w:r w:rsidR="00A75D74">
              <w:rPr>
                <w:i/>
              </w:rPr>
              <w:t>consider symptoms in the last 24 hours</w:t>
            </w:r>
            <w:r w:rsidR="009D0190" w:rsidRPr="001A745F">
              <w:rPr>
                <w:i/>
              </w:rPr>
              <w:t xml:space="preserve">; </w:t>
            </w:r>
            <w:r w:rsidR="00A75D74">
              <w:rPr>
                <w:i/>
              </w:rPr>
              <w:t>enter</w:t>
            </w:r>
            <w:r w:rsidR="009D0190" w:rsidRPr="001A745F">
              <w:rPr>
                <w:i/>
              </w:rPr>
              <w:t xml:space="preserve"> </w:t>
            </w:r>
            <w:r w:rsidR="00A75D74">
              <w:rPr>
                <w:i/>
              </w:rPr>
              <w:t>YES</w:t>
            </w:r>
            <w:r w:rsidR="009D0190" w:rsidRPr="001A745F">
              <w:rPr>
                <w:i/>
              </w:rPr>
              <w:t>/N</w:t>
            </w:r>
            <w:r w:rsidR="00A75D74">
              <w:rPr>
                <w:i/>
              </w:rPr>
              <w:t>O</w:t>
            </w:r>
            <w:r w:rsidR="00024724" w:rsidRPr="001A745F">
              <w:rPr>
                <w:i/>
              </w:rPr>
              <w:t>)</w:t>
            </w:r>
          </w:p>
        </w:tc>
      </w:tr>
      <w:tr w:rsidR="00010664" w14:paraId="1CB47934" w14:textId="77777777" w:rsidTr="00875DEF">
        <w:trPr>
          <w:trHeight w:val="1190"/>
        </w:trPr>
        <w:tc>
          <w:tcPr>
            <w:tcW w:w="2518" w:type="dxa"/>
            <w:shd w:val="clear" w:color="auto" w:fill="F2DBDB" w:themeFill="accent2" w:themeFillTint="33"/>
          </w:tcPr>
          <w:p w14:paraId="7A2D93FF" w14:textId="733819C8" w:rsidR="00B72A0C" w:rsidRDefault="00A75D74" w:rsidP="003D58D9">
            <w:r>
              <w:t>Body</w:t>
            </w:r>
            <w:r w:rsidR="00952707">
              <w:t xml:space="preserve"> temperatur</w:t>
            </w:r>
            <w:r>
              <w:t>e</w:t>
            </w:r>
            <w:r w:rsidR="00952707">
              <w:t xml:space="preserve"> </w:t>
            </w:r>
            <w:r>
              <w:t xml:space="preserve">  </w:t>
            </w:r>
            <w:r w:rsidR="00B72A0C" w:rsidRPr="006558F1">
              <w:rPr>
                <w:i/>
                <w:sz w:val="20"/>
                <w:szCs w:val="20"/>
              </w:rPr>
              <w:t>(</w:t>
            </w:r>
            <w:r w:rsidRPr="006558F1">
              <w:rPr>
                <w:i/>
                <w:sz w:val="20"/>
                <w:szCs w:val="20"/>
              </w:rPr>
              <w:t>enter a value; indicate if you have taken medicine to lower your body temperature</w:t>
            </w:r>
            <w:r w:rsidR="00B72A0C" w:rsidRPr="006558F1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4193A5A2" w14:textId="77777777" w:rsidR="00817362" w:rsidRDefault="00817362" w:rsidP="003D58D9"/>
        </w:tc>
        <w:tc>
          <w:tcPr>
            <w:tcW w:w="1134" w:type="dxa"/>
          </w:tcPr>
          <w:p w14:paraId="58460567" w14:textId="77777777" w:rsidR="00817362" w:rsidRDefault="00817362" w:rsidP="003D58D9"/>
        </w:tc>
        <w:tc>
          <w:tcPr>
            <w:tcW w:w="1134" w:type="dxa"/>
          </w:tcPr>
          <w:p w14:paraId="114A1A2F" w14:textId="77777777" w:rsidR="00817362" w:rsidRDefault="00817362" w:rsidP="003D58D9"/>
        </w:tc>
        <w:tc>
          <w:tcPr>
            <w:tcW w:w="1134" w:type="dxa"/>
          </w:tcPr>
          <w:p w14:paraId="62DB47C7" w14:textId="77777777" w:rsidR="00817362" w:rsidRDefault="00817362" w:rsidP="003D58D9"/>
        </w:tc>
        <w:tc>
          <w:tcPr>
            <w:tcW w:w="992" w:type="dxa"/>
          </w:tcPr>
          <w:p w14:paraId="115D7ACF" w14:textId="77777777" w:rsidR="00817362" w:rsidRDefault="00817362" w:rsidP="003D58D9"/>
        </w:tc>
        <w:tc>
          <w:tcPr>
            <w:tcW w:w="1134" w:type="dxa"/>
          </w:tcPr>
          <w:p w14:paraId="4A3CFEB0" w14:textId="77777777" w:rsidR="00817362" w:rsidRDefault="00817362" w:rsidP="003D58D9"/>
        </w:tc>
        <w:tc>
          <w:tcPr>
            <w:tcW w:w="1418" w:type="dxa"/>
          </w:tcPr>
          <w:p w14:paraId="21037537" w14:textId="77777777" w:rsidR="00817362" w:rsidRDefault="00817362" w:rsidP="003D58D9"/>
        </w:tc>
      </w:tr>
      <w:tr w:rsidR="00010664" w14:paraId="413C9298" w14:textId="77777777" w:rsidTr="003D58D9">
        <w:trPr>
          <w:trHeight w:val="498"/>
        </w:trPr>
        <w:tc>
          <w:tcPr>
            <w:tcW w:w="2518" w:type="dxa"/>
            <w:shd w:val="clear" w:color="auto" w:fill="F2DBDB" w:themeFill="accent2" w:themeFillTint="33"/>
          </w:tcPr>
          <w:p w14:paraId="529A7889" w14:textId="3456E61D" w:rsidR="00817362" w:rsidRDefault="00A75D74" w:rsidP="003D58D9">
            <w:r>
              <w:t>Chills</w:t>
            </w:r>
          </w:p>
        </w:tc>
        <w:tc>
          <w:tcPr>
            <w:tcW w:w="1134" w:type="dxa"/>
          </w:tcPr>
          <w:p w14:paraId="0B0F05E6" w14:textId="77777777" w:rsidR="00817362" w:rsidRDefault="00817362" w:rsidP="003D58D9"/>
        </w:tc>
        <w:tc>
          <w:tcPr>
            <w:tcW w:w="1134" w:type="dxa"/>
          </w:tcPr>
          <w:p w14:paraId="5A621222" w14:textId="77777777" w:rsidR="00817362" w:rsidRDefault="00817362" w:rsidP="003D58D9"/>
        </w:tc>
        <w:tc>
          <w:tcPr>
            <w:tcW w:w="1134" w:type="dxa"/>
          </w:tcPr>
          <w:p w14:paraId="7F5E8A6C" w14:textId="77777777" w:rsidR="00817362" w:rsidRDefault="00817362" w:rsidP="003D58D9"/>
        </w:tc>
        <w:tc>
          <w:tcPr>
            <w:tcW w:w="1134" w:type="dxa"/>
          </w:tcPr>
          <w:p w14:paraId="68F15CE6" w14:textId="77777777" w:rsidR="00817362" w:rsidRDefault="00817362" w:rsidP="003D58D9"/>
        </w:tc>
        <w:tc>
          <w:tcPr>
            <w:tcW w:w="992" w:type="dxa"/>
          </w:tcPr>
          <w:p w14:paraId="0E85D393" w14:textId="77777777" w:rsidR="00817362" w:rsidRDefault="00817362" w:rsidP="003D58D9"/>
        </w:tc>
        <w:tc>
          <w:tcPr>
            <w:tcW w:w="1134" w:type="dxa"/>
          </w:tcPr>
          <w:p w14:paraId="3F127715" w14:textId="77777777" w:rsidR="00817362" w:rsidRDefault="00817362" w:rsidP="003D58D9"/>
        </w:tc>
        <w:tc>
          <w:tcPr>
            <w:tcW w:w="1418" w:type="dxa"/>
          </w:tcPr>
          <w:p w14:paraId="426F41D0" w14:textId="77777777" w:rsidR="00817362" w:rsidRDefault="00817362" w:rsidP="003D58D9"/>
        </w:tc>
      </w:tr>
      <w:tr w:rsidR="00010664" w14:paraId="34F690DC" w14:textId="77777777" w:rsidTr="003D58D9">
        <w:trPr>
          <w:trHeight w:val="420"/>
        </w:trPr>
        <w:tc>
          <w:tcPr>
            <w:tcW w:w="2518" w:type="dxa"/>
            <w:shd w:val="clear" w:color="auto" w:fill="F2DBDB" w:themeFill="accent2" w:themeFillTint="33"/>
          </w:tcPr>
          <w:p w14:paraId="4BD09661" w14:textId="2126B8F6" w:rsidR="00817362" w:rsidRDefault="00A75D74" w:rsidP="003D58D9">
            <w:r>
              <w:t>Malaise</w:t>
            </w:r>
          </w:p>
        </w:tc>
        <w:tc>
          <w:tcPr>
            <w:tcW w:w="1134" w:type="dxa"/>
          </w:tcPr>
          <w:p w14:paraId="1C25D3D1" w14:textId="77777777" w:rsidR="00817362" w:rsidRDefault="00817362" w:rsidP="003D58D9"/>
        </w:tc>
        <w:tc>
          <w:tcPr>
            <w:tcW w:w="1134" w:type="dxa"/>
          </w:tcPr>
          <w:p w14:paraId="723BC4D3" w14:textId="77777777" w:rsidR="00817362" w:rsidRDefault="00817362" w:rsidP="003D58D9"/>
        </w:tc>
        <w:tc>
          <w:tcPr>
            <w:tcW w:w="1134" w:type="dxa"/>
          </w:tcPr>
          <w:p w14:paraId="79FAD2ED" w14:textId="77777777" w:rsidR="00817362" w:rsidRDefault="00817362" w:rsidP="003D58D9"/>
        </w:tc>
        <w:tc>
          <w:tcPr>
            <w:tcW w:w="1134" w:type="dxa"/>
          </w:tcPr>
          <w:p w14:paraId="267ACD1A" w14:textId="77777777" w:rsidR="00817362" w:rsidRDefault="00817362" w:rsidP="003D58D9"/>
        </w:tc>
        <w:tc>
          <w:tcPr>
            <w:tcW w:w="992" w:type="dxa"/>
          </w:tcPr>
          <w:p w14:paraId="501B33CA" w14:textId="77777777" w:rsidR="00817362" w:rsidRDefault="00817362" w:rsidP="003D58D9"/>
        </w:tc>
        <w:tc>
          <w:tcPr>
            <w:tcW w:w="1134" w:type="dxa"/>
          </w:tcPr>
          <w:p w14:paraId="3E9EA1F4" w14:textId="77777777" w:rsidR="00817362" w:rsidRDefault="00817362" w:rsidP="003D58D9"/>
        </w:tc>
        <w:tc>
          <w:tcPr>
            <w:tcW w:w="1418" w:type="dxa"/>
          </w:tcPr>
          <w:p w14:paraId="66B7D1C0" w14:textId="77777777" w:rsidR="00817362" w:rsidRDefault="00817362" w:rsidP="003D58D9"/>
        </w:tc>
      </w:tr>
      <w:tr w:rsidR="00010664" w14:paraId="7AD489AE" w14:textId="77777777" w:rsidTr="003D58D9">
        <w:trPr>
          <w:trHeight w:val="384"/>
        </w:trPr>
        <w:tc>
          <w:tcPr>
            <w:tcW w:w="2518" w:type="dxa"/>
            <w:shd w:val="clear" w:color="auto" w:fill="F2DBDB" w:themeFill="accent2" w:themeFillTint="33"/>
          </w:tcPr>
          <w:p w14:paraId="72202727" w14:textId="1800886C" w:rsidR="00817362" w:rsidRDefault="00A75D74" w:rsidP="003D58D9">
            <w:r>
              <w:t>Fatigue</w:t>
            </w:r>
          </w:p>
        </w:tc>
        <w:tc>
          <w:tcPr>
            <w:tcW w:w="1134" w:type="dxa"/>
          </w:tcPr>
          <w:p w14:paraId="568AFE33" w14:textId="77777777" w:rsidR="00817362" w:rsidRDefault="00817362" w:rsidP="003D58D9"/>
        </w:tc>
        <w:tc>
          <w:tcPr>
            <w:tcW w:w="1134" w:type="dxa"/>
          </w:tcPr>
          <w:p w14:paraId="2D46CE42" w14:textId="77777777" w:rsidR="00817362" w:rsidRDefault="00817362" w:rsidP="003D58D9"/>
        </w:tc>
        <w:tc>
          <w:tcPr>
            <w:tcW w:w="1134" w:type="dxa"/>
          </w:tcPr>
          <w:p w14:paraId="10638AC1" w14:textId="77777777" w:rsidR="00817362" w:rsidRDefault="00817362" w:rsidP="003D58D9"/>
        </w:tc>
        <w:tc>
          <w:tcPr>
            <w:tcW w:w="1134" w:type="dxa"/>
          </w:tcPr>
          <w:p w14:paraId="55CEBA3F" w14:textId="77777777" w:rsidR="00817362" w:rsidRDefault="00817362" w:rsidP="003D58D9"/>
        </w:tc>
        <w:tc>
          <w:tcPr>
            <w:tcW w:w="992" w:type="dxa"/>
          </w:tcPr>
          <w:p w14:paraId="76CBDC33" w14:textId="77777777" w:rsidR="00817362" w:rsidRDefault="00817362" w:rsidP="003D58D9"/>
        </w:tc>
        <w:tc>
          <w:tcPr>
            <w:tcW w:w="1134" w:type="dxa"/>
          </w:tcPr>
          <w:p w14:paraId="05CB7E27" w14:textId="77777777" w:rsidR="00817362" w:rsidRDefault="00817362" w:rsidP="003D58D9"/>
        </w:tc>
        <w:tc>
          <w:tcPr>
            <w:tcW w:w="1418" w:type="dxa"/>
          </w:tcPr>
          <w:p w14:paraId="6AB347C0" w14:textId="77777777" w:rsidR="00817362" w:rsidRDefault="00817362" w:rsidP="003D58D9"/>
        </w:tc>
      </w:tr>
      <w:tr w:rsidR="00010664" w14:paraId="5EDE1CFF" w14:textId="77777777" w:rsidTr="003D58D9">
        <w:trPr>
          <w:trHeight w:val="347"/>
        </w:trPr>
        <w:tc>
          <w:tcPr>
            <w:tcW w:w="2518" w:type="dxa"/>
            <w:shd w:val="clear" w:color="auto" w:fill="F2DBDB" w:themeFill="accent2" w:themeFillTint="33"/>
          </w:tcPr>
          <w:p w14:paraId="46B2DEDB" w14:textId="3FA1ED48" w:rsidR="001F16BB" w:rsidRDefault="00A75D74" w:rsidP="003D58D9">
            <w:r>
              <w:t>Headache</w:t>
            </w:r>
          </w:p>
        </w:tc>
        <w:tc>
          <w:tcPr>
            <w:tcW w:w="1134" w:type="dxa"/>
          </w:tcPr>
          <w:p w14:paraId="571C6122" w14:textId="77777777" w:rsidR="001F16BB" w:rsidRDefault="001F16BB" w:rsidP="003D58D9"/>
        </w:tc>
        <w:tc>
          <w:tcPr>
            <w:tcW w:w="1134" w:type="dxa"/>
          </w:tcPr>
          <w:p w14:paraId="76C72C91" w14:textId="77777777" w:rsidR="001F16BB" w:rsidRDefault="001F16BB" w:rsidP="003D58D9"/>
        </w:tc>
        <w:tc>
          <w:tcPr>
            <w:tcW w:w="1134" w:type="dxa"/>
          </w:tcPr>
          <w:p w14:paraId="5205A100" w14:textId="77777777" w:rsidR="001F16BB" w:rsidRDefault="001F16BB" w:rsidP="003D58D9"/>
        </w:tc>
        <w:tc>
          <w:tcPr>
            <w:tcW w:w="1134" w:type="dxa"/>
          </w:tcPr>
          <w:p w14:paraId="3CFE4D40" w14:textId="77777777" w:rsidR="001F16BB" w:rsidRDefault="001F16BB" w:rsidP="003D58D9"/>
        </w:tc>
        <w:tc>
          <w:tcPr>
            <w:tcW w:w="992" w:type="dxa"/>
          </w:tcPr>
          <w:p w14:paraId="02E65856" w14:textId="77777777" w:rsidR="001F16BB" w:rsidRDefault="001F16BB" w:rsidP="003D58D9"/>
        </w:tc>
        <w:tc>
          <w:tcPr>
            <w:tcW w:w="1134" w:type="dxa"/>
          </w:tcPr>
          <w:p w14:paraId="59D784AD" w14:textId="77777777" w:rsidR="001F16BB" w:rsidRDefault="001F16BB" w:rsidP="003D58D9"/>
        </w:tc>
        <w:tc>
          <w:tcPr>
            <w:tcW w:w="1418" w:type="dxa"/>
          </w:tcPr>
          <w:p w14:paraId="3C09CBD9" w14:textId="77777777" w:rsidR="001F16BB" w:rsidRDefault="001F16BB" w:rsidP="003D58D9"/>
        </w:tc>
      </w:tr>
      <w:tr w:rsidR="00010664" w14:paraId="3B41045D" w14:textId="77777777" w:rsidTr="00E62640">
        <w:trPr>
          <w:trHeight w:val="398"/>
        </w:trPr>
        <w:tc>
          <w:tcPr>
            <w:tcW w:w="2518" w:type="dxa"/>
            <w:shd w:val="clear" w:color="auto" w:fill="F2DBDB" w:themeFill="accent2" w:themeFillTint="33"/>
          </w:tcPr>
          <w:p w14:paraId="0A0B4253" w14:textId="1480B662" w:rsidR="00B72A0C" w:rsidRDefault="00A75D74" w:rsidP="003D58D9">
            <w:r>
              <w:t>Muscle and joint pain</w:t>
            </w:r>
          </w:p>
        </w:tc>
        <w:tc>
          <w:tcPr>
            <w:tcW w:w="1134" w:type="dxa"/>
          </w:tcPr>
          <w:p w14:paraId="6CFC1BE7" w14:textId="77777777" w:rsidR="00B72A0C" w:rsidRDefault="00B72A0C" w:rsidP="003D58D9"/>
        </w:tc>
        <w:tc>
          <w:tcPr>
            <w:tcW w:w="1134" w:type="dxa"/>
          </w:tcPr>
          <w:p w14:paraId="1EC75E23" w14:textId="77777777" w:rsidR="00B72A0C" w:rsidRDefault="00B72A0C" w:rsidP="003D58D9"/>
        </w:tc>
        <w:tc>
          <w:tcPr>
            <w:tcW w:w="1134" w:type="dxa"/>
          </w:tcPr>
          <w:p w14:paraId="617329DF" w14:textId="77777777" w:rsidR="00B72A0C" w:rsidRDefault="00B72A0C" w:rsidP="003D58D9"/>
        </w:tc>
        <w:tc>
          <w:tcPr>
            <w:tcW w:w="1134" w:type="dxa"/>
          </w:tcPr>
          <w:p w14:paraId="1A1A42F4" w14:textId="77777777" w:rsidR="00B72A0C" w:rsidRDefault="00B72A0C" w:rsidP="003D58D9"/>
        </w:tc>
        <w:tc>
          <w:tcPr>
            <w:tcW w:w="992" w:type="dxa"/>
          </w:tcPr>
          <w:p w14:paraId="7C87568A" w14:textId="77777777" w:rsidR="00B72A0C" w:rsidRDefault="00B72A0C" w:rsidP="003D58D9"/>
        </w:tc>
        <w:tc>
          <w:tcPr>
            <w:tcW w:w="1134" w:type="dxa"/>
          </w:tcPr>
          <w:p w14:paraId="6F0FEC68" w14:textId="77777777" w:rsidR="00B72A0C" w:rsidRDefault="00B72A0C" w:rsidP="003D58D9"/>
        </w:tc>
        <w:tc>
          <w:tcPr>
            <w:tcW w:w="1418" w:type="dxa"/>
          </w:tcPr>
          <w:p w14:paraId="50ED50C9" w14:textId="77777777" w:rsidR="00B72A0C" w:rsidRDefault="00B72A0C" w:rsidP="003D58D9"/>
        </w:tc>
      </w:tr>
      <w:tr w:rsidR="00010664" w14:paraId="55125B92" w14:textId="77777777" w:rsidTr="003D58D9">
        <w:trPr>
          <w:trHeight w:val="740"/>
        </w:trPr>
        <w:tc>
          <w:tcPr>
            <w:tcW w:w="2518" w:type="dxa"/>
            <w:shd w:val="clear" w:color="auto" w:fill="F2DBDB" w:themeFill="accent2" w:themeFillTint="33"/>
          </w:tcPr>
          <w:p w14:paraId="4851395A" w14:textId="0D73B668" w:rsidR="00003847" w:rsidRDefault="00A75D74" w:rsidP="003D58D9">
            <w:r>
              <w:t>Pain elsewhere</w:t>
            </w:r>
            <w:r w:rsidR="0016311B">
              <w:t xml:space="preserve"> </w:t>
            </w:r>
            <w:r w:rsidR="00003847" w:rsidRPr="001A745F">
              <w:rPr>
                <w:i/>
              </w:rPr>
              <w:t>(</w:t>
            </w:r>
            <w:r>
              <w:rPr>
                <w:i/>
              </w:rPr>
              <w:t>indicate the location of pain</w:t>
            </w:r>
            <w:r w:rsidR="001A745F" w:rsidRPr="001A745F">
              <w:rPr>
                <w:i/>
              </w:rPr>
              <w:t>)</w:t>
            </w:r>
          </w:p>
        </w:tc>
        <w:tc>
          <w:tcPr>
            <w:tcW w:w="1134" w:type="dxa"/>
          </w:tcPr>
          <w:p w14:paraId="6F121C2A" w14:textId="77777777" w:rsidR="00003847" w:rsidRDefault="00003847" w:rsidP="003D58D9"/>
        </w:tc>
        <w:tc>
          <w:tcPr>
            <w:tcW w:w="1134" w:type="dxa"/>
          </w:tcPr>
          <w:p w14:paraId="24CF7BBC" w14:textId="77777777" w:rsidR="00003847" w:rsidRDefault="00003847" w:rsidP="003D58D9"/>
        </w:tc>
        <w:tc>
          <w:tcPr>
            <w:tcW w:w="1134" w:type="dxa"/>
          </w:tcPr>
          <w:p w14:paraId="46CA942B" w14:textId="77777777" w:rsidR="00003847" w:rsidRDefault="00003847" w:rsidP="003D58D9"/>
        </w:tc>
        <w:tc>
          <w:tcPr>
            <w:tcW w:w="1134" w:type="dxa"/>
          </w:tcPr>
          <w:p w14:paraId="64A30A4A" w14:textId="77777777" w:rsidR="00003847" w:rsidRDefault="00003847" w:rsidP="003D58D9"/>
        </w:tc>
        <w:tc>
          <w:tcPr>
            <w:tcW w:w="992" w:type="dxa"/>
          </w:tcPr>
          <w:p w14:paraId="5DCE9C76" w14:textId="77777777" w:rsidR="00003847" w:rsidRDefault="00003847" w:rsidP="003D58D9"/>
        </w:tc>
        <w:tc>
          <w:tcPr>
            <w:tcW w:w="1134" w:type="dxa"/>
          </w:tcPr>
          <w:p w14:paraId="5A554411" w14:textId="77777777" w:rsidR="00003847" w:rsidRDefault="00003847" w:rsidP="003D58D9"/>
        </w:tc>
        <w:tc>
          <w:tcPr>
            <w:tcW w:w="1418" w:type="dxa"/>
          </w:tcPr>
          <w:p w14:paraId="14211AEB" w14:textId="77777777" w:rsidR="00003847" w:rsidRDefault="00003847" w:rsidP="003D58D9"/>
        </w:tc>
      </w:tr>
      <w:tr w:rsidR="00010664" w14:paraId="3068BAC4" w14:textId="77777777" w:rsidTr="003D58D9">
        <w:trPr>
          <w:trHeight w:val="376"/>
        </w:trPr>
        <w:tc>
          <w:tcPr>
            <w:tcW w:w="2518" w:type="dxa"/>
            <w:shd w:val="clear" w:color="auto" w:fill="F2DBDB" w:themeFill="accent2" w:themeFillTint="33"/>
          </w:tcPr>
          <w:p w14:paraId="3C4FE4B4" w14:textId="59C363AB" w:rsidR="00B72A0C" w:rsidRDefault="00875DEF" w:rsidP="003D58D9">
            <w:r>
              <w:t>Watery</w:t>
            </w:r>
            <w:r w:rsidR="00023C9C">
              <w:t>, red eyes</w:t>
            </w:r>
            <w:r w:rsidR="0016311B">
              <w:t xml:space="preserve"> </w:t>
            </w:r>
          </w:p>
        </w:tc>
        <w:tc>
          <w:tcPr>
            <w:tcW w:w="1134" w:type="dxa"/>
          </w:tcPr>
          <w:p w14:paraId="6005A01C" w14:textId="77777777" w:rsidR="00B72A0C" w:rsidRDefault="00B72A0C" w:rsidP="003D58D9"/>
        </w:tc>
        <w:tc>
          <w:tcPr>
            <w:tcW w:w="1134" w:type="dxa"/>
          </w:tcPr>
          <w:p w14:paraId="52DC4064" w14:textId="77777777" w:rsidR="00B72A0C" w:rsidRDefault="00B72A0C" w:rsidP="003D58D9"/>
        </w:tc>
        <w:tc>
          <w:tcPr>
            <w:tcW w:w="1134" w:type="dxa"/>
          </w:tcPr>
          <w:p w14:paraId="669F1D95" w14:textId="77777777" w:rsidR="00B72A0C" w:rsidRDefault="00B72A0C" w:rsidP="003D58D9"/>
        </w:tc>
        <w:tc>
          <w:tcPr>
            <w:tcW w:w="1134" w:type="dxa"/>
          </w:tcPr>
          <w:p w14:paraId="013ED47E" w14:textId="77777777" w:rsidR="00B72A0C" w:rsidRDefault="00B72A0C" w:rsidP="003D58D9"/>
        </w:tc>
        <w:tc>
          <w:tcPr>
            <w:tcW w:w="992" w:type="dxa"/>
          </w:tcPr>
          <w:p w14:paraId="626AA6CF" w14:textId="77777777" w:rsidR="00B72A0C" w:rsidRDefault="00B72A0C" w:rsidP="003D58D9"/>
        </w:tc>
        <w:tc>
          <w:tcPr>
            <w:tcW w:w="1134" w:type="dxa"/>
          </w:tcPr>
          <w:p w14:paraId="308E4684" w14:textId="77777777" w:rsidR="00B72A0C" w:rsidRDefault="00B72A0C" w:rsidP="003D58D9"/>
        </w:tc>
        <w:tc>
          <w:tcPr>
            <w:tcW w:w="1418" w:type="dxa"/>
          </w:tcPr>
          <w:p w14:paraId="5D3409CC" w14:textId="77777777" w:rsidR="00B72A0C" w:rsidRDefault="00B72A0C" w:rsidP="003D58D9"/>
        </w:tc>
      </w:tr>
      <w:tr w:rsidR="00010664" w14:paraId="4CB95458" w14:textId="77777777" w:rsidTr="003D58D9">
        <w:trPr>
          <w:trHeight w:val="482"/>
        </w:trPr>
        <w:tc>
          <w:tcPr>
            <w:tcW w:w="2518" w:type="dxa"/>
            <w:shd w:val="clear" w:color="auto" w:fill="F2DBDB" w:themeFill="accent2" w:themeFillTint="33"/>
          </w:tcPr>
          <w:p w14:paraId="3CD1BB02" w14:textId="7ED772E7" w:rsidR="00B72A0C" w:rsidRDefault="00023C9C" w:rsidP="003D58D9">
            <w:r>
              <w:t>Nasal congestion and discharge</w:t>
            </w:r>
          </w:p>
        </w:tc>
        <w:tc>
          <w:tcPr>
            <w:tcW w:w="1134" w:type="dxa"/>
          </w:tcPr>
          <w:p w14:paraId="55001258" w14:textId="77777777" w:rsidR="00B72A0C" w:rsidRDefault="00B72A0C" w:rsidP="003D58D9"/>
        </w:tc>
        <w:tc>
          <w:tcPr>
            <w:tcW w:w="1134" w:type="dxa"/>
          </w:tcPr>
          <w:p w14:paraId="7ECC92E8" w14:textId="77777777" w:rsidR="00B72A0C" w:rsidRDefault="00B72A0C" w:rsidP="003D58D9"/>
        </w:tc>
        <w:tc>
          <w:tcPr>
            <w:tcW w:w="1134" w:type="dxa"/>
          </w:tcPr>
          <w:p w14:paraId="092CBF6D" w14:textId="77777777" w:rsidR="00B72A0C" w:rsidRDefault="00B72A0C" w:rsidP="003D58D9"/>
        </w:tc>
        <w:tc>
          <w:tcPr>
            <w:tcW w:w="1134" w:type="dxa"/>
          </w:tcPr>
          <w:p w14:paraId="14B876DE" w14:textId="77777777" w:rsidR="00B72A0C" w:rsidRDefault="00B72A0C" w:rsidP="003D58D9"/>
        </w:tc>
        <w:tc>
          <w:tcPr>
            <w:tcW w:w="992" w:type="dxa"/>
          </w:tcPr>
          <w:p w14:paraId="03B4D3F5" w14:textId="77777777" w:rsidR="00B72A0C" w:rsidRDefault="00B72A0C" w:rsidP="003D58D9"/>
        </w:tc>
        <w:tc>
          <w:tcPr>
            <w:tcW w:w="1134" w:type="dxa"/>
          </w:tcPr>
          <w:p w14:paraId="4B33FF0C" w14:textId="77777777" w:rsidR="00B72A0C" w:rsidRDefault="00B72A0C" w:rsidP="003D58D9"/>
        </w:tc>
        <w:tc>
          <w:tcPr>
            <w:tcW w:w="1418" w:type="dxa"/>
          </w:tcPr>
          <w:p w14:paraId="24CC4D2C" w14:textId="77777777" w:rsidR="00B72A0C" w:rsidRDefault="00B72A0C" w:rsidP="003D58D9"/>
        </w:tc>
      </w:tr>
      <w:tr w:rsidR="006558F1" w14:paraId="580F0C37" w14:textId="77777777" w:rsidTr="003D58D9">
        <w:trPr>
          <w:trHeight w:val="449"/>
        </w:trPr>
        <w:tc>
          <w:tcPr>
            <w:tcW w:w="2518" w:type="dxa"/>
            <w:shd w:val="clear" w:color="auto" w:fill="F2DBDB" w:themeFill="accent2" w:themeFillTint="33"/>
          </w:tcPr>
          <w:p w14:paraId="79B72B74" w14:textId="54548833" w:rsidR="006558F1" w:rsidRDefault="006558F1" w:rsidP="003D58D9">
            <w:r>
              <w:t>Loss of taste and/or smell</w:t>
            </w:r>
          </w:p>
        </w:tc>
        <w:tc>
          <w:tcPr>
            <w:tcW w:w="1134" w:type="dxa"/>
          </w:tcPr>
          <w:p w14:paraId="030B09D0" w14:textId="77777777" w:rsidR="006558F1" w:rsidRDefault="006558F1" w:rsidP="003D58D9"/>
        </w:tc>
        <w:tc>
          <w:tcPr>
            <w:tcW w:w="1134" w:type="dxa"/>
          </w:tcPr>
          <w:p w14:paraId="59843007" w14:textId="77777777" w:rsidR="006558F1" w:rsidRDefault="006558F1" w:rsidP="003D58D9"/>
        </w:tc>
        <w:tc>
          <w:tcPr>
            <w:tcW w:w="1134" w:type="dxa"/>
          </w:tcPr>
          <w:p w14:paraId="3F33509D" w14:textId="77777777" w:rsidR="006558F1" w:rsidRDefault="006558F1" w:rsidP="003D58D9"/>
        </w:tc>
        <w:tc>
          <w:tcPr>
            <w:tcW w:w="1134" w:type="dxa"/>
          </w:tcPr>
          <w:p w14:paraId="2EA8803C" w14:textId="77777777" w:rsidR="006558F1" w:rsidRDefault="006558F1" w:rsidP="003D58D9"/>
        </w:tc>
        <w:tc>
          <w:tcPr>
            <w:tcW w:w="992" w:type="dxa"/>
          </w:tcPr>
          <w:p w14:paraId="114C588A" w14:textId="77777777" w:rsidR="006558F1" w:rsidRDefault="006558F1" w:rsidP="003D58D9"/>
        </w:tc>
        <w:tc>
          <w:tcPr>
            <w:tcW w:w="1134" w:type="dxa"/>
          </w:tcPr>
          <w:p w14:paraId="38ED5856" w14:textId="77777777" w:rsidR="006558F1" w:rsidRDefault="006558F1" w:rsidP="003D58D9"/>
        </w:tc>
        <w:tc>
          <w:tcPr>
            <w:tcW w:w="1418" w:type="dxa"/>
          </w:tcPr>
          <w:p w14:paraId="0462A98C" w14:textId="77777777" w:rsidR="006558F1" w:rsidRDefault="006558F1" w:rsidP="003D58D9"/>
        </w:tc>
      </w:tr>
      <w:tr w:rsidR="00010664" w14:paraId="61E6E73C" w14:textId="77777777" w:rsidTr="003D58D9">
        <w:trPr>
          <w:trHeight w:val="449"/>
        </w:trPr>
        <w:tc>
          <w:tcPr>
            <w:tcW w:w="2518" w:type="dxa"/>
            <w:shd w:val="clear" w:color="auto" w:fill="F2DBDB" w:themeFill="accent2" w:themeFillTint="33"/>
          </w:tcPr>
          <w:p w14:paraId="7CE5991E" w14:textId="2D228071" w:rsidR="00B72A0C" w:rsidRDefault="00023C9C" w:rsidP="003D58D9">
            <w:r>
              <w:t>Sore throat</w:t>
            </w:r>
          </w:p>
        </w:tc>
        <w:tc>
          <w:tcPr>
            <w:tcW w:w="1134" w:type="dxa"/>
          </w:tcPr>
          <w:p w14:paraId="0F301C59" w14:textId="77777777" w:rsidR="00B72A0C" w:rsidRDefault="00B72A0C" w:rsidP="003D58D9"/>
        </w:tc>
        <w:tc>
          <w:tcPr>
            <w:tcW w:w="1134" w:type="dxa"/>
          </w:tcPr>
          <w:p w14:paraId="43BC2CF7" w14:textId="77777777" w:rsidR="00B72A0C" w:rsidRDefault="00B72A0C" w:rsidP="003D58D9"/>
        </w:tc>
        <w:tc>
          <w:tcPr>
            <w:tcW w:w="1134" w:type="dxa"/>
          </w:tcPr>
          <w:p w14:paraId="2515E722" w14:textId="77777777" w:rsidR="00B72A0C" w:rsidRDefault="00B72A0C" w:rsidP="003D58D9"/>
        </w:tc>
        <w:tc>
          <w:tcPr>
            <w:tcW w:w="1134" w:type="dxa"/>
          </w:tcPr>
          <w:p w14:paraId="5450D04D" w14:textId="77777777" w:rsidR="00B72A0C" w:rsidRDefault="00B72A0C" w:rsidP="003D58D9"/>
        </w:tc>
        <w:tc>
          <w:tcPr>
            <w:tcW w:w="992" w:type="dxa"/>
          </w:tcPr>
          <w:p w14:paraId="3B5408B8" w14:textId="77777777" w:rsidR="00B72A0C" w:rsidRDefault="00B72A0C" w:rsidP="003D58D9"/>
        </w:tc>
        <w:tc>
          <w:tcPr>
            <w:tcW w:w="1134" w:type="dxa"/>
          </w:tcPr>
          <w:p w14:paraId="21DF4028" w14:textId="77777777" w:rsidR="00B72A0C" w:rsidRDefault="00B72A0C" w:rsidP="003D58D9"/>
        </w:tc>
        <w:tc>
          <w:tcPr>
            <w:tcW w:w="1418" w:type="dxa"/>
          </w:tcPr>
          <w:p w14:paraId="0CACF2AF" w14:textId="77777777" w:rsidR="00B72A0C" w:rsidRDefault="00B72A0C" w:rsidP="003D58D9"/>
        </w:tc>
      </w:tr>
      <w:tr w:rsidR="00010664" w14:paraId="37CFCD2A" w14:textId="77777777" w:rsidTr="00E62640">
        <w:trPr>
          <w:trHeight w:val="461"/>
        </w:trPr>
        <w:tc>
          <w:tcPr>
            <w:tcW w:w="2518" w:type="dxa"/>
            <w:shd w:val="clear" w:color="auto" w:fill="F2DBDB" w:themeFill="accent2" w:themeFillTint="33"/>
          </w:tcPr>
          <w:p w14:paraId="7241C375" w14:textId="743A1CEA" w:rsidR="0016311B" w:rsidRDefault="00875DEF" w:rsidP="003D58D9">
            <w:r>
              <w:t>Cough</w:t>
            </w:r>
            <w:r w:rsidR="0016311B">
              <w:t xml:space="preserve"> (</w:t>
            </w:r>
            <w:r>
              <w:t>dry or</w:t>
            </w:r>
            <w:r w:rsidR="0016311B">
              <w:t xml:space="preserve"> </w:t>
            </w:r>
            <w:r>
              <w:t>productive</w:t>
            </w:r>
            <w:r w:rsidR="0016311B">
              <w:t>)</w:t>
            </w:r>
          </w:p>
        </w:tc>
        <w:tc>
          <w:tcPr>
            <w:tcW w:w="1134" w:type="dxa"/>
          </w:tcPr>
          <w:p w14:paraId="5FF45776" w14:textId="77777777" w:rsidR="0016311B" w:rsidRDefault="0016311B" w:rsidP="003D58D9"/>
        </w:tc>
        <w:tc>
          <w:tcPr>
            <w:tcW w:w="1134" w:type="dxa"/>
          </w:tcPr>
          <w:p w14:paraId="3BCC42BA" w14:textId="77777777" w:rsidR="0016311B" w:rsidRDefault="0016311B" w:rsidP="003D58D9"/>
        </w:tc>
        <w:tc>
          <w:tcPr>
            <w:tcW w:w="1134" w:type="dxa"/>
          </w:tcPr>
          <w:p w14:paraId="2628B2E3" w14:textId="77777777" w:rsidR="0016311B" w:rsidRDefault="0016311B" w:rsidP="003D58D9"/>
        </w:tc>
        <w:tc>
          <w:tcPr>
            <w:tcW w:w="1134" w:type="dxa"/>
          </w:tcPr>
          <w:p w14:paraId="026375BA" w14:textId="77777777" w:rsidR="0016311B" w:rsidRDefault="0016311B" w:rsidP="003D58D9"/>
        </w:tc>
        <w:tc>
          <w:tcPr>
            <w:tcW w:w="992" w:type="dxa"/>
          </w:tcPr>
          <w:p w14:paraId="3CA80A15" w14:textId="77777777" w:rsidR="0016311B" w:rsidRDefault="0016311B" w:rsidP="003D58D9"/>
        </w:tc>
        <w:tc>
          <w:tcPr>
            <w:tcW w:w="1134" w:type="dxa"/>
          </w:tcPr>
          <w:p w14:paraId="1597933D" w14:textId="77777777" w:rsidR="0016311B" w:rsidRDefault="0016311B" w:rsidP="003D58D9"/>
        </w:tc>
        <w:tc>
          <w:tcPr>
            <w:tcW w:w="1418" w:type="dxa"/>
          </w:tcPr>
          <w:p w14:paraId="72F839D6" w14:textId="77777777" w:rsidR="0016311B" w:rsidRDefault="0016311B" w:rsidP="003D58D9"/>
        </w:tc>
      </w:tr>
      <w:tr w:rsidR="00010664" w14:paraId="0337A9BC" w14:textId="77777777" w:rsidTr="00E62640">
        <w:trPr>
          <w:trHeight w:val="409"/>
        </w:trPr>
        <w:tc>
          <w:tcPr>
            <w:tcW w:w="2518" w:type="dxa"/>
            <w:shd w:val="clear" w:color="auto" w:fill="F2DBDB" w:themeFill="accent2" w:themeFillTint="33"/>
          </w:tcPr>
          <w:p w14:paraId="39FE9901" w14:textId="18FC921E" w:rsidR="0016311B" w:rsidRDefault="00B959EF" w:rsidP="003D58D9">
            <w:r>
              <w:t>Difficulty</w:t>
            </w:r>
            <w:r w:rsidR="00875DEF">
              <w:t xml:space="preserve"> breathing</w:t>
            </w:r>
          </w:p>
        </w:tc>
        <w:tc>
          <w:tcPr>
            <w:tcW w:w="1134" w:type="dxa"/>
          </w:tcPr>
          <w:p w14:paraId="77407F8C" w14:textId="77777777" w:rsidR="0016311B" w:rsidRDefault="0016311B" w:rsidP="003D58D9"/>
        </w:tc>
        <w:tc>
          <w:tcPr>
            <w:tcW w:w="1134" w:type="dxa"/>
          </w:tcPr>
          <w:p w14:paraId="006A02F1" w14:textId="77777777" w:rsidR="0016311B" w:rsidRDefault="0016311B" w:rsidP="003D58D9"/>
        </w:tc>
        <w:tc>
          <w:tcPr>
            <w:tcW w:w="1134" w:type="dxa"/>
          </w:tcPr>
          <w:p w14:paraId="7DFF8C5F" w14:textId="77777777" w:rsidR="0016311B" w:rsidRDefault="0016311B" w:rsidP="003D58D9"/>
        </w:tc>
        <w:tc>
          <w:tcPr>
            <w:tcW w:w="1134" w:type="dxa"/>
          </w:tcPr>
          <w:p w14:paraId="4FB91AE3" w14:textId="77777777" w:rsidR="0016311B" w:rsidRDefault="0016311B" w:rsidP="003D58D9"/>
        </w:tc>
        <w:tc>
          <w:tcPr>
            <w:tcW w:w="992" w:type="dxa"/>
          </w:tcPr>
          <w:p w14:paraId="0B4960CB" w14:textId="77777777" w:rsidR="0016311B" w:rsidRDefault="0016311B" w:rsidP="003D58D9"/>
        </w:tc>
        <w:tc>
          <w:tcPr>
            <w:tcW w:w="1134" w:type="dxa"/>
          </w:tcPr>
          <w:p w14:paraId="1912F58F" w14:textId="77777777" w:rsidR="0016311B" w:rsidRDefault="0016311B" w:rsidP="003D58D9"/>
        </w:tc>
        <w:tc>
          <w:tcPr>
            <w:tcW w:w="1418" w:type="dxa"/>
          </w:tcPr>
          <w:p w14:paraId="07633011" w14:textId="77777777" w:rsidR="0016311B" w:rsidRDefault="0016311B" w:rsidP="003D58D9"/>
        </w:tc>
      </w:tr>
      <w:tr w:rsidR="00010664" w14:paraId="0E2D7D58" w14:textId="77777777" w:rsidTr="003D58D9">
        <w:trPr>
          <w:trHeight w:val="559"/>
        </w:trPr>
        <w:tc>
          <w:tcPr>
            <w:tcW w:w="2518" w:type="dxa"/>
            <w:shd w:val="clear" w:color="auto" w:fill="F2DBDB" w:themeFill="accent2" w:themeFillTint="33"/>
          </w:tcPr>
          <w:p w14:paraId="0977558F" w14:textId="200976E3" w:rsidR="0016311B" w:rsidRDefault="00875DEF" w:rsidP="003D58D9">
            <w:r>
              <w:t>C</w:t>
            </w:r>
            <w:r w:rsidRPr="00875DEF">
              <w:t>hest pain</w:t>
            </w:r>
          </w:p>
        </w:tc>
        <w:tc>
          <w:tcPr>
            <w:tcW w:w="1134" w:type="dxa"/>
          </w:tcPr>
          <w:p w14:paraId="421A14A3" w14:textId="77777777" w:rsidR="0016311B" w:rsidRDefault="0016311B" w:rsidP="003D58D9"/>
        </w:tc>
        <w:tc>
          <w:tcPr>
            <w:tcW w:w="1134" w:type="dxa"/>
          </w:tcPr>
          <w:p w14:paraId="7D9678D5" w14:textId="77777777" w:rsidR="0016311B" w:rsidRDefault="0016311B" w:rsidP="003D58D9"/>
        </w:tc>
        <w:tc>
          <w:tcPr>
            <w:tcW w:w="1134" w:type="dxa"/>
          </w:tcPr>
          <w:p w14:paraId="10A68D2D" w14:textId="77777777" w:rsidR="0016311B" w:rsidRDefault="0016311B" w:rsidP="003D58D9"/>
        </w:tc>
        <w:tc>
          <w:tcPr>
            <w:tcW w:w="1134" w:type="dxa"/>
          </w:tcPr>
          <w:p w14:paraId="6082AC52" w14:textId="77777777" w:rsidR="0016311B" w:rsidRDefault="0016311B" w:rsidP="003D58D9"/>
        </w:tc>
        <w:tc>
          <w:tcPr>
            <w:tcW w:w="992" w:type="dxa"/>
          </w:tcPr>
          <w:p w14:paraId="1019AFBE" w14:textId="77777777" w:rsidR="0016311B" w:rsidRDefault="0016311B" w:rsidP="003D58D9"/>
        </w:tc>
        <w:tc>
          <w:tcPr>
            <w:tcW w:w="1134" w:type="dxa"/>
          </w:tcPr>
          <w:p w14:paraId="4477B95B" w14:textId="77777777" w:rsidR="0016311B" w:rsidRDefault="0016311B" w:rsidP="003D58D9"/>
        </w:tc>
        <w:tc>
          <w:tcPr>
            <w:tcW w:w="1418" w:type="dxa"/>
          </w:tcPr>
          <w:p w14:paraId="400EADC7" w14:textId="77777777" w:rsidR="0016311B" w:rsidRDefault="0016311B" w:rsidP="003D58D9"/>
        </w:tc>
      </w:tr>
      <w:tr w:rsidR="00010664" w14:paraId="06B1B11E" w14:textId="77777777" w:rsidTr="003D58D9">
        <w:trPr>
          <w:trHeight w:val="513"/>
        </w:trPr>
        <w:tc>
          <w:tcPr>
            <w:tcW w:w="2518" w:type="dxa"/>
            <w:shd w:val="clear" w:color="auto" w:fill="F2DBDB" w:themeFill="accent2" w:themeFillTint="33"/>
          </w:tcPr>
          <w:p w14:paraId="022E487A" w14:textId="7BA9A8F9" w:rsidR="0016311B" w:rsidRDefault="003418DA" w:rsidP="003D58D9">
            <w:r>
              <w:t>Nausea</w:t>
            </w:r>
          </w:p>
        </w:tc>
        <w:tc>
          <w:tcPr>
            <w:tcW w:w="1134" w:type="dxa"/>
          </w:tcPr>
          <w:p w14:paraId="449F29F1" w14:textId="77777777" w:rsidR="0016311B" w:rsidRDefault="0016311B" w:rsidP="003D58D9"/>
        </w:tc>
        <w:tc>
          <w:tcPr>
            <w:tcW w:w="1134" w:type="dxa"/>
          </w:tcPr>
          <w:p w14:paraId="2918D02E" w14:textId="77777777" w:rsidR="0016311B" w:rsidRDefault="0016311B" w:rsidP="003D58D9"/>
        </w:tc>
        <w:tc>
          <w:tcPr>
            <w:tcW w:w="1134" w:type="dxa"/>
          </w:tcPr>
          <w:p w14:paraId="37F74615" w14:textId="77777777" w:rsidR="0016311B" w:rsidRDefault="0016311B" w:rsidP="003D58D9"/>
        </w:tc>
        <w:tc>
          <w:tcPr>
            <w:tcW w:w="1134" w:type="dxa"/>
          </w:tcPr>
          <w:p w14:paraId="24487783" w14:textId="77777777" w:rsidR="0016311B" w:rsidRDefault="0016311B" w:rsidP="003D58D9"/>
        </w:tc>
        <w:tc>
          <w:tcPr>
            <w:tcW w:w="992" w:type="dxa"/>
          </w:tcPr>
          <w:p w14:paraId="0B1D94F1" w14:textId="77777777" w:rsidR="0016311B" w:rsidRDefault="0016311B" w:rsidP="003D58D9"/>
        </w:tc>
        <w:tc>
          <w:tcPr>
            <w:tcW w:w="1134" w:type="dxa"/>
          </w:tcPr>
          <w:p w14:paraId="08E78572" w14:textId="77777777" w:rsidR="0016311B" w:rsidRDefault="0016311B" w:rsidP="003D58D9"/>
        </w:tc>
        <w:tc>
          <w:tcPr>
            <w:tcW w:w="1418" w:type="dxa"/>
          </w:tcPr>
          <w:p w14:paraId="34F71A1E" w14:textId="77777777" w:rsidR="0016311B" w:rsidRDefault="0016311B" w:rsidP="003D58D9"/>
        </w:tc>
      </w:tr>
      <w:tr w:rsidR="00010664" w14:paraId="0BF7BD8E" w14:textId="77777777" w:rsidTr="003D58D9">
        <w:trPr>
          <w:trHeight w:val="260"/>
        </w:trPr>
        <w:tc>
          <w:tcPr>
            <w:tcW w:w="2518" w:type="dxa"/>
            <w:shd w:val="clear" w:color="auto" w:fill="F2DBDB" w:themeFill="accent2" w:themeFillTint="33"/>
          </w:tcPr>
          <w:p w14:paraId="69E4728F" w14:textId="5C625F7A" w:rsidR="0016311B" w:rsidRDefault="00875DEF" w:rsidP="003D58D9">
            <w:r w:rsidRPr="00875DEF">
              <w:t>Vomiting</w:t>
            </w:r>
          </w:p>
        </w:tc>
        <w:tc>
          <w:tcPr>
            <w:tcW w:w="1134" w:type="dxa"/>
          </w:tcPr>
          <w:p w14:paraId="7C0BCDA9" w14:textId="77777777" w:rsidR="0016311B" w:rsidRDefault="0016311B" w:rsidP="003D58D9"/>
        </w:tc>
        <w:tc>
          <w:tcPr>
            <w:tcW w:w="1134" w:type="dxa"/>
          </w:tcPr>
          <w:p w14:paraId="6BDDB3F1" w14:textId="77777777" w:rsidR="0016311B" w:rsidRDefault="0016311B" w:rsidP="003D58D9"/>
        </w:tc>
        <w:tc>
          <w:tcPr>
            <w:tcW w:w="1134" w:type="dxa"/>
          </w:tcPr>
          <w:p w14:paraId="334D25F4" w14:textId="77777777" w:rsidR="0016311B" w:rsidRDefault="0016311B" w:rsidP="003D58D9"/>
        </w:tc>
        <w:tc>
          <w:tcPr>
            <w:tcW w:w="1134" w:type="dxa"/>
          </w:tcPr>
          <w:p w14:paraId="31B5CFCB" w14:textId="77777777" w:rsidR="0016311B" w:rsidRDefault="0016311B" w:rsidP="003D58D9"/>
        </w:tc>
        <w:tc>
          <w:tcPr>
            <w:tcW w:w="992" w:type="dxa"/>
          </w:tcPr>
          <w:p w14:paraId="26F16388" w14:textId="77777777" w:rsidR="0016311B" w:rsidRDefault="0016311B" w:rsidP="003D58D9"/>
        </w:tc>
        <w:tc>
          <w:tcPr>
            <w:tcW w:w="1134" w:type="dxa"/>
          </w:tcPr>
          <w:p w14:paraId="15842882" w14:textId="77777777" w:rsidR="0016311B" w:rsidRDefault="0016311B" w:rsidP="003D58D9"/>
        </w:tc>
        <w:tc>
          <w:tcPr>
            <w:tcW w:w="1418" w:type="dxa"/>
          </w:tcPr>
          <w:p w14:paraId="0A12BD60" w14:textId="77777777" w:rsidR="0016311B" w:rsidRDefault="0016311B" w:rsidP="003D58D9"/>
        </w:tc>
      </w:tr>
      <w:tr w:rsidR="00010664" w14:paraId="138220EB" w14:textId="77777777" w:rsidTr="003D58D9">
        <w:trPr>
          <w:trHeight w:val="740"/>
        </w:trPr>
        <w:tc>
          <w:tcPr>
            <w:tcW w:w="2518" w:type="dxa"/>
            <w:shd w:val="clear" w:color="auto" w:fill="F2DBDB" w:themeFill="accent2" w:themeFillTint="33"/>
          </w:tcPr>
          <w:p w14:paraId="3A2FB479" w14:textId="5C0CC108" w:rsidR="0016311B" w:rsidRDefault="00875DEF" w:rsidP="003D58D9">
            <w:r w:rsidRPr="00875DEF">
              <w:t>Diarrh</w:t>
            </w:r>
            <w:r>
              <w:t>o</w:t>
            </w:r>
            <w:r w:rsidRPr="00875DEF">
              <w:t xml:space="preserve">ea (liquid and </w:t>
            </w:r>
            <w:r>
              <w:t xml:space="preserve">defecation </w:t>
            </w:r>
            <w:r w:rsidRPr="00875DEF">
              <w:t>several times daily)</w:t>
            </w:r>
          </w:p>
        </w:tc>
        <w:tc>
          <w:tcPr>
            <w:tcW w:w="1134" w:type="dxa"/>
          </w:tcPr>
          <w:p w14:paraId="532B4F29" w14:textId="77777777" w:rsidR="0016311B" w:rsidRDefault="0016311B" w:rsidP="003D58D9"/>
        </w:tc>
        <w:tc>
          <w:tcPr>
            <w:tcW w:w="1134" w:type="dxa"/>
          </w:tcPr>
          <w:p w14:paraId="3F88C37E" w14:textId="77777777" w:rsidR="0016311B" w:rsidRDefault="0016311B" w:rsidP="003D58D9"/>
        </w:tc>
        <w:tc>
          <w:tcPr>
            <w:tcW w:w="1134" w:type="dxa"/>
          </w:tcPr>
          <w:p w14:paraId="7CC08C51" w14:textId="77777777" w:rsidR="0016311B" w:rsidRDefault="0016311B" w:rsidP="003D58D9"/>
        </w:tc>
        <w:tc>
          <w:tcPr>
            <w:tcW w:w="1134" w:type="dxa"/>
          </w:tcPr>
          <w:p w14:paraId="01D3ED93" w14:textId="77777777" w:rsidR="0016311B" w:rsidRDefault="0016311B" w:rsidP="003D58D9"/>
        </w:tc>
        <w:tc>
          <w:tcPr>
            <w:tcW w:w="992" w:type="dxa"/>
          </w:tcPr>
          <w:p w14:paraId="3A4DD47A" w14:textId="77777777" w:rsidR="0016311B" w:rsidRDefault="0016311B" w:rsidP="003D58D9"/>
        </w:tc>
        <w:tc>
          <w:tcPr>
            <w:tcW w:w="1134" w:type="dxa"/>
          </w:tcPr>
          <w:p w14:paraId="56DD2F60" w14:textId="77777777" w:rsidR="0016311B" w:rsidRDefault="0016311B" w:rsidP="003D58D9"/>
        </w:tc>
        <w:tc>
          <w:tcPr>
            <w:tcW w:w="1418" w:type="dxa"/>
          </w:tcPr>
          <w:p w14:paraId="7E6F6BA9" w14:textId="77777777" w:rsidR="0016311B" w:rsidRDefault="0016311B" w:rsidP="003D58D9"/>
        </w:tc>
      </w:tr>
      <w:tr w:rsidR="00010664" w14:paraId="0F6D8344" w14:textId="77777777" w:rsidTr="003D58D9">
        <w:trPr>
          <w:trHeight w:val="339"/>
        </w:trPr>
        <w:tc>
          <w:tcPr>
            <w:tcW w:w="2518" w:type="dxa"/>
            <w:shd w:val="clear" w:color="auto" w:fill="F2DBDB" w:themeFill="accent2" w:themeFillTint="33"/>
          </w:tcPr>
          <w:p w14:paraId="023587DB" w14:textId="51A90409" w:rsidR="0016311B" w:rsidRDefault="00875DEF" w:rsidP="003D58D9">
            <w:r>
              <w:t>Skin changes</w:t>
            </w:r>
          </w:p>
        </w:tc>
        <w:tc>
          <w:tcPr>
            <w:tcW w:w="1134" w:type="dxa"/>
          </w:tcPr>
          <w:p w14:paraId="5AA97DAD" w14:textId="77777777" w:rsidR="0016311B" w:rsidRDefault="0016311B" w:rsidP="003D58D9"/>
        </w:tc>
        <w:tc>
          <w:tcPr>
            <w:tcW w:w="1134" w:type="dxa"/>
          </w:tcPr>
          <w:p w14:paraId="33473AA1" w14:textId="77777777" w:rsidR="0016311B" w:rsidRDefault="0016311B" w:rsidP="003D58D9"/>
        </w:tc>
        <w:tc>
          <w:tcPr>
            <w:tcW w:w="1134" w:type="dxa"/>
          </w:tcPr>
          <w:p w14:paraId="4EA108BB" w14:textId="77777777" w:rsidR="0016311B" w:rsidRDefault="0016311B" w:rsidP="003D58D9"/>
        </w:tc>
        <w:tc>
          <w:tcPr>
            <w:tcW w:w="1134" w:type="dxa"/>
          </w:tcPr>
          <w:p w14:paraId="12D8CA66" w14:textId="77777777" w:rsidR="0016311B" w:rsidRDefault="0016311B" w:rsidP="003D58D9"/>
        </w:tc>
        <w:tc>
          <w:tcPr>
            <w:tcW w:w="992" w:type="dxa"/>
          </w:tcPr>
          <w:p w14:paraId="21D96414" w14:textId="77777777" w:rsidR="0016311B" w:rsidRDefault="0016311B" w:rsidP="003D58D9"/>
        </w:tc>
        <w:tc>
          <w:tcPr>
            <w:tcW w:w="1134" w:type="dxa"/>
          </w:tcPr>
          <w:p w14:paraId="2BE10F82" w14:textId="77777777" w:rsidR="0016311B" w:rsidRDefault="0016311B" w:rsidP="003D58D9"/>
        </w:tc>
        <w:tc>
          <w:tcPr>
            <w:tcW w:w="1418" w:type="dxa"/>
          </w:tcPr>
          <w:p w14:paraId="741CC990" w14:textId="77777777" w:rsidR="0016311B" w:rsidRDefault="0016311B" w:rsidP="003D58D9"/>
        </w:tc>
      </w:tr>
      <w:tr w:rsidR="00010664" w14:paraId="79A40D09" w14:textId="77777777" w:rsidTr="00E62640">
        <w:trPr>
          <w:trHeight w:val="547"/>
        </w:trPr>
        <w:tc>
          <w:tcPr>
            <w:tcW w:w="2518" w:type="dxa"/>
            <w:shd w:val="clear" w:color="auto" w:fill="F2DBDB" w:themeFill="accent2" w:themeFillTint="33"/>
          </w:tcPr>
          <w:p w14:paraId="7751752E" w14:textId="44E23032" w:rsidR="0016311B" w:rsidRDefault="00875DEF" w:rsidP="003D58D9">
            <w:r>
              <w:t>Other</w:t>
            </w:r>
            <w:r w:rsidR="0016311B">
              <w:t xml:space="preserve"> </w:t>
            </w:r>
            <w:r w:rsidR="0016311B" w:rsidRPr="001A745F">
              <w:rPr>
                <w:i/>
              </w:rPr>
              <w:t>(</w:t>
            </w:r>
            <w:r>
              <w:rPr>
                <w:i/>
              </w:rPr>
              <w:t>indicate</w:t>
            </w:r>
            <w:r w:rsidR="0016311B" w:rsidRPr="001A745F">
              <w:rPr>
                <w:i/>
              </w:rPr>
              <w:t>)</w:t>
            </w:r>
          </w:p>
        </w:tc>
        <w:tc>
          <w:tcPr>
            <w:tcW w:w="1134" w:type="dxa"/>
          </w:tcPr>
          <w:p w14:paraId="0B096FBB" w14:textId="77777777" w:rsidR="0016311B" w:rsidRDefault="0016311B" w:rsidP="003D58D9"/>
        </w:tc>
        <w:tc>
          <w:tcPr>
            <w:tcW w:w="1134" w:type="dxa"/>
          </w:tcPr>
          <w:p w14:paraId="041022E4" w14:textId="77777777" w:rsidR="0016311B" w:rsidRDefault="0016311B" w:rsidP="003D58D9"/>
        </w:tc>
        <w:tc>
          <w:tcPr>
            <w:tcW w:w="1134" w:type="dxa"/>
          </w:tcPr>
          <w:p w14:paraId="7A174304" w14:textId="77777777" w:rsidR="0016311B" w:rsidRDefault="0016311B" w:rsidP="003D58D9"/>
        </w:tc>
        <w:tc>
          <w:tcPr>
            <w:tcW w:w="1134" w:type="dxa"/>
          </w:tcPr>
          <w:p w14:paraId="6972E783" w14:textId="77777777" w:rsidR="0016311B" w:rsidRDefault="0016311B" w:rsidP="003D58D9"/>
        </w:tc>
        <w:tc>
          <w:tcPr>
            <w:tcW w:w="992" w:type="dxa"/>
          </w:tcPr>
          <w:p w14:paraId="78287E8D" w14:textId="77777777" w:rsidR="0016311B" w:rsidRDefault="0016311B" w:rsidP="003D58D9"/>
        </w:tc>
        <w:tc>
          <w:tcPr>
            <w:tcW w:w="1134" w:type="dxa"/>
          </w:tcPr>
          <w:p w14:paraId="448BF1FD" w14:textId="77777777" w:rsidR="0016311B" w:rsidRDefault="0016311B" w:rsidP="003D58D9"/>
        </w:tc>
        <w:tc>
          <w:tcPr>
            <w:tcW w:w="1418" w:type="dxa"/>
          </w:tcPr>
          <w:p w14:paraId="47CF6009" w14:textId="77777777" w:rsidR="0016311B" w:rsidRDefault="0016311B" w:rsidP="003D58D9"/>
        </w:tc>
      </w:tr>
    </w:tbl>
    <w:p w14:paraId="635FB8CA" w14:textId="544453E5" w:rsidR="009D0190" w:rsidRDefault="009D0190">
      <w:pPr>
        <w:spacing w:after="0" w:line="240" w:lineRule="auto"/>
      </w:pPr>
      <w:r>
        <w:br w:type="page"/>
      </w:r>
    </w:p>
    <w:tbl>
      <w:tblPr>
        <w:tblStyle w:val="TableGrid"/>
        <w:tblpPr w:leftFromText="142" w:rightFromText="142" w:vertAnchor="page" w:horzAnchor="margin" w:tblpXSpec="center" w:tblpY="1135"/>
        <w:tblW w:w="10598" w:type="dxa"/>
        <w:tblLook w:val="04A0" w:firstRow="1" w:lastRow="0" w:firstColumn="1" w:lastColumn="0" w:noHBand="0" w:noVBand="1"/>
      </w:tblPr>
      <w:tblGrid>
        <w:gridCol w:w="2518"/>
        <w:gridCol w:w="987"/>
        <w:gridCol w:w="1080"/>
        <w:gridCol w:w="1080"/>
        <w:gridCol w:w="1080"/>
        <w:gridCol w:w="1301"/>
        <w:gridCol w:w="1134"/>
        <w:gridCol w:w="1418"/>
      </w:tblGrid>
      <w:tr w:rsidR="003A7875" w14:paraId="5908A2C8" w14:textId="77777777" w:rsidTr="008D27EB">
        <w:trPr>
          <w:trHeight w:val="740"/>
        </w:trPr>
        <w:tc>
          <w:tcPr>
            <w:tcW w:w="2518" w:type="dxa"/>
          </w:tcPr>
          <w:p w14:paraId="78C2B77A" w14:textId="77777777" w:rsidR="003A7875" w:rsidRDefault="003A7875" w:rsidP="008D27EB"/>
        </w:tc>
        <w:tc>
          <w:tcPr>
            <w:tcW w:w="987" w:type="dxa"/>
            <w:shd w:val="clear" w:color="auto" w:fill="B8CCE4" w:themeFill="accent1" w:themeFillTint="66"/>
          </w:tcPr>
          <w:p w14:paraId="6105C638" w14:textId="77777777" w:rsidR="003A7875" w:rsidRDefault="003A7875" w:rsidP="008D27EB">
            <w:r>
              <w:t>8th day</w:t>
            </w:r>
          </w:p>
        </w:tc>
        <w:tc>
          <w:tcPr>
            <w:tcW w:w="1080" w:type="dxa"/>
            <w:shd w:val="clear" w:color="auto" w:fill="B8CCE4" w:themeFill="accent1" w:themeFillTint="66"/>
          </w:tcPr>
          <w:p w14:paraId="359238C6" w14:textId="77777777" w:rsidR="003A7875" w:rsidRDefault="003A7875" w:rsidP="008D27EB">
            <w:r>
              <w:t>9th day</w:t>
            </w:r>
          </w:p>
        </w:tc>
        <w:tc>
          <w:tcPr>
            <w:tcW w:w="1080" w:type="dxa"/>
            <w:shd w:val="clear" w:color="auto" w:fill="B8CCE4" w:themeFill="accent1" w:themeFillTint="66"/>
          </w:tcPr>
          <w:p w14:paraId="4598C305" w14:textId="77777777" w:rsidR="003A7875" w:rsidRDefault="003A7875" w:rsidP="008D27EB">
            <w:r>
              <w:t>10th day</w:t>
            </w:r>
          </w:p>
        </w:tc>
        <w:tc>
          <w:tcPr>
            <w:tcW w:w="1080" w:type="dxa"/>
            <w:shd w:val="clear" w:color="auto" w:fill="B8CCE4" w:themeFill="accent1" w:themeFillTint="66"/>
          </w:tcPr>
          <w:p w14:paraId="107E6E69" w14:textId="77777777" w:rsidR="003A7875" w:rsidRDefault="003A7875" w:rsidP="008D27EB">
            <w:r>
              <w:t>11th day</w:t>
            </w:r>
          </w:p>
        </w:tc>
        <w:tc>
          <w:tcPr>
            <w:tcW w:w="1301" w:type="dxa"/>
            <w:shd w:val="clear" w:color="auto" w:fill="B8CCE4" w:themeFill="accent1" w:themeFillTint="66"/>
          </w:tcPr>
          <w:p w14:paraId="5D5E7295" w14:textId="77777777" w:rsidR="003A7875" w:rsidRDefault="003A7875" w:rsidP="008D27EB">
            <w:r>
              <w:t>12th day</w:t>
            </w:r>
          </w:p>
        </w:tc>
        <w:tc>
          <w:tcPr>
            <w:tcW w:w="1134" w:type="dxa"/>
            <w:shd w:val="clear" w:color="auto" w:fill="B8CCE4" w:themeFill="accent1" w:themeFillTint="66"/>
          </w:tcPr>
          <w:p w14:paraId="0B5EA010" w14:textId="77777777" w:rsidR="003A7875" w:rsidRDefault="003A7875" w:rsidP="008D27EB">
            <w:r>
              <w:t>13th day</w:t>
            </w:r>
          </w:p>
        </w:tc>
        <w:tc>
          <w:tcPr>
            <w:tcW w:w="1418" w:type="dxa"/>
            <w:shd w:val="clear" w:color="auto" w:fill="B8CCE4" w:themeFill="accent1" w:themeFillTint="66"/>
          </w:tcPr>
          <w:p w14:paraId="482F48CC" w14:textId="77777777" w:rsidR="003A7875" w:rsidRDefault="003A7875" w:rsidP="008D27EB">
            <w:r>
              <w:t>14th day</w:t>
            </w:r>
          </w:p>
        </w:tc>
      </w:tr>
      <w:tr w:rsidR="003A7875" w14:paraId="78A48645" w14:textId="77777777" w:rsidTr="008D27EB">
        <w:trPr>
          <w:trHeight w:val="374"/>
        </w:trPr>
        <w:tc>
          <w:tcPr>
            <w:tcW w:w="2518" w:type="dxa"/>
            <w:shd w:val="clear" w:color="auto" w:fill="B8CCE4" w:themeFill="accent1" w:themeFillTint="66"/>
          </w:tcPr>
          <w:p w14:paraId="3B59C958" w14:textId="77777777" w:rsidR="003A7875" w:rsidRDefault="003A7875" w:rsidP="008D27EB">
            <w:r>
              <w:t>Date</w:t>
            </w:r>
          </w:p>
        </w:tc>
        <w:tc>
          <w:tcPr>
            <w:tcW w:w="987" w:type="dxa"/>
          </w:tcPr>
          <w:p w14:paraId="7E8E0404" w14:textId="77777777" w:rsidR="003A7875" w:rsidRDefault="003A7875" w:rsidP="008D27EB"/>
        </w:tc>
        <w:tc>
          <w:tcPr>
            <w:tcW w:w="1080" w:type="dxa"/>
          </w:tcPr>
          <w:p w14:paraId="293CFF7F" w14:textId="77777777" w:rsidR="003A7875" w:rsidRDefault="003A7875" w:rsidP="008D27EB"/>
        </w:tc>
        <w:tc>
          <w:tcPr>
            <w:tcW w:w="1080" w:type="dxa"/>
          </w:tcPr>
          <w:p w14:paraId="2422704C" w14:textId="77777777" w:rsidR="003A7875" w:rsidRDefault="003A7875" w:rsidP="008D27EB"/>
        </w:tc>
        <w:tc>
          <w:tcPr>
            <w:tcW w:w="1080" w:type="dxa"/>
          </w:tcPr>
          <w:p w14:paraId="583AE02F" w14:textId="77777777" w:rsidR="003A7875" w:rsidRDefault="003A7875" w:rsidP="008D27EB"/>
        </w:tc>
        <w:tc>
          <w:tcPr>
            <w:tcW w:w="1301" w:type="dxa"/>
          </w:tcPr>
          <w:p w14:paraId="65B75D56" w14:textId="77777777" w:rsidR="003A7875" w:rsidRDefault="003A7875" w:rsidP="008D27EB"/>
        </w:tc>
        <w:tc>
          <w:tcPr>
            <w:tcW w:w="1134" w:type="dxa"/>
          </w:tcPr>
          <w:p w14:paraId="4684AC85" w14:textId="77777777" w:rsidR="003A7875" w:rsidRDefault="003A7875" w:rsidP="008D27EB"/>
        </w:tc>
        <w:tc>
          <w:tcPr>
            <w:tcW w:w="1418" w:type="dxa"/>
          </w:tcPr>
          <w:p w14:paraId="6ADB42F4" w14:textId="77777777" w:rsidR="003A7875" w:rsidRDefault="003A7875" w:rsidP="008D27EB"/>
        </w:tc>
      </w:tr>
      <w:tr w:rsidR="003A7875" w14:paraId="6A981FA9" w14:textId="77777777" w:rsidTr="008D27EB">
        <w:trPr>
          <w:trHeight w:val="470"/>
        </w:trPr>
        <w:tc>
          <w:tcPr>
            <w:tcW w:w="2518" w:type="dxa"/>
            <w:shd w:val="clear" w:color="auto" w:fill="B8CCE4" w:themeFill="accent1" w:themeFillTint="66"/>
          </w:tcPr>
          <w:p w14:paraId="5ABFFA2E" w14:textId="77777777" w:rsidR="003A7875" w:rsidRDefault="003A7875" w:rsidP="008D27EB">
            <w:r>
              <w:t>Hour of observation</w:t>
            </w:r>
          </w:p>
        </w:tc>
        <w:tc>
          <w:tcPr>
            <w:tcW w:w="987" w:type="dxa"/>
          </w:tcPr>
          <w:p w14:paraId="11ED8CF5" w14:textId="77777777" w:rsidR="003A7875" w:rsidRDefault="003A7875" w:rsidP="008D27EB"/>
        </w:tc>
        <w:tc>
          <w:tcPr>
            <w:tcW w:w="1080" w:type="dxa"/>
          </w:tcPr>
          <w:p w14:paraId="6145491A" w14:textId="77777777" w:rsidR="003A7875" w:rsidRDefault="003A7875" w:rsidP="008D27EB"/>
        </w:tc>
        <w:tc>
          <w:tcPr>
            <w:tcW w:w="1080" w:type="dxa"/>
          </w:tcPr>
          <w:p w14:paraId="3A1249D4" w14:textId="77777777" w:rsidR="003A7875" w:rsidRDefault="003A7875" w:rsidP="008D27EB"/>
        </w:tc>
        <w:tc>
          <w:tcPr>
            <w:tcW w:w="1080" w:type="dxa"/>
          </w:tcPr>
          <w:p w14:paraId="6AA72C9E" w14:textId="77777777" w:rsidR="003A7875" w:rsidRDefault="003A7875" w:rsidP="008D27EB"/>
        </w:tc>
        <w:tc>
          <w:tcPr>
            <w:tcW w:w="1301" w:type="dxa"/>
          </w:tcPr>
          <w:p w14:paraId="2A67AB1A" w14:textId="77777777" w:rsidR="003A7875" w:rsidRDefault="003A7875" w:rsidP="008D27EB"/>
        </w:tc>
        <w:tc>
          <w:tcPr>
            <w:tcW w:w="1134" w:type="dxa"/>
          </w:tcPr>
          <w:p w14:paraId="661BC807" w14:textId="77777777" w:rsidR="003A7875" w:rsidRDefault="003A7875" w:rsidP="008D27EB"/>
        </w:tc>
        <w:tc>
          <w:tcPr>
            <w:tcW w:w="1418" w:type="dxa"/>
          </w:tcPr>
          <w:p w14:paraId="52D5AE9A" w14:textId="77777777" w:rsidR="003A7875" w:rsidRDefault="003A7875" w:rsidP="008D27EB"/>
        </w:tc>
      </w:tr>
      <w:tr w:rsidR="003A7875" w14:paraId="488A4AB4" w14:textId="77777777" w:rsidTr="008D27EB">
        <w:trPr>
          <w:trHeight w:val="282"/>
        </w:trPr>
        <w:tc>
          <w:tcPr>
            <w:tcW w:w="10598" w:type="dxa"/>
            <w:gridSpan w:val="8"/>
            <w:shd w:val="clear" w:color="auto" w:fill="D99594" w:themeFill="accent2" w:themeFillTint="99"/>
          </w:tcPr>
          <w:p w14:paraId="69038ECD" w14:textId="77777777" w:rsidR="003A7875" w:rsidRPr="003E2CBC" w:rsidRDefault="003A7875" w:rsidP="008D27EB">
            <w:pPr>
              <w:rPr>
                <w:color w:val="4F81BD" w:themeColor="accent1"/>
              </w:rPr>
            </w:pPr>
            <w:r>
              <w:t xml:space="preserve">Symptoms </w:t>
            </w:r>
            <w:r w:rsidRPr="001A745F">
              <w:rPr>
                <w:i/>
              </w:rPr>
              <w:t>(</w:t>
            </w:r>
            <w:r>
              <w:rPr>
                <w:i/>
              </w:rPr>
              <w:t>consider symptoms in the last 24 hours</w:t>
            </w:r>
            <w:r w:rsidRPr="001A745F">
              <w:rPr>
                <w:i/>
              </w:rPr>
              <w:t xml:space="preserve">; </w:t>
            </w:r>
            <w:r>
              <w:rPr>
                <w:i/>
              </w:rPr>
              <w:t>enter</w:t>
            </w:r>
            <w:r w:rsidRPr="001A745F">
              <w:rPr>
                <w:i/>
              </w:rPr>
              <w:t xml:space="preserve"> </w:t>
            </w:r>
            <w:r>
              <w:rPr>
                <w:i/>
              </w:rPr>
              <w:t>YES</w:t>
            </w:r>
            <w:r w:rsidRPr="001A745F">
              <w:rPr>
                <w:i/>
              </w:rPr>
              <w:t>/N</w:t>
            </w:r>
            <w:r>
              <w:rPr>
                <w:i/>
              </w:rPr>
              <w:t>O</w:t>
            </w:r>
            <w:r w:rsidRPr="001A745F">
              <w:rPr>
                <w:i/>
              </w:rPr>
              <w:t>)</w:t>
            </w:r>
          </w:p>
        </w:tc>
      </w:tr>
      <w:tr w:rsidR="003A7875" w14:paraId="35C2EE3E" w14:textId="77777777" w:rsidTr="008D27EB">
        <w:trPr>
          <w:trHeight w:val="544"/>
        </w:trPr>
        <w:tc>
          <w:tcPr>
            <w:tcW w:w="2518" w:type="dxa"/>
            <w:shd w:val="clear" w:color="auto" w:fill="F2DBDB" w:themeFill="accent2" w:themeFillTint="33"/>
          </w:tcPr>
          <w:p w14:paraId="7C60BB5F" w14:textId="77777777" w:rsidR="003A7875" w:rsidRDefault="003A7875" w:rsidP="008D27EB">
            <w:r>
              <w:t xml:space="preserve">Body temperature   </w:t>
            </w:r>
            <w:r w:rsidRPr="006558F1">
              <w:rPr>
                <w:i/>
                <w:sz w:val="20"/>
                <w:szCs w:val="20"/>
              </w:rPr>
              <w:t>(enter a value; indicate if you have taken medicine to lower your body temperature)</w:t>
            </w:r>
          </w:p>
        </w:tc>
        <w:tc>
          <w:tcPr>
            <w:tcW w:w="987" w:type="dxa"/>
          </w:tcPr>
          <w:p w14:paraId="26011F81" w14:textId="77777777" w:rsidR="003A7875" w:rsidRDefault="003A7875" w:rsidP="008D27EB"/>
        </w:tc>
        <w:tc>
          <w:tcPr>
            <w:tcW w:w="1080" w:type="dxa"/>
          </w:tcPr>
          <w:p w14:paraId="1422523C" w14:textId="77777777" w:rsidR="003A7875" w:rsidRDefault="003A7875" w:rsidP="008D27EB"/>
        </w:tc>
        <w:tc>
          <w:tcPr>
            <w:tcW w:w="1080" w:type="dxa"/>
          </w:tcPr>
          <w:p w14:paraId="03B98E62" w14:textId="77777777" w:rsidR="003A7875" w:rsidRDefault="003A7875" w:rsidP="008D27EB"/>
        </w:tc>
        <w:tc>
          <w:tcPr>
            <w:tcW w:w="1080" w:type="dxa"/>
          </w:tcPr>
          <w:p w14:paraId="0097FD21" w14:textId="77777777" w:rsidR="003A7875" w:rsidRDefault="003A7875" w:rsidP="008D27EB"/>
        </w:tc>
        <w:tc>
          <w:tcPr>
            <w:tcW w:w="1301" w:type="dxa"/>
          </w:tcPr>
          <w:p w14:paraId="61D67EF4" w14:textId="77777777" w:rsidR="003A7875" w:rsidRDefault="003A7875" w:rsidP="008D27EB"/>
        </w:tc>
        <w:tc>
          <w:tcPr>
            <w:tcW w:w="1134" w:type="dxa"/>
          </w:tcPr>
          <w:p w14:paraId="7CD137AC" w14:textId="77777777" w:rsidR="003A7875" w:rsidRDefault="003A7875" w:rsidP="008D27EB"/>
        </w:tc>
        <w:tc>
          <w:tcPr>
            <w:tcW w:w="1418" w:type="dxa"/>
          </w:tcPr>
          <w:p w14:paraId="0151AF69" w14:textId="77777777" w:rsidR="003A7875" w:rsidRDefault="003A7875" w:rsidP="008D27EB"/>
        </w:tc>
      </w:tr>
      <w:tr w:rsidR="003A7875" w14:paraId="75CF1C3C" w14:textId="77777777" w:rsidTr="008D27EB">
        <w:trPr>
          <w:trHeight w:val="498"/>
        </w:trPr>
        <w:tc>
          <w:tcPr>
            <w:tcW w:w="2518" w:type="dxa"/>
            <w:shd w:val="clear" w:color="auto" w:fill="F2DBDB" w:themeFill="accent2" w:themeFillTint="33"/>
          </w:tcPr>
          <w:p w14:paraId="123A829D" w14:textId="77777777" w:rsidR="003A7875" w:rsidRDefault="003A7875" w:rsidP="008D27EB">
            <w:r>
              <w:t>Chills</w:t>
            </w:r>
          </w:p>
        </w:tc>
        <w:tc>
          <w:tcPr>
            <w:tcW w:w="987" w:type="dxa"/>
          </w:tcPr>
          <w:p w14:paraId="69B187EA" w14:textId="77777777" w:rsidR="003A7875" w:rsidRDefault="003A7875" w:rsidP="008D27EB"/>
        </w:tc>
        <w:tc>
          <w:tcPr>
            <w:tcW w:w="1080" w:type="dxa"/>
          </w:tcPr>
          <w:p w14:paraId="5AB815C4" w14:textId="77777777" w:rsidR="003A7875" w:rsidRDefault="003A7875" w:rsidP="008D27EB"/>
        </w:tc>
        <w:tc>
          <w:tcPr>
            <w:tcW w:w="1080" w:type="dxa"/>
          </w:tcPr>
          <w:p w14:paraId="6327E069" w14:textId="77777777" w:rsidR="003A7875" w:rsidRDefault="003A7875" w:rsidP="008D27EB"/>
        </w:tc>
        <w:tc>
          <w:tcPr>
            <w:tcW w:w="1080" w:type="dxa"/>
          </w:tcPr>
          <w:p w14:paraId="0BD8FEAE" w14:textId="77777777" w:rsidR="003A7875" w:rsidRDefault="003A7875" w:rsidP="008D27EB"/>
        </w:tc>
        <w:tc>
          <w:tcPr>
            <w:tcW w:w="1301" w:type="dxa"/>
          </w:tcPr>
          <w:p w14:paraId="1EAF0738" w14:textId="77777777" w:rsidR="003A7875" w:rsidRDefault="003A7875" w:rsidP="008D27EB"/>
        </w:tc>
        <w:tc>
          <w:tcPr>
            <w:tcW w:w="1134" w:type="dxa"/>
          </w:tcPr>
          <w:p w14:paraId="3BB4B70D" w14:textId="77777777" w:rsidR="003A7875" w:rsidRDefault="003A7875" w:rsidP="008D27EB"/>
        </w:tc>
        <w:tc>
          <w:tcPr>
            <w:tcW w:w="1418" w:type="dxa"/>
          </w:tcPr>
          <w:p w14:paraId="1EDF410C" w14:textId="77777777" w:rsidR="003A7875" w:rsidRDefault="003A7875" w:rsidP="008D27EB"/>
        </w:tc>
      </w:tr>
      <w:tr w:rsidR="003A7875" w14:paraId="391DF506" w14:textId="77777777" w:rsidTr="008D27EB">
        <w:trPr>
          <w:trHeight w:val="420"/>
        </w:trPr>
        <w:tc>
          <w:tcPr>
            <w:tcW w:w="2518" w:type="dxa"/>
            <w:shd w:val="clear" w:color="auto" w:fill="F2DBDB" w:themeFill="accent2" w:themeFillTint="33"/>
          </w:tcPr>
          <w:p w14:paraId="257B1073" w14:textId="77777777" w:rsidR="003A7875" w:rsidRDefault="003A7875" w:rsidP="008D27EB">
            <w:r>
              <w:t>Malaise</w:t>
            </w:r>
          </w:p>
        </w:tc>
        <w:tc>
          <w:tcPr>
            <w:tcW w:w="987" w:type="dxa"/>
          </w:tcPr>
          <w:p w14:paraId="7D32DFEB" w14:textId="77777777" w:rsidR="003A7875" w:rsidRDefault="003A7875" w:rsidP="008D27EB"/>
        </w:tc>
        <w:tc>
          <w:tcPr>
            <w:tcW w:w="1080" w:type="dxa"/>
          </w:tcPr>
          <w:p w14:paraId="23C539E7" w14:textId="77777777" w:rsidR="003A7875" w:rsidRDefault="003A7875" w:rsidP="008D27EB"/>
        </w:tc>
        <w:tc>
          <w:tcPr>
            <w:tcW w:w="1080" w:type="dxa"/>
          </w:tcPr>
          <w:p w14:paraId="604B0C63" w14:textId="77777777" w:rsidR="003A7875" w:rsidRDefault="003A7875" w:rsidP="008D27EB"/>
        </w:tc>
        <w:tc>
          <w:tcPr>
            <w:tcW w:w="1080" w:type="dxa"/>
          </w:tcPr>
          <w:p w14:paraId="3A271805" w14:textId="77777777" w:rsidR="003A7875" w:rsidRDefault="003A7875" w:rsidP="008D27EB"/>
        </w:tc>
        <w:tc>
          <w:tcPr>
            <w:tcW w:w="1301" w:type="dxa"/>
          </w:tcPr>
          <w:p w14:paraId="08D13A6E" w14:textId="77777777" w:rsidR="003A7875" w:rsidRDefault="003A7875" w:rsidP="008D27EB"/>
        </w:tc>
        <w:tc>
          <w:tcPr>
            <w:tcW w:w="1134" w:type="dxa"/>
          </w:tcPr>
          <w:p w14:paraId="5DBB53CB" w14:textId="77777777" w:rsidR="003A7875" w:rsidRDefault="003A7875" w:rsidP="008D27EB"/>
        </w:tc>
        <w:tc>
          <w:tcPr>
            <w:tcW w:w="1418" w:type="dxa"/>
          </w:tcPr>
          <w:p w14:paraId="768A77AC" w14:textId="77777777" w:rsidR="003A7875" w:rsidRDefault="003A7875" w:rsidP="008D27EB"/>
        </w:tc>
      </w:tr>
      <w:tr w:rsidR="003A7875" w14:paraId="6DF576DD" w14:textId="77777777" w:rsidTr="008D27EB">
        <w:trPr>
          <w:trHeight w:val="384"/>
        </w:trPr>
        <w:tc>
          <w:tcPr>
            <w:tcW w:w="2518" w:type="dxa"/>
            <w:shd w:val="clear" w:color="auto" w:fill="F2DBDB" w:themeFill="accent2" w:themeFillTint="33"/>
          </w:tcPr>
          <w:p w14:paraId="4D4DC49D" w14:textId="77777777" w:rsidR="003A7875" w:rsidRDefault="003A7875" w:rsidP="008D27EB">
            <w:r>
              <w:t>Fatigue</w:t>
            </w:r>
          </w:p>
        </w:tc>
        <w:tc>
          <w:tcPr>
            <w:tcW w:w="987" w:type="dxa"/>
          </w:tcPr>
          <w:p w14:paraId="3B7CA848" w14:textId="77777777" w:rsidR="003A7875" w:rsidRDefault="003A7875" w:rsidP="008D27EB"/>
        </w:tc>
        <w:tc>
          <w:tcPr>
            <w:tcW w:w="1080" w:type="dxa"/>
          </w:tcPr>
          <w:p w14:paraId="3850A58D" w14:textId="77777777" w:rsidR="003A7875" w:rsidRDefault="003A7875" w:rsidP="008D27EB"/>
        </w:tc>
        <w:tc>
          <w:tcPr>
            <w:tcW w:w="1080" w:type="dxa"/>
          </w:tcPr>
          <w:p w14:paraId="08EBF26F" w14:textId="77777777" w:rsidR="003A7875" w:rsidRDefault="003A7875" w:rsidP="008D27EB"/>
        </w:tc>
        <w:tc>
          <w:tcPr>
            <w:tcW w:w="1080" w:type="dxa"/>
          </w:tcPr>
          <w:p w14:paraId="5EC0487D" w14:textId="77777777" w:rsidR="003A7875" w:rsidRDefault="003A7875" w:rsidP="008D27EB"/>
        </w:tc>
        <w:tc>
          <w:tcPr>
            <w:tcW w:w="1301" w:type="dxa"/>
          </w:tcPr>
          <w:p w14:paraId="11A9DE25" w14:textId="77777777" w:rsidR="003A7875" w:rsidRDefault="003A7875" w:rsidP="008D27EB"/>
        </w:tc>
        <w:tc>
          <w:tcPr>
            <w:tcW w:w="1134" w:type="dxa"/>
          </w:tcPr>
          <w:p w14:paraId="3CBBF926" w14:textId="77777777" w:rsidR="003A7875" w:rsidRDefault="003A7875" w:rsidP="008D27EB"/>
        </w:tc>
        <w:tc>
          <w:tcPr>
            <w:tcW w:w="1418" w:type="dxa"/>
          </w:tcPr>
          <w:p w14:paraId="1251FA21" w14:textId="77777777" w:rsidR="003A7875" w:rsidRDefault="003A7875" w:rsidP="008D27EB"/>
        </w:tc>
      </w:tr>
      <w:tr w:rsidR="003A7875" w14:paraId="4A9DE7D9" w14:textId="77777777" w:rsidTr="008D27EB">
        <w:trPr>
          <w:trHeight w:val="347"/>
        </w:trPr>
        <w:tc>
          <w:tcPr>
            <w:tcW w:w="2518" w:type="dxa"/>
            <w:shd w:val="clear" w:color="auto" w:fill="F2DBDB" w:themeFill="accent2" w:themeFillTint="33"/>
          </w:tcPr>
          <w:p w14:paraId="7CDDE2EF" w14:textId="77777777" w:rsidR="003A7875" w:rsidRDefault="003A7875" w:rsidP="008D27EB">
            <w:r>
              <w:t>Headache</w:t>
            </w:r>
          </w:p>
        </w:tc>
        <w:tc>
          <w:tcPr>
            <w:tcW w:w="987" w:type="dxa"/>
          </w:tcPr>
          <w:p w14:paraId="6757E554" w14:textId="77777777" w:rsidR="003A7875" w:rsidRDefault="003A7875" w:rsidP="008D27EB"/>
        </w:tc>
        <w:tc>
          <w:tcPr>
            <w:tcW w:w="1080" w:type="dxa"/>
          </w:tcPr>
          <w:p w14:paraId="3205C71F" w14:textId="77777777" w:rsidR="003A7875" w:rsidRDefault="003A7875" w:rsidP="008D27EB"/>
        </w:tc>
        <w:tc>
          <w:tcPr>
            <w:tcW w:w="1080" w:type="dxa"/>
          </w:tcPr>
          <w:p w14:paraId="22B4B08D" w14:textId="77777777" w:rsidR="003A7875" w:rsidRDefault="003A7875" w:rsidP="008D27EB"/>
        </w:tc>
        <w:tc>
          <w:tcPr>
            <w:tcW w:w="1080" w:type="dxa"/>
          </w:tcPr>
          <w:p w14:paraId="08E5E539" w14:textId="77777777" w:rsidR="003A7875" w:rsidRDefault="003A7875" w:rsidP="008D27EB"/>
        </w:tc>
        <w:tc>
          <w:tcPr>
            <w:tcW w:w="1301" w:type="dxa"/>
          </w:tcPr>
          <w:p w14:paraId="76976092" w14:textId="77777777" w:rsidR="003A7875" w:rsidRDefault="003A7875" w:rsidP="008D27EB"/>
        </w:tc>
        <w:tc>
          <w:tcPr>
            <w:tcW w:w="1134" w:type="dxa"/>
          </w:tcPr>
          <w:p w14:paraId="2860A8F7" w14:textId="77777777" w:rsidR="003A7875" w:rsidRDefault="003A7875" w:rsidP="008D27EB"/>
        </w:tc>
        <w:tc>
          <w:tcPr>
            <w:tcW w:w="1418" w:type="dxa"/>
          </w:tcPr>
          <w:p w14:paraId="1F3EE32D" w14:textId="77777777" w:rsidR="003A7875" w:rsidRDefault="003A7875" w:rsidP="008D27EB"/>
        </w:tc>
      </w:tr>
      <w:tr w:rsidR="003A7875" w14:paraId="279DE986" w14:textId="77777777" w:rsidTr="00E62640">
        <w:trPr>
          <w:trHeight w:val="525"/>
        </w:trPr>
        <w:tc>
          <w:tcPr>
            <w:tcW w:w="2518" w:type="dxa"/>
            <w:shd w:val="clear" w:color="auto" w:fill="F2DBDB" w:themeFill="accent2" w:themeFillTint="33"/>
          </w:tcPr>
          <w:p w14:paraId="26D45A02" w14:textId="77777777" w:rsidR="003A7875" w:rsidRDefault="003A7875" w:rsidP="008D27EB">
            <w:r>
              <w:t>Muscle and joint pain</w:t>
            </w:r>
          </w:p>
        </w:tc>
        <w:tc>
          <w:tcPr>
            <w:tcW w:w="987" w:type="dxa"/>
          </w:tcPr>
          <w:p w14:paraId="3B8DC0F7" w14:textId="77777777" w:rsidR="003A7875" w:rsidRDefault="003A7875" w:rsidP="008D27EB"/>
        </w:tc>
        <w:tc>
          <w:tcPr>
            <w:tcW w:w="1080" w:type="dxa"/>
          </w:tcPr>
          <w:p w14:paraId="48308D16" w14:textId="77777777" w:rsidR="003A7875" w:rsidRDefault="003A7875" w:rsidP="008D27EB"/>
        </w:tc>
        <w:tc>
          <w:tcPr>
            <w:tcW w:w="1080" w:type="dxa"/>
          </w:tcPr>
          <w:p w14:paraId="09A1582B" w14:textId="77777777" w:rsidR="003A7875" w:rsidRDefault="003A7875" w:rsidP="008D27EB"/>
        </w:tc>
        <w:tc>
          <w:tcPr>
            <w:tcW w:w="1080" w:type="dxa"/>
          </w:tcPr>
          <w:p w14:paraId="0DC00E90" w14:textId="77777777" w:rsidR="003A7875" w:rsidRDefault="003A7875" w:rsidP="008D27EB"/>
        </w:tc>
        <w:tc>
          <w:tcPr>
            <w:tcW w:w="1301" w:type="dxa"/>
          </w:tcPr>
          <w:p w14:paraId="1BFB72D8" w14:textId="77777777" w:rsidR="003A7875" w:rsidRDefault="003A7875" w:rsidP="008D27EB"/>
        </w:tc>
        <w:tc>
          <w:tcPr>
            <w:tcW w:w="1134" w:type="dxa"/>
          </w:tcPr>
          <w:p w14:paraId="18719BB8" w14:textId="77777777" w:rsidR="003A7875" w:rsidRDefault="003A7875" w:rsidP="008D27EB"/>
        </w:tc>
        <w:tc>
          <w:tcPr>
            <w:tcW w:w="1418" w:type="dxa"/>
          </w:tcPr>
          <w:p w14:paraId="596F8DC0" w14:textId="77777777" w:rsidR="003A7875" w:rsidRDefault="003A7875" w:rsidP="008D27EB"/>
        </w:tc>
      </w:tr>
      <w:tr w:rsidR="003A7875" w14:paraId="4DE8B0BE" w14:textId="77777777" w:rsidTr="008D27EB">
        <w:trPr>
          <w:trHeight w:val="740"/>
        </w:trPr>
        <w:tc>
          <w:tcPr>
            <w:tcW w:w="2518" w:type="dxa"/>
            <w:shd w:val="clear" w:color="auto" w:fill="F2DBDB" w:themeFill="accent2" w:themeFillTint="33"/>
          </w:tcPr>
          <w:p w14:paraId="70148D4C" w14:textId="77777777" w:rsidR="003A7875" w:rsidRDefault="003A7875" w:rsidP="008D27EB">
            <w:r>
              <w:t xml:space="preserve">Pain elsewhere </w:t>
            </w:r>
            <w:r w:rsidRPr="001A745F">
              <w:rPr>
                <w:i/>
              </w:rPr>
              <w:t>(</w:t>
            </w:r>
            <w:r>
              <w:rPr>
                <w:i/>
              </w:rPr>
              <w:t>indicat</w:t>
            </w:r>
            <w:bookmarkStart w:id="0" w:name="_GoBack"/>
            <w:bookmarkEnd w:id="0"/>
            <w:r>
              <w:rPr>
                <w:i/>
              </w:rPr>
              <w:t>e the location of pain</w:t>
            </w:r>
            <w:r w:rsidRPr="001A745F">
              <w:rPr>
                <w:i/>
              </w:rPr>
              <w:t>)</w:t>
            </w:r>
          </w:p>
        </w:tc>
        <w:tc>
          <w:tcPr>
            <w:tcW w:w="987" w:type="dxa"/>
          </w:tcPr>
          <w:p w14:paraId="5F7D91B9" w14:textId="77777777" w:rsidR="003A7875" w:rsidRDefault="003A7875" w:rsidP="008D27EB"/>
        </w:tc>
        <w:tc>
          <w:tcPr>
            <w:tcW w:w="1080" w:type="dxa"/>
          </w:tcPr>
          <w:p w14:paraId="6F4C3C72" w14:textId="77777777" w:rsidR="003A7875" w:rsidRDefault="003A7875" w:rsidP="008D27EB"/>
        </w:tc>
        <w:tc>
          <w:tcPr>
            <w:tcW w:w="1080" w:type="dxa"/>
          </w:tcPr>
          <w:p w14:paraId="5AB7E43D" w14:textId="77777777" w:rsidR="003A7875" w:rsidRDefault="003A7875" w:rsidP="008D27EB"/>
        </w:tc>
        <w:tc>
          <w:tcPr>
            <w:tcW w:w="1080" w:type="dxa"/>
          </w:tcPr>
          <w:p w14:paraId="5BBBD7B1" w14:textId="77777777" w:rsidR="003A7875" w:rsidRDefault="003A7875" w:rsidP="008D27EB"/>
        </w:tc>
        <w:tc>
          <w:tcPr>
            <w:tcW w:w="1301" w:type="dxa"/>
          </w:tcPr>
          <w:p w14:paraId="504E91D8" w14:textId="77777777" w:rsidR="003A7875" w:rsidRDefault="003A7875" w:rsidP="008D27EB"/>
        </w:tc>
        <w:tc>
          <w:tcPr>
            <w:tcW w:w="1134" w:type="dxa"/>
          </w:tcPr>
          <w:p w14:paraId="713DDE90" w14:textId="77777777" w:rsidR="003A7875" w:rsidRDefault="003A7875" w:rsidP="008D27EB"/>
        </w:tc>
        <w:tc>
          <w:tcPr>
            <w:tcW w:w="1418" w:type="dxa"/>
          </w:tcPr>
          <w:p w14:paraId="6D902502" w14:textId="77777777" w:rsidR="003A7875" w:rsidRDefault="003A7875" w:rsidP="008D27EB"/>
        </w:tc>
      </w:tr>
      <w:tr w:rsidR="003A7875" w14:paraId="6AAC3452" w14:textId="77777777" w:rsidTr="008D27EB">
        <w:trPr>
          <w:trHeight w:val="376"/>
        </w:trPr>
        <w:tc>
          <w:tcPr>
            <w:tcW w:w="2518" w:type="dxa"/>
            <w:shd w:val="clear" w:color="auto" w:fill="F2DBDB" w:themeFill="accent2" w:themeFillTint="33"/>
          </w:tcPr>
          <w:p w14:paraId="72D13BF7" w14:textId="77777777" w:rsidR="003A7875" w:rsidRDefault="003A7875" w:rsidP="008D27EB">
            <w:r>
              <w:t>Watery, red eyes</w:t>
            </w:r>
          </w:p>
        </w:tc>
        <w:tc>
          <w:tcPr>
            <w:tcW w:w="987" w:type="dxa"/>
          </w:tcPr>
          <w:p w14:paraId="5FF675DA" w14:textId="77777777" w:rsidR="003A7875" w:rsidRDefault="003A7875" w:rsidP="008D27EB"/>
        </w:tc>
        <w:tc>
          <w:tcPr>
            <w:tcW w:w="1080" w:type="dxa"/>
          </w:tcPr>
          <w:p w14:paraId="0D14279B" w14:textId="77777777" w:rsidR="003A7875" w:rsidRDefault="003A7875" w:rsidP="008D27EB"/>
        </w:tc>
        <w:tc>
          <w:tcPr>
            <w:tcW w:w="1080" w:type="dxa"/>
          </w:tcPr>
          <w:p w14:paraId="59401F01" w14:textId="77777777" w:rsidR="003A7875" w:rsidRDefault="003A7875" w:rsidP="008D27EB"/>
        </w:tc>
        <w:tc>
          <w:tcPr>
            <w:tcW w:w="1080" w:type="dxa"/>
          </w:tcPr>
          <w:p w14:paraId="0BF23DF6" w14:textId="77777777" w:rsidR="003A7875" w:rsidRDefault="003A7875" w:rsidP="008D27EB"/>
        </w:tc>
        <w:tc>
          <w:tcPr>
            <w:tcW w:w="1301" w:type="dxa"/>
          </w:tcPr>
          <w:p w14:paraId="673FBC9D" w14:textId="77777777" w:rsidR="003A7875" w:rsidRDefault="003A7875" w:rsidP="008D27EB"/>
        </w:tc>
        <w:tc>
          <w:tcPr>
            <w:tcW w:w="1134" w:type="dxa"/>
          </w:tcPr>
          <w:p w14:paraId="1333C05C" w14:textId="77777777" w:rsidR="003A7875" w:rsidRDefault="003A7875" w:rsidP="008D27EB"/>
        </w:tc>
        <w:tc>
          <w:tcPr>
            <w:tcW w:w="1418" w:type="dxa"/>
          </w:tcPr>
          <w:p w14:paraId="43673D6C" w14:textId="77777777" w:rsidR="003A7875" w:rsidRDefault="003A7875" w:rsidP="008D27EB"/>
        </w:tc>
      </w:tr>
      <w:tr w:rsidR="003A7875" w14:paraId="2E17751C" w14:textId="77777777" w:rsidTr="008D27EB">
        <w:trPr>
          <w:trHeight w:val="482"/>
        </w:trPr>
        <w:tc>
          <w:tcPr>
            <w:tcW w:w="2518" w:type="dxa"/>
            <w:shd w:val="clear" w:color="auto" w:fill="F2DBDB" w:themeFill="accent2" w:themeFillTint="33"/>
          </w:tcPr>
          <w:p w14:paraId="6B6010B1" w14:textId="77777777" w:rsidR="003A7875" w:rsidRDefault="003A7875" w:rsidP="008D27EB">
            <w:r>
              <w:t>Nasal congestion and discharge</w:t>
            </w:r>
          </w:p>
        </w:tc>
        <w:tc>
          <w:tcPr>
            <w:tcW w:w="987" w:type="dxa"/>
          </w:tcPr>
          <w:p w14:paraId="5F6D4D83" w14:textId="77777777" w:rsidR="003A7875" w:rsidRDefault="003A7875" w:rsidP="008D27EB"/>
        </w:tc>
        <w:tc>
          <w:tcPr>
            <w:tcW w:w="1080" w:type="dxa"/>
          </w:tcPr>
          <w:p w14:paraId="7F437420" w14:textId="77777777" w:rsidR="003A7875" w:rsidRDefault="003A7875" w:rsidP="008D27EB"/>
        </w:tc>
        <w:tc>
          <w:tcPr>
            <w:tcW w:w="1080" w:type="dxa"/>
          </w:tcPr>
          <w:p w14:paraId="59CAF226" w14:textId="77777777" w:rsidR="003A7875" w:rsidRDefault="003A7875" w:rsidP="008D27EB"/>
        </w:tc>
        <w:tc>
          <w:tcPr>
            <w:tcW w:w="1080" w:type="dxa"/>
          </w:tcPr>
          <w:p w14:paraId="59B885D4" w14:textId="77777777" w:rsidR="003A7875" w:rsidRDefault="003A7875" w:rsidP="008D27EB"/>
        </w:tc>
        <w:tc>
          <w:tcPr>
            <w:tcW w:w="1301" w:type="dxa"/>
          </w:tcPr>
          <w:p w14:paraId="16F2F0AF" w14:textId="77777777" w:rsidR="003A7875" w:rsidRDefault="003A7875" w:rsidP="008D27EB"/>
        </w:tc>
        <w:tc>
          <w:tcPr>
            <w:tcW w:w="1134" w:type="dxa"/>
          </w:tcPr>
          <w:p w14:paraId="010814D0" w14:textId="77777777" w:rsidR="003A7875" w:rsidRDefault="003A7875" w:rsidP="008D27EB"/>
        </w:tc>
        <w:tc>
          <w:tcPr>
            <w:tcW w:w="1418" w:type="dxa"/>
          </w:tcPr>
          <w:p w14:paraId="2E131B9F" w14:textId="77777777" w:rsidR="003A7875" w:rsidRDefault="003A7875" w:rsidP="008D27EB"/>
        </w:tc>
      </w:tr>
      <w:tr w:rsidR="006558F1" w14:paraId="0FC256DF" w14:textId="77777777" w:rsidTr="008D27EB">
        <w:trPr>
          <w:trHeight w:val="449"/>
        </w:trPr>
        <w:tc>
          <w:tcPr>
            <w:tcW w:w="2518" w:type="dxa"/>
            <w:shd w:val="clear" w:color="auto" w:fill="F2DBDB" w:themeFill="accent2" w:themeFillTint="33"/>
          </w:tcPr>
          <w:p w14:paraId="29C203D8" w14:textId="2D8B68B4" w:rsidR="006558F1" w:rsidRDefault="006558F1" w:rsidP="008D27EB">
            <w:r>
              <w:t>Loss of taste and/or smell</w:t>
            </w:r>
          </w:p>
        </w:tc>
        <w:tc>
          <w:tcPr>
            <w:tcW w:w="987" w:type="dxa"/>
          </w:tcPr>
          <w:p w14:paraId="131A445F" w14:textId="77777777" w:rsidR="006558F1" w:rsidRDefault="006558F1" w:rsidP="008D27EB"/>
        </w:tc>
        <w:tc>
          <w:tcPr>
            <w:tcW w:w="1080" w:type="dxa"/>
          </w:tcPr>
          <w:p w14:paraId="71BDAE40" w14:textId="77777777" w:rsidR="006558F1" w:rsidRDefault="006558F1" w:rsidP="008D27EB"/>
        </w:tc>
        <w:tc>
          <w:tcPr>
            <w:tcW w:w="1080" w:type="dxa"/>
          </w:tcPr>
          <w:p w14:paraId="14D2C0DE" w14:textId="77777777" w:rsidR="006558F1" w:rsidRDefault="006558F1" w:rsidP="008D27EB"/>
        </w:tc>
        <w:tc>
          <w:tcPr>
            <w:tcW w:w="1080" w:type="dxa"/>
          </w:tcPr>
          <w:p w14:paraId="743DC29C" w14:textId="77777777" w:rsidR="006558F1" w:rsidRDefault="006558F1" w:rsidP="008D27EB"/>
        </w:tc>
        <w:tc>
          <w:tcPr>
            <w:tcW w:w="1301" w:type="dxa"/>
          </w:tcPr>
          <w:p w14:paraId="005FE332" w14:textId="77777777" w:rsidR="006558F1" w:rsidRDefault="006558F1" w:rsidP="008D27EB"/>
        </w:tc>
        <w:tc>
          <w:tcPr>
            <w:tcW w:w="1134" w:type="dxa"/>
          </w:tcPr>
          <w:p w14:paraId="799BA6B0" w14:textId="77777777" w:rsidR="006558F1" w:rsidRDefault="006558F1" w:rsidP="008D27EB"/>
        </w:tc>
        <w:tc>
          <w:tcPr>
            <w:tcW w:w="1418" w:type="dxa"/>
          </w:tcPr>
          <w:p w14:paraId="6356B09D" w14:textId="77777777" w:rsidR="006558F1" w:rsidRDefault="006558F1" w:rsidP="008D27EB"/>
        </w:tc>
      </w:tr>
      <w:tr w:rsidR="003A7875" w14:paraId="7F585043" w14:textId="77777777" w:rsidTr="008D27EB">
        <w:trPr>
          <w:trHeight w:val="449"/>
        </w:trPr>
        <w:tc>
          <w:tcPr>
            <w:tcW w:w="2518" w:type="dxa"/>
            <w:shd w:val="clear" w:color="auto" w:fill="F2DBDB" w:themeFill="accent2" w:themeFillTint="33"/>
          </w:tcPr>
          <w:p w14:paraId="54F48A0D" w14:textId="77777777" w:rsidR="003A7875" w:rsidRDefault="003A7875" w:rsidP="008D27EB">
            <w:r>
              <w:t>Sore throat</w:t>
            </w:r>
          </w:p>
        </w:tc>
        <w:tc>
          <w:tcPr>
            <w:tcW w:w="987" w:type="dxa"/>
          </w:tcPr>
          <w:p w14:paraId="4460F2DF" w14:textId="77777777" w:rsidR="003A7875" w:rsidRDefault="003A7875" w:rsidP="008D27EB"/>
        </w:tc>
        <w:tc>
          <w:tcPr>
            <w:tcW w:w="1080" w:type="dxa"/>
          </w:tcPr>
          <w:p w14:paraId="56522496" w14:textId="77777777" w:rsidR="003A7875" w:rsidRDefault="003A7875" w:rsidP="008D27EB"/>
        </w:tc>
        <w:tc>
          <w:tcPr>
            <w:tcW w:w="1080" w:type="dxa"/>
          </w:tcPr>
          <w:p w14:paraId="28526496" w14:textId="77777777" w:rsidR="003A7875" w:rsidRDefault="003A7875" w:rsidP="008D27EB"/>
        </w:tc>
        <w:tc>
          <w:tcPr>
            <w:tcW w:w="1080" w:type="dxa"/>
          </w:tcPr>
          <w:p w14:paraId="7BE99D04" w14:textId="77777777" w:rsidR="003A7875" w:rsidRDefault="003A7875" w:rsidP="008D27EB"/>
        </w:tc>
        <w:tc>
          <w:tcPr>
            <w:tcW w:w="1301" w:type="dxa"/>
          </w:tcPr>
          <w:p w14:paraId="4C398A14" w14:textId="77777777" w:rsidR="003A7875" w:rsidRDefault="003A7875" w:rsidP="008D27EB"/>
        </w:tc>
        <w:tc>
          <w:tcPr>
            <w:tcW w:w="1134" w:type="dxa"/>
          </w:tcPr>
          <w:p w14:paraId="56730332" w14:textId="77777777" w:rsidR="003A7875" w:rsidRDefault="003A7875" w:rsidP="008D27EB"/>
        </w:tc>
        <w:tc>
          <w:tcPr>
            <w:tcW w:w="1418" w:type="dxa"/>
          </w:tcPr>
          <w:p w14:paraId="154E7E84" w14:textId="77777777" w:rsidR="003A7875" w:rsidRDefault="003A7875" w:rsidP="008D27EB"/>
        </w:tc>
      </w:tr>
      <w:tr w:rsidR="003A7875" w14:paraId="5DAACDF3" w14:textId="77777777" w:rsidTr="00E62640">
        <w:trPr>
          <w:trHeight w:val="361"/>
        </w:trPr>
        <w:tc>
          <w:tcPr>
            <w:tcW w:w="2518" w:type="dxa"/>
            <w:shd w:val="clear" w:color="auto" w:fill="F2DBDB" w:themeFill="accent2" w:themeFillTint="33"/>
          </w:tcPr>
          <w:p w14:paraId="7A0C1106" w14:textId="77777777" w:rsidR="003A7875" w:rsidRDefault="003A7875" w:rsidP="008D27EB">
            <w:r>
              <w:t>Cough (dry or productive)</w:t>
            </w:r>
          </w:p>
        </w:tc>
        <w:tc>
          <w:tcPr>
            <w:tcW w:w="987" w:type="dxa"/>
          </w:tcPr>
          <w:p w14:paraId="3BF60898" w14:textId="77777777" w:rsidR="003A7875" w:rsidRDefault="003A7875" w:rsidP="008D27EB"/>
        </w:tc>
        <w:tc>
          <w:tcPr>
            <w:tcW w:w="1080" w:type="dxa"/>
          </w:tcPr>
          <w:p w14:paraId="68B47AF8" w14:textId="77777777" w:rsidR="003A7875" w:rsidRDefault="003A7875" w:rsidP="008D27EB"/>
        </w:tc>
        <w:tc>
          <w:tcPr>
            <w:tcW w:w="1080" w:type="dxa"/>
          </w:tcPr>
          <w:p w14:paraId="6EDE6E6F" w14:textId="77777777" w:rsidR="003A7875" w:rsidRDefault="003A7875" w:rsidP="008D27EB"/>
        </w:tc>
        <w:tc>
          <w:tcPr>
            <w:tcW w:w="1080" w:type="dxa"/>
          </w:tcPr>
          <w:p w14:paraId="663F7934" w14:textId="77777777" w:rsidR="003A7875" w:rsidRDefault="003A7875" w:rsidP="008D27EB"/>
        </w:tc>
        <w:tc>
          <w:tcPr>
            <w:tcW w:w="1301" w:type="dxa"/>
          </w:tcPr>
          <w:p w14:paraId="2C19BAD9" w14:textId="77777777" w:rsidR="003A7875" w:rsidRDefault="003A7875" w:rsidP="008D27EB"/>
        </w:tc>
        <w:tc>
          <w:tcPr>
            <w:tcW w:w="1134" w:type="dxa"/>
          </w:tcPr>
          <w:p w14:paraId="7221F371" w14:textId="77777777" w:rsidR="003A7875" w:rsidRDefault="003A7875" w:rsidP="008D27EB"/>
        </w:tc>
        <w:tc>
          <w:tcPr>
            <w:tcW w:w="1418" w:type="dxa"/>
          </w:tcPr>
          <w:p w14:paraId="1B852360" w14:textId="77777777" w:rsidR="003A7875" w:rsidRDefault="003A7875" w:rsidP="008D27EB"/>
        </w:tc>
      </w:tr>
      <w:tr w:rsidR="003A7875" w14:paraId="30B867B9" w14:textId="77777777" w:rsidTr="008D27EB">
        <w:trPr>
          <w:trHeight w:val="509"/>
        </w:trPr>
        <w:tc>
          <w:tcPr>
            <w:tcW w:w="2518" w:type="dxa"/>
            <w:shd w:val="clear" w:color="auto" w:fill="F2DBDB" w:themeFill="accent2" w:themeFillTint="33"/>
          </w:tcPr>
          <w:p w14:paraId="64E489A9" w14:textId="77777777" w:rsidR="003A7875" w:rsidRDefault="003A7875" w:rsidP="008D27EB">
            <w:r>
              <w:t>Difficulty breathing</w:t>
            </w:r>
          </w:p>
        </w:tc>
        <w:tc>
          <w:tcPr>
            <w:tcW w:w="987" w:type="dxa"/>
          </w:tcPr>
          <w:p w14:paraId="2E82100E" w14:textId="77777777" w:rsidR="003A7875" w:rsidRDefault="003A7875" w:rsidP="008D27EB"/>
        </w:tc>
        <w:tc>
          <w:tcPr>
            <w:tcW w:w="1080" w:type="dxa"/>
          </w:tcPr>
          <w:p w14:paraId="4EAEC5FF" w14:textId="77777777" w:rsidR="003A7875" w:rsidRDefault="003A7875" w:rsidP="008D27EB"/>
        </w:tc>
        <w:tc>
          <w:tcPr>
            <w:tcW w:w="1080" w:type="dxa"/>
          </w:tcPr>
          <w:p w14:paraId="21EEAA78" w14:textId="77777777" w:rsidR="003A7875" w:rsidRDefault="003A7875" w:rsidP="008D27EB"/>
        </w:tc>
        <w:tc>
          <w:tcPr>
            <w:tcW w:w="1080" w:type="dxa"/>
          </w:tcPr>
          <w:p w14:paraId="5C0E8779" w14:textId="77777777" w:rsidR="003A7875" w:rsidRDefault="003A7875" w:rsidP="008D27EB"/>
        </w:tc>
        <w:tc>
          <w:tcPr>
            <w:tcW w:w="1301" w:type="dxa"/>
          </w:tcPr>
          <w:p w14:paraId="34700A8B" w14:textId="77777777" w:rsidR="003A7875" w:rsidRDefault="003A7875" w:rsidP="008D27EB"/>
        </w:tc>
        <w:tc>
          <w:tcPr>
            <w:tcW w:w="1134" w:type="dxa"/>
          </w:tcPr>
          <w:p w14:paraId="49514B51" w14:textId="77777777" w:rsidR="003A7875" w:rsidRDefault="003A7875" w:rsidP="008D27EB"/>
        </w:tc>
        <w:tc>
          <w:tcPr>
            <w:tcW w:w="1418" w:type="dxa"/>
          </w:tcPr>
          <w:p w14:paraId="4EC32D94" w14:textId="77777777" w:rsidR="003A7875" w:rsidRDefault="003A7875" w:rsidP="008D27EB"/>
        </w:tc>
      </w:tr>
      <w:tr w:rsidR="003A7875" w14:paraId="6E896876" w14:textId="77777777" w:rsidTr="008D27EB">
        <w:trPr>
          <w:trHeight w:val="559"/>
        </w:trPr>
        <w:tc>
          <w:tcPr>
            <w:tcW w:w="2518" w:type="dxa"/>
            <w:shd w:val="clear" w:color="auto" w:fill="F2DBDB" w:themeFill="accent2" w:themeFillTint="33"/>
          </w:tcPr>
          <w:p w14:paraId="2D6FFFB2" w14:textId="77777777" w:rsidR="003A7875" w:rsidRDefault="003A7875" w:rsidP="008D27EB">
            <w:r>
              <w:t>C</w:t>
            </w:r>
            <w:r w:rsidRPr="00875DEF">
              <w:t>hest pain</w:t>
            </w:r>
          </w:p>
        </w:tc>
        <w:tc>
          <w:tcPr>
            <w:tcW w:w="987" w:type="dxa"/>
          </w:tcPr>
          <w:p w14:paraId="3CB12130" w14:textId="77777777" w:rsidR="003A7875" w:rsidRDefault="003A7875" w:rsidP="008D27EB"/>
        </w:tc>
        <w:tc>
          <w:tcPr>
            <w:tcW w:w="1080" w:type="dxa"/>
          </w:tcPr>
          <w:p w14:paraId="7252F9E3" w14:textId="77777777" w:rsidR="003A7875" w:rsidRDefault="003A7875" w:rsidP="008D27EB"/>
        </w:tc>
        <w:tc>
          <w:tcPr>
            <w:tcW w:w="1080" w:type="dxa"/>
          </w:tcPr>
          <w:p w14:paraId="7449764B" w14:textId="77777777" w:rsidR="003A7875" w:rsidRDefault="003A7875" w:rsidP="008D27EB"/>
        </w:tc>
        <w:tc>
          <w:tcPr>
            <w:tcW w:w="1080" w:type="dxa"/>
          </w:tcPr>
          <w:p w14:paraId="414C0CC3" w14:textId="77777777" w:rsidR="003A7875" w:rsidRDefault="003A7875" w:rsidP="008D27EB"/>
        </w:tc>
        <w:tc>
          <w:tcPr>
            <w:tcW w:w="1301" w:type="dxa"/>
          </w:tcPr>
          <w:p w14:paraId="1D9275E0" w14:textId="77777777" w:rsidR="003A7875" w:rsidRDefault="003A7875" w:rsidP="008D27EB"/>
        </w:tc>
        <w:tc>
          <w:tcPr>
            <w:tcW w:w="1134" w:type="dxa"/>
          </w:tcPr>
          <w:p w14:paraId="16C0CE78" w14:textId="77777777" w:rsidR="003A7875" w:rsidRDefault="003A7875" w:rsidP="008D27EB"/>
        </w:tc>
        <w:tc>
          <w:tcPr>
            <w:tcW w:w="1418" w:type="dxa"/>
          </w:tcPr>
          <w:p w14:paraId="7DBD9EFE" w14:textId="77777777" w:rsidR="003A7875" w:rsidRDefault="003A7875" w:rsidP="008D27EB"/>
        </w:tc>
      </w:tr>
      <w:tr w:rsidR="003A7875" w14:paraId="7BD4EE44" w14:textId="77777777" w:rsidTr="008D27EB">
        <w:trPr>
          <w:trHeight w:val="513"/>
        </w:trPr>
        <w:tc>
          <w:tcPr>
            <w:tcW w:w="2518" w:type="dxa"/>
            <w:shd w:val="clear" w:color="auto" w:fill="F2DBDB" w:themeFill="accent2" w:themeFillTint="33"/>
          </w:tcPr>
          <w:p w14:paraId="2879702E" w14:textId="2B2E3B57" w:rsidR="003A7875" w:rsidRDefault="003A7875" w:rsidP="008D27EB">
            <w:r>
              <w:t>Nausea</w:t>
            </w:r>
          </w:p>
        </w:tc>
        <w:tc>
          <w:tcPr>
            <w:tcW w:w="987" w:type="dxa"/>
          </w:tcPr>
          <w:p w14:paraId="55D14B2F" w14:textId="77777777" w:rsidR="003A7875" w:rsidRDefault="003A7875" w:rsidP="008D27EB"/>
        </w:tc>
        <w:tc>
          <w:tcPr>
            <w:tcW w:w="1080" w:type="dxa"/>
          </w:tcPr>
          <w:p w14:paraId="593E25EF" w14:textId="77777777" w:rsidR="003A7875" w:rsidRDefault="003A7875" w:rsidP="008D27EB"/>
        </w:tc>
        <w:tc>
          <w:tcPr>
            <w:tcW w:w="1080" w:type="dxa"/>
          </w:tcPr>
          <w:p w14:paraId="40423630" w14:textId="77777777" w:rsidR="003A7875" w:rsidRDefault="003A7875" w:rsidP="008D27EB"/>
        </w:tc>
        <w:tc>
          <w:tcPr>
            <w:tcW w:w="1080" w:type="dxa"/>
          </w:tcPr>
          <w:p w14:paraId="4725ACA6" w14:textId="77777777" w:rsidR="003A7875" w:rsidRDefault="003A7875" w:rsidP="008D27EB"/>
        </w:tc>
        <w:tc>
          <w:tcPr>
            <w:tcW w:w="1301" w:type="dxa"/>
          </w:tcPr>
          <w:p w14:paraId="0B5D34A6" w14:textId="77777777" w:rsidR="003A7875" w:rsidRDefault="003A7875" w:rsidP="008D27EB"/>
        </w:tc>
        <w:tc>
          <w:tcPr>
            <w:tcW w:w="1134" w:type="dxa"/>
          </w:tcPr>
          <w:p w14:paraId="11B97DB4" w14:textId="77777777" w:rsidR="003A7875" w:rsidRDefault="003A7875" w:rsidP="008D27EB"/>
        </w:tc>
        <w:tc>
          <w:tcPr>
            <w:tcW w:w="1418" w:type="dxa"/>
          </w:tcPr>
          <w:p w14:paraId="14181B1D" w14:textId="77777777" w:rsidR="003A7875" w:rsidRDefault="003A7875" w:rsidP="008D27EB"/>
        </w:tc>
      </w:tr>
      <w:tr w:rsidR="003A7875" w14:paraId="2835BFFD" w14:textId="77777777" w:rsidTr="008D27EB">
        <w:trPr>
          <w:trHeight w:val="421"/>
        </w:trPr>
        <w:tc>
          <w:tcPr>
            <w:tcW w:w="2518" w:type="dxa"/>
            <w:shd w:val="clear" w:color="auto" w:fill="F2DBDB" w:themeFill="accent2" w:themeFillTint="33"/>
          </w:tcPr>
          <w:p w14:paraId="32C59287" w14:textId="77777777" w:rsidR="003A7875" w:rsidRDefault="003A7875" w:rsidP="008D27EB">
            <w:r w:rsidRPr="00875DEF">
              <w:t>Vomiting</w:t>
            </w:r>
          </w:p>
        </w:tc>
        <w:tc>
          <w:tcPr>
            <w:tcW w:w="987" w:type="dxa"/>
          </w:tcPr>
          <w:p w14:paraId="60930734" w14:textId="77777777" w:rsidR="003A7875" w:rsidRDefault="003A7875" w:rsidP="008D27EB"/>
        </w:tc>
        <w:tc>
          <w:tcPr>
            <w:tcW w:w="1080" w:type="dxa"/>
          </w:tcPr>
          <w:p w14:paraId="03883EA5" w14:textId="77777777" w:rsidR="003A7875" w:rsidRDefault="003A7875" w:rsidP="008D27EB"/>
        </w:tc>
        <w:tc>
          <w:tcPr>
            <w:tcW w:w="1080" w:type="dxa"/>
          </w:tcPr>
          <w:p w14:paraId="1CD7F0DF" w14:textId="77777777" w:rsidR="003A7875" w:rsidRDefault="003A7875" w:rsidP="008D27EB"/>
        </w:tc>
        <w:tc>
          <w:tcPr>
            <w:tcW w:w="1080" w:type="dxa"/>
          </w:tcPr>
          <w:p w14:paraId="234065F1" w14:textId="77777777" w:rsidR="003A7875" w:rsidRDefault="003A7875" w:rsidP="008D27EB"/>
        </w:tc>
        <w:tc>
          <w:tcPr>
            <w:tcW w:w="1301" w:type="dxa"/>
          </w:tcPr>
          <w:p w14:paraId="78939A9A" w14:textId="77777777" w:rsidR="003A7875" w:rsidRDefault="003A7875" w:rsidP="008D27EB"/>
        </w:tc>
        <w:tc>
          <w:tcPr>
            <w:tcW w:w="1134" w:type="dxa"/>
          </w:tcPr>
          <w:p w14:paraId="519EEDCC" w14:textId="77777777" w:rsidR="003A7875" w:rsidRDefault="003A7875" w:rsidP="008D27EB"/>
        </w:tc>
        <w:tc>
          <w:tcPr>
            <w:tcW w:w="1418" w:type="dxa"/>
          </w:tcPr>
          <w:p w14:paraId="59157BA8" w14:textId="77777777" w:rsidR="003A7875" w:rsidRDefault="003A7875" w:rsidP="008D27EB"/>
        </w:tc>
      </w:tr>
      <w:tr w:rsidR="003A7875" w14:paraId="7C125EE4" w14:textId="77777777" w:rsidTr="008D27EB">
        <w:trPr>
          <w:trHeight w:val="740"/>
        </w:trPr>
        <w:tc>
          <w:tcPr>
            <w:tcW w:w="2518" w:type="dxa"/>
            <w:shd w:val="clear" w:color="auto" w:fill="F2DBDB" w:themeFill="accent2" w:themeFillTint="33"/>
          </w:tcPr>
          <w:p w14:paraId="31130C3A" w14:textId="77777777" w:rsidR="003A7875" w:rsidRDefault="003A7875" w:rsidP="008D27EB">
            <w:r w:rsidRPr="00875DEF">
              <w:t>Diarrh</w:t>
            </w:r>
            <w:r>
              <w:t>o</w:t>
            </w:r>
            <w:r w:rsidRPr="00875DEF">
              <w:t xml:space="preserve">ea (liquid and </w:t>
            </w:r>
            <w:r>
              <w:t xml:space="preserve">defecation </w:t>
            </w:r>
            <w:r w:rsidRPr="00875DEF">
              <w:t>several times daily)</w:t>
            </w:r>
          </w:p>
        </w:tc>
        <w:tc>
          <w:tcPr>
            <w:tcW w:w="987" w:type="dxa"/>
          </w:tcPr>
          <w:p w14:paraId="42C8D334" w14:textId="77777777" w:rsidR="003A7875" w:rsidRDefault="003A7875" w:rsidP="008D27EB"/>
        </w:tc>
        <w:tc>
          <w:tcPr>
            <w:tcW w:w="1080" w:type="dxa"/>
          </w:tcPr>
          <w:p w14:paraId="2D5B4C55" w14:textId="77777777" w:rsidR="003A7875" w:rsidRDefault="003A7875" w:rsidP="008D27EB"/>
        </w:tc>
        <w:tc>
          <w:tcPr>
            <w:tcW w:w="1080" w:type="dxa"/>
          </w:tcPr>
          <w:p w14:paraId="228C1593" w14:textId="77777777" w:rsidR="003A7875" w:rsidRDefault="003A7875" w:rsidP="008D27EB"/>
        </w:tc>
        <w:tc>
          <w:tcPr>
            <w:tcW w:w="1080" w:type="dxa"/>
          </w:tcPr>
          <w:p w14:paraId="732460D2" w14:textId="77777777" w:rsidR="003A7875" w:rsidRDefault="003A7875" w:rsidP="008D27EB"/>
        </w:tc>
        <w:tc>
          <w:tcPr>
            <w:tcW w:w="1301" w:type="dxa"/>
          </w:tcPr>
          <w:p w14:paraId="55A34FE0" w14:textId="77777777" w:rsidR="003A7875" w:rsidRDefault="003A7875" w:rsidP="008D27EB"/>
        </w:tc>
        <w:tc>
          <w:tcPr>
            <w:tcW w:w="1134" w:type="dxa"/>
          </w:tcPr>
          <w:p w14:paraId="753C1A51" w14:textId="77777777" w:rsidR="003A7875" w:rsidRDefault="003A7875" w:rsidP="008D27EB"/>
        </w:tc>
        <w:tc>
          <w:tcPr>
            <w:tcW w:w="1418" w:type="dxa"/>
          </w:tcPr>
          <w:p w14:paraId="1DCA7C61" w14:textId="77777777" w:rsidR="003A7875" w:rsidRDefault="003A7875" w:rsidP="008D27EB"/>
        </w:tc>
      </w:tr>
      <w:tr w:rsidR="003A7875" w14:paraId="1299449A" w14:textId="77777777" w:rsidTr="008D27EB">
        <w:trPr>
          <w:trHeight w:val="339"/>
        </w:trPr>
        <w:tc>
          <w:tcPr>
            <w:tcW w:w="2518" w:type="dxa"/>
            <w:shd w:val="clear" w:color="auto" w:fill="F2DBDB" w:themeFill="accent2" w:themeFillTint="33"/>
          </w:tcPr>
          <w:p w14:paraId="67CF3FDF" w14:textId="77777777" w:rsidR="003A7875" w:rsidRDefault="003A7875" w:rsidP="008D27EB">
            <w:r>
              <w:t>Skin changes</w:t>
            </w:r>
          </w:p>
        </w:tc>
        <w:tc>
          <w:tcPr>
            <w:tcW w:w="987" w:type="dxa"/>
          </w:tcPr>
          <w:p w14:paraId="14D22F59" w14:textId="77777777" w:rsidR="003A7875" w:rsidRDefault="003A7875" w:rsidP="008D27EB"/>
        </w:tc>
        <w:tc>
          <w:tcPr>
            <w:tcW w:w="1080" w:type="dxa"/>
          </w:tcPr>
          <w:p w14:paraId="5E6F1AEF" w14:textId="77777777" w:rsidR="003A7875" w:rsidRDefault="003A7875" w:rsidP="008D27EB"/>
        </w:tc>
        <w:tc>
          <w:tcPr>
            <w:tcW w:w="1080" w:type="dxa"/>
          </w:tcPr>
          <w:p w14:paraId="6769261A" w14:textId="77777777" w:rsidR="003A7875" w:rsidRDefault="003A7875" w:rsidP="008D27EB"/>
        </w:tc>
        <w:tc>
          <w:tcPr>
            <w:tcW w:w="1080" w:type="dxa"/>
          </w:tcPr>
          <w:p w14:paraId="47E7A722" w14:textId="77777777" w:rsidR="003A7875" w:rsidRDefault="003A7875" w:rsidP="008D27EB"/>
        </w:tc>
        <w:tc>
          <w:tcPr>
            <w:tcW w:w="1301" w:type="dxa"/>
          </w:tcPr>
          <w:p w14:paraId="1D03AE94" w14:textId="77777777" w:rsidR="003A7875" w:rsidRDefault="003A7875" w:rsidP="008D27EB"/>
        </w:tc>
        <w:tc>
          <w:tcPr>
            <w:tcW w:w="1134" w:type="dxa"/>
          </w:tcPr>
          <w:p w14:paraId="314D1478" w14:textId="77777777" w:rsidR="003A7875" w:rsidRDefault="003A7875" w:rsidP="008D27EB"/>
        </w:tc>
        <w:tc>
          <w:tcPr>
            <w:tcW w:w="1418" w:type="dxa"/>
          </w:tcPr>
          <w:p w14:paraId="75171BFA" w14:textId="77777777" w:rsidR="003A7875" w:rsidRDefault="003A7875" w:rsidP="008D27EB"/>
        </w:tc>
      </w:tr>
      <w:tr w:rsidR="003A7875" w14:paraId="77FAE892" w14:textId="77777777" w:rsidTr="008D27EB">
        <w:trPr>
          <w:trHeight w:val="740"/>
        </w:trPr>
        <w:tc>
          <w:tcPr>
            <w:tcW w:w="2518" w:type="dxa"/>
            <w:shd w:val="clear" w:color="auto" w:fill="F2DBDB" w:themeFill="accent2" w:themeFillTint="33"/>
          </w:tcPr>
          <w:p w14:paraId="1CE98850" w14:textId="77777777" w:rsidR="003A7875" w:rsidRDefault="003A7875" w:rsidP="008D27EB">
            <w:r>
              <w:t xml:space="preserve">Other </w:t>
            </w:r>
            <w:r w:rsidRPr="001A745F">
              <w:rPr>
                <w:i/>
              </w:rPr>
              <w:t>(</w:t>
            </w:r>
            <w:r>
              <w:rPr>
                <w:i/>
              </w:rPr>
              <w:t>indicate</w:t>
            </w:r>
            <w:r w:rsidRPr="001A745F">
              <w:rPr>
                <w:i/>
              </w:rPr>
              <w:t>)</w:t>
            </w:r>
          </w:p>
        </w:tc>
        <w:tc>
          <w:tcPr>
            <w:tcW w:w="987" w:type="dxa"/>
          </w:tcPr>
          <w:p w14:paraId="461F19AA" w14:textId="77777777" w:rsidR="003A7875" w:rsidRDefault="003A7875" w:rsidP="008D27EB"/>
        </w:tc>
        <w:tc>
          <w:tcPr>
            <w:tcW w:w="1080" w:type="dxa"/>
          </w:tcPr>
          <w:p w14:paraId="322855DE" w14:textId="77777777" w:rsidR="003A7875" w:rsidRDefault="003A7875" w:rsidP="008D27EB"/>
        </w:tc>
        <w:tc>
          <w:tcPr>
            <w:tcW w:w="1080" w:type="dxa"/>
          </w:tcPr>
          <w:p w14:paraId="5072E796" w14:textId="77777777" w:rsidR="003A7875" w:rsidRDefault="003A7875" w:rsidP="008D27EB"/>
        </w:tc>
        <w:tc>
          <w:tcPr>
            <w:tcW w:w="1080" w:type="dxa"/>
          </w:tcPr>
          <w:p w14:paraId="632B3956" w14:textId="77777777" w:rsidR="003A7875" w:rsidRDefault="003A7875" w:rsidP="008D27EB"/>
        </w:tc>
        <w:tc>
          <w:tcPr>
            <w:tcW w:w="1301" w:type="dxa"/>
          </w:tcPr>
          <w:p w14:paraId="0C437BE6" w14:textId="77777777" w:rsidR="003A7875" w:rsidRDefault="003A7875" w:rsidP="008D27EB"/>
        </w:tc>
        <w:tc>
          <w:tcPr>
            <w:tcW w:w="1134" w:type="dxa"/>
          </w:tcPr>
          <w:p w14:paraId="13F4F05D" w14:textId="77777777" w:rsidR="003A7875" w:rsidRDefault="003A7875" w:rsidP="008D27EB"/>
        </w:tc>
        <w:tc>
          <w:tcPr>
            <w:tcW w:w="1418" w:type="dxa"/>
          </w:tcPr>
          <w:p w14:paraId="36B5D00A" w14:textId="77777777" w:rsidR="003A7875" w:rsidRDefault="003A7875" w:rsidP="008D27EB"/>
        </w:tc>
      </w:tr>
    </w:tbl>
    <w:p w14:paraId="225DFA41" w14:textId="77777777" w:rsidR="00817362" w:rsidRPr="00D94732" w:rsidRDefault="00817362" w:rsidP="00D94732">
      <w:pPr>
        <w:rPr>
          <w:sz w:val="2"/>
          <w:szCs w:val="2"/>
        </w:rPr>
      </w:pPr>
    </w:p>
    <w:sectPr w:rsidR="00817362" w:rsidRPr="00D94732" w:rsidSect="00024724"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9DC19" w14:textId="77777777" w:rsidR="000E1253" w:rsidRDefault="000E1253" w:rsidP="00024724">
      <w:pPr>
        <w:spacing w:after="0" w:line="240" w:lineRule="auto"/>
      </w:pPr>
      <w:r>
        <w:separator/>
      </w:r>
    </w:p>
  </w:endnote>
  <w:endnote w:type="continuationSeparator" w:id="0">
    <w:p w14:paraId="36D63702" w14:textId="77777777" w:rsidR="000E1253" w:rsidRDefault="000E1253" w:rsidP="000247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Yu Gothic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952AC" w14:textId="7B8E5824" w:rsidR="00A16FB6" w:rsidRDefault="00F9109C">
    <w:pPr>
      <w:pStyle w:val="Footer"/>
    </w:pPr>
    <w:r>
      <w:t>Last update of the document</w:t>
    </w:r>
    <w:r w:rsidR="00A16FB6">
      <w:t xml:space="preserve">: </w:t>
    </w:r>
    <w:r w:rsidR="006558F1">
      <w:t>16</w:t>
    </w:r>
    <w:r w:rsidR="004546B8">
      <w:t>.6</w:t>
    </w:r>
    <w:r w:rsidR="004E40F4">
      <w:t>.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A2F397" w14:textId="77777777" w:rsidR="000E1253" w:rsidRDefault="000E1253" w:rsidP="00024724">
      <w:pPr>
        <w:spacing w:after="0" w:line="240" w:lineRule="auto"/>
      </w:pPr>
      <w:r>
        <w:separator/>
      </w:r>
    </w:p>
  </w:footnote>
  <w:footnote w:type="continuationSeparator" w:id="0">
    <w:p w14:paraId="3782293F" w14:textId="77777777" w:rsidR="000E1253" w:rsidRDefault="000E1253" w:rsidP="000247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2BA85F" w14:textId="77777777" w:rsidR="00024724" w:rsidRDefault="00024724" w:rsidP="00024724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A0514B8" wp14:editId="34318AE8">
          <wp:simplePos x="0" y="0"/>
          <wp:positionH relativeFrom="page">
            <wp:posOffset>-381000</wp:posOffset>
          </wp:positionH>
          <wp:positionV relativeFrom="page">
            <wp:posOffset>-285115</wp:posOffset>
          </wp:positionV>
          <wp:extent cx="5934197" cy="971550"/>
          <wp:effectExtent l="0" t="0" r="9525" b="0"/>
          <wp:wrapNone/>
          <wp:docPr id="1" name="Slika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197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E70D1E" w14:textId="77777777" w:rsidR="00024724" w:rsidRDefault="000247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E5725"/>
    <w:multiLevelType w:val="hybridMultilevel"/>
    <w:tmpl w:val="E7D0AA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5A2EA9"/>
    <w:multiLevelType w:val="hybridMultilevel"/>
    <w:tmpl w:val="A05C6C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DUxNjAxMjE1NjNX0lEKTi0uzszPAykwrgUAQZ+kAiwAAAA="/>
  </w:docVars>
  <w:rsids>
    <w:rsidRoot w:val="002061C4"/>
    <w:rsid w:val="00002A28"/>
    <w:rsid w:val="00003847"/>
    <w:rsid w:val="00010664"/>
    <w:rsid w:val="00023C9C"/>
    <w:rsid w:val="00024724"/>
    <w:rsid w:val="00036F86"/>
    <w:rsid w:val="00042F6F"/>
    <w:rsid w:val="000464DE"/>
    <w:rsid w:val="00057679"/>
    <w:rsid w:val="000C42A1"/>
    <w:rsid w:val="000C7CAC"/>
    <w:rsid w:val="000D2A17"/>
    <w:rsid w:val="000E1253"/>
    <w:rsid w:val="000F0322"/>
    <w:rsid w:val="00106674"/>
    <w:rsid w:val="0012366F"/>
    <w:rsid w:val="001430B9"/>
    <w:rsid w:val="0016311B"/>
    <w:rsid w:val="00173A23"/>
    <w:rsid w:val="00195CE0"/>
    <w:rsid w:val="001A745F"/>
    <w:rsid w:val="001B2315"/>
    <w:rsid w:val="001C2CE0"/>
    <w:rsid w:val="001F16BB"/>
    <w:rsid w:val="001F684E"/>
    <w:rsid w:val="001F7291"/>
    <w:rsid w:val="002061C4"/>
    <w:rsid w:val="00221B19"/>
    <w:rsid w:val="002524D3"/>
    <w:rsid w:val="002528D5"/>
    <w:rsid w:val="002A0C01"/>
    <w:rsid w:val="002E5E7D"/>
    <w:rsid w:val="00310874"/>
    <w:rsid w:val="00313504"/>
    <w:rsid w:val="003418DA"/>
    <w:rsid w:val="00361303"/>
    <w:rsid w:val="00376864"/>
    <w:rsid w:val="00397125"/>
    <w:rsid w:val="003A7875"/>
    <w:rsid w:val="003D58D9"/>
    <w:rsid w:val="003E2CBC"/>
    <w:rsid w:val="003F706B"/>
    <w:rsid w:val="00440DDC"/>
    <w:rsid w:val="00442324"/>
    <w:rsid w:val="00443953"/>
    <w:rsid w:val="004465C5"/>
    <w:rsid w:val="004546B8"/>
    <w:rsid w:val="004A598D"/>
    <w:rsid w:val="004C460E"/>
    <w:rsid w:val="004C596D"/>
    <w:rsid w:val="004D0825"/>
    <w:rsid w:val="004D384A"/>
    <w:rsid w:val="004E40F4"/>
    <w:rsid w:val="00554FEA"/>
    <w:rsid w:val="00570FA0"/>
    <w:rsid w:val="00592A9B"/>
    <w:rsid w:val="005A23F7"/>
    <w:rsid w:val="005F0A18"/>
    <w:rsid w:val="00605CD8"/>
    <w:rsid w:val="006558F1"/>
    <w:rsid w:val="006A632A"/>
    <w:rsid w:val="006B5A8E"/>
    <w:rsid w:val="006C77A0"/>
    <w:rsid w:val="006D3D17"/>
    <w:rsid w:val="006D55B3"/>
    <w:rsid w:val="00723E5B"/>
    <w:rsid w:val="0075757F"/>
    <w:rsid w:val="007830C4"/>
    <w:rsid w:val="007A7407"/>
    <w:rsid w:val="007C07CD"/>
    <w:rsid w:val="00817362"/>
    <w:rsid w:val="00854750"/>
    <w:rsid w:val="00873B15"/>
    <w:rsid w:val="00875DEF"/>
    <w:rsid w:val="008B26DE"/>
    <w:rsid w:val="008D27EB"/>
    <w:rsid w:val="00910B2C"/>
    <w:rsid w:val="00952707"/>
    <w:rsid w:val="00967FAD"/>
    <w:rsid w:val="009A6750"/>
    <w:rsid w:val="009B6418"/>
    <w:rsid w:val="009D0190"/>
    <w:rsid w:val="00A0291B"/>
    <w:rsid w:val="00A02FB0"/>
    <w:rsid w:val="00A15655"/>
    <w:rsid w:val="00A16FB6"/>
    <w:rsid w:val="00A44BBE"/>
    <w:rsid w:val="00A46A36"/>
    <w:rsid w:val="00A75D74"/>
    <w:rsid w:val="00A83E7E"/>
    <w:rsid w:val="00B13987"/>
    <w:rsid w:val="00B14973"/>
    <w:rsid w:val="00B212DF"/>
    <w:rsid w:val="00B321C9"/>
    <w:rsid w:val="00B72A0C"/>
    <w:rsid w:val="00B959EF"/>
    <w:rsid w:val="00BC350C"/>
    <w:rsid w:val="00BD17E9"/>
    <w:rsid w:val="00C251F5"/>
    <w:rsid w:val="00C33C01"/>
    <w:rsid w:val="00C47A9D"/>
    <w:rsid w:val="00C654E2"/>
    <w:rsid w:val="00C94A6B"/>
    <w:rsid w:val="00CB7408"/>
    <w:rsid w:val="00CE0FED"/>
    <w:rsid w:val="00CF6727"/>
    <w:rsid w:val="00D63872"/>
    <w:rsid w:val="00D937D8"/>
    <w:rsid w:val="00D94732"/>
    <w:rsid w:val="00DF44E9"/>
    <w:rsid w:val="00E230E8"/>
    <w:rsid w:val="00E46D85"/>
    <w:rsid w:val="00E515AF"/>
    <w:rsid w:val="00E62640"/>
    <w:rsid w:val="00EB729D"/>
    <w:rsid w:val="00EE09C2"/>
    <w:rsid w:val="00F2039F"/>
    <w:rsid w:val="00F43848"/>
    <w:rsid w:val="00F600E0"/>
    <w:rsid w:val="00F73922"/>
    <w:rsid w:val="00F85DB9"/>
    <w:rsid w:val="00F9109C"/>
    <w:rsid w:val="00FD5921"/>
    <w:rsid w:val="00FF2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FE99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sl-SI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874"/>
    <w:pPr>
      <w:spacing w:after="160" w:line="259" w:lineRule="auto"/>
    </w:pPr>
    <w:rPr>
      <w:sz w:val="22"/>
      <w:szCs w:val="22"/>
      <w:lang w:eastAsia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0874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aps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0874"/>
    <w:pPr>
      <w:keepNext/>
      <w:keepLines/>
      <w:spacing w:before="120" w:after="0" w:line="240" w:lineRule="auto"/>
      <w:outlineLvl w:val="1"/>
    </w:pPr>
    <w:rPr>
      <w:rFonts w:ascii="Calibri Light" w:eastAsia="SimSun" w:hAnsi="Calibri Light"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874"/>
    <w:pPr>
      <w:keepNext/>
      <w:keepLines/>
      <w:spacing w:before="120" w:after="0" w:line="240" w:lineRule="auto"/>
      <w:outlineLvl w:val="2"/>
    </w:pPr>
    <w:rPr>
      <w:rFonts w:ascii="Calibri Light" w:eastAsia="SimSun" w:hAnsi="Calibri Light"/>
      <w:smallCaps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0874"/>
    <w:pPr>
      <w:keepNext/>
      <w:keepLines/>
      <w:spacing w:before="120" w:after="0"/>
      <w:outlineLvl w:val="3"/>
    </w:pPr>
    <w:rPr>
      <w:rFonts w:ascii="Calibri Light" w:eastAsia="SimSun" w:hAnsi="Calibri Light"/>
      <w:caps/>
      <w:sz w:val="20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0874"/>
    <w:pPr>
      <w:keepNext/>
      <w:keepLines/>
      <w:spacing w:before="120" w:after="0"/>
      <w:outlineLvl w:val="4"/>
    </w:pPr>
    <w:rPr>
      <w:rFonts w:ascii="Calibri Light" w:eastAsia="SimSun" w:hAnsi="Calibri Light"/>
      <w:i/>
      <w:iCs/>
      <w:caps/>
      <w:sz w:val="20"/>
      <w:szCs w:val="20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0874"/>
    <w:pPr>
      <w:keepNext/>
      <w:keepLines/>
      <w:spacing w:before="120" w:after="0"/>
      <w:outlineLvl w:val="5"/>
    </w:pPr>
    <w:rPr>
      <w:rFonts w:ascii="Calibri Light" w:eastAsia="SimSun" w:hAnsi="Calibri Light"/>
      <w:b/>
      <w:bCs/>
      <w:caps/>
      <w:color w:val="262626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0874"/>
    <w:pPr>
      <w:keepNext/>
      <w:keepLines/>
      <w:spacing w:before="120" w:after="0"/>
      <w:outlineLvl w:val="6"/>
    </w:pPr>
    <w:rPr>
      <w:rFonts w:ascii="Calibri Light" w:eastAsia="SimSun" w:hAnsi="Calibri Light"/>
      <w:b/>
      <w:bCs/>
      <w:i/>
      <w:iCs/>
      <w:caps/>
      <w:color w:val="262626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0874"/>
    <w:pPr>
      <w:keepNext/>
      <w:keepLines/>
      <w:spacing w:before="120" w:after="0"/>
      <w:outlineLvl w:val="7"/>
    </w:pPr>
    <w:rPr>
      <w:rFonts w:ascii="Calibri Light" w:eastAsia="SimSun" w:hAnsi="Calibri Light"/>
      <w:b/>
      <w:bCs/>
      <w:caps/>
      <w:color w:val="7F7F7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0874"/>
    <w:pPr>
      <w:keepNext/>
      <w:keepLines/>
      <w:spacing w:before="120" w:after="0"/>
      <w:outlineLvl w:val="8"/>
    </w:pPr>
    <w:rPr>
      <w:rFonts w:ascii="Calibri Light" w:eastAsia="SimSun" w:hAnsi="Calibri Light"/>
      <w:b/>
      <w:bCs/>
      <w:i/>
      <w:iCs/>
      <w:caps/>
      <w:color w:val="7F7F7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874"/>
    <w:rPr>
      <w:rFonts w:ascii="Calibri Light" w:eastAsia="SimSun" w:hAnsi="Calibri Light"/>
      <w:caps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310874"/>
    <w:rPr>
      <w:rFonts w:ascii="Calibri Light" w:eastAsia="SimSun" w:hAnsi="Calibri Light"/>
      <w:cap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310874"/>
    <w:rPr>
      <w:rFonts w:ascii="Calibri Light" w:eastAsia="SimSun" w:hAnsi="Calibri Light"/>
      <w:smallCaps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310874"/>
    <w:rPr>
      <w:rFonts w:ascii="Calibri Light" w:eastAsia="SimSun" w:hAnsi="Calibri Light"/>
      <w:caps/>
    </w:rPr>
  </w:style>
  <w:style w:type="character" w:customStyle="1" w:styleId="Heading5Char">
    <w:name w:val="Heading 5 Char"/>
    <w:link w:val="Heading5"/>
    <w:uiPriority w:val="9"/>
    <w:semiHidden/>
    <w:rsid w:val="00310874"/>
    <w:rPr>
      <w:rFonts w:ascii="Calibri Light" w:eastAsia="SimSun" w:hAnsi="Calibri Light"/>
      <w:i/>
      <w:iCs/>
      <w:caps/>
    </w:rPr>
  </w:style>
  <w:style w:type="character" w:customStyle="1" w:styleId="Heading6Char">
    <w:name w:val="Heading 6 Char"/>
    <w:link w:val="Heading6"/>
    <w:uiPriority w:val="9"/>
    <w:semiHidden/>
    <w:rsid w:val="00310874"/>
    <w:rPr>
      <w:rFonts w:ascii="Calibri Light" w:eastAsia="SimSun" w:hAnsi="Calibri Light"/>
      <w:b/>
      <w:bCs/>
      <w:caps/>
      <w:color w:val="262626"/>
    </w:rPr>
  </w:style>
  <w:style w:type="character" w:customStyle="1" w:styleId="Heading7Char">
    <w:name w:val="Heading 7 Char"/>
    <w:link w:val="Heading7"/>
    <w:uiPriority w:val="9"/>
    <w:semiHidden/>
    <w:rsid w:val="00310874"/>
    <w:rPr>
      <w:rFonts w:ascii="Calibri Light" w:eastAsia="SimSun" w:hAnsi="Calibri Light"/>
      <w:b/>
      <w:bCs/>
      <w:i/>
      <w:iCs/>
      <w:caps/>
      <w:color w:val="262626"/>
    </w:rPr>
  </w:style>
  <w:style w:type="character" w:customStyle="1" w:styleId="Heading8Char">
    <w:name w:val="Heading 8 Char"/>
    <w:link w:val="Heading8"/>
    <w:uiPriority w:val="9"/>
    <w:semiHidden/>
    <w:rsid w:val="00310874"/>
    <w:rPr>
      <w:rFonts w:ascii="Calibri Light" w:eastAsia="SimSun" w:hAnsi="Calibri Light"/>
      <w:b/>
      <w:bCs/>
      <w:caps/>
      <w:color w:val="7F7F7F"/>
    </w:rPr>
  </w:style>
  <w:style w:type="character" w:customStyle="1" w:styleId="Heading9Char">
    <w:name w:val="Heading 9 Char"/>
    <w:link w:val="Heading9"/>
    <w:uiPriority w:val="9"/>
    <w:semiHidden/>
    <w:rsid w:val="00310874"/>
    <w:rPr>
      <w:rFonts w:ascii="Calibri Light" w:eastAsia="SimSun" w:hAnsi="Calibri Light"/>
      <w:b/>
      <w:bCs/>
      <w:i/>
      <w:iCs/>
      <w:caps/>
      <w:color w:val="7F7F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0874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310874"/>
    <w:pPr>
      <w:spacing w:after="0" w:line="240" w:lineRule="auto"/>
      <w:contextualSpacing/>
    </w:pPr>
    <w:rPr>
      <w:rFonts w:ascii="Calibri Light" w:eastAsia="SimSun" w:hAnsi="Calibri Light"/>
      <w:caps/>
      <w:color w:val="404040"/>
      <w:spacing w:val="-10"/>
      <w:sz w:val="72"/>
      <w:szCs w:val="72"/>
      <w:lang w:eastAsia="en-US"/>
    </w:rPr>
  </w:style>
  <w:style w:type="character" w:customStyle="1" w:styleId="TitleChar">
    <w:name w:val="Title Char"/>
    <w:link w:val="Title"/>
    <w:uiPriority w:val="10"/>
    <w:rsid w:val="00310874"/>
    <w:rPr>
      <w:rFonts w:ascii="Calibri Light" w:eastAsia="SimSun" w:hAnsi="Calibri Light"/>
      <w:caps/>
      <w:color w:val="404040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0874"/>
    <w:pPr>
      <w:numPr>
        <w:ilvl w:val="1"/>
      </w:numPr>
    </w:pPr>
    <w:rPr>
      <w:rFonts w:ascii="Calibri Light" w:eastAsia="SimSun" w:hAnsi="Calibri Light"/>
      <w:smallCaps/>
      <w:sz w:val="32"/>
      <w:szCs w:val="28"/>
      <w:lang w:eastAsia="en-US"/>
    </w:rPr>
  </w:style>
  <w:style w:type="character" w:customStyle="1" w:styleId="SubtitleChar">
    <w:name w:val="Subtitle Char"/>
    <w:link w:val="Subtitle"/>
    <w:uiPriority w:val="11"/>
    <w:rsid w:val="00310874"/>
    <w:rPr>
      <w:rFonts w:ascii="Calibri Light" w:eastAsia="SimSun" w:hAnsi="Calibri Light"/>
      <w:smallCaps/>
      <w:sz w:val="32"/>
      <w:szCs w:val="28"/>
    </w:rPr>
  </w:style>
  <w:style w:type="character" w:styleId="Strong">
    <w:name w:val="Strong"/>
    <w:uiPriority w:val="22"/>
    <w:qFormat/>
    <w:rsid w:val="00310874"/>
    <w:rPr>
      <w:b/>
      <w:bCs/>
    </w:rPr>
  </w:style>
  <w:style w:type="character" w:styleId="Emphasis">
    <w:name w:val="Emphasis"/>
    <w:uiPriority w:val="20"/>
    <w:qFormat/>
    <w:rsid w:val="00310874"/>
    <w:rPr>
      <w:i/>
      <w:iCs/>
    </w:rPr>
  </w:style>
  <w:style w:type="paragraph" w:styleId="NoSpacing">
    <w:name w:val="No Spacing"/>
    <w:link w:val="NoSpacingChar"/>
    <w:uiPriority w:val="1"/>
    <w:qFormat/>
    <w:rsid w:val="00310874"/>
  </w:style>
  <w:style w:type="character" w:customStyle="1" w:styleId="NoSpacingChar">
    <w:name w:val="No Spacing Char"/>
    <w:link w:val="NoSpacing"/>
    <w:uiPriority w:val="1"/>
    <w:rsid w:val="00310874"/>
  </w:style>
  <w:style w:type="paragraph" w:styleId="Quote">
    <w:name w:val="Quote"/>
    <w:basedOn w:val="Normal"/>
    <w:next w:val="Normal"/>
    <w:link w:val="QuoteChar"/>
    <w:uiPriority w:val="29"/>
    <w:qFormat/>
    <w:rsid w:val="00310874"/>
    <w:pPr>
      <w:spacing w:before="160" w:line="240" w:lineRule="auto"/>
      <w:ind w:left="720" w:right="720"/>
    </w:pPr>
    <w:rPr>
      <w:rFonts w:ascii="Calibri Light" w:eastAsia="SimSun" w:hAnsi="Calibri Light"/>
      <w:sz w:val="25"/>
      <w:szCs w:val="25"/>
      <w:lang w:eastAsia="en-US"/>
    </w:rPr>
  </w:style>
  <w:style w:type="character" w:customStyle="1" w:styleId="QuoteChar">
    <w:name w:val="Quote Char"/>
    <w:link w:val="Quote"/>
    <w:uiPriority w:val="29"/>
    <w:rsid w:val="00310874"/>
    <w:rPr>
      <w:rFonts w:ascii="Calibri Light" w:eastAsia="SimSun" w:hAnsi="Calibri Light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0874"/>
    <w:pPr>
      <w:spacing w:before="280" w:after="280" w:line="240" w:lineRule="auto"/>
      <w:ind w:left="1080" w:right="1080"/>
      <w:jc w:val="center"/>
    </w:pPr>
    <w:rPr>
      <w:color w:val="404040"/>
      <w:sz w:val="32"/>
      <w:szCs w:val="32"/>
      <w:lang w:eastAsia="en-US"/>
    </w:rPr>
  </w:style>
  <w:style w:type="character" w:customStyle="1" w:styleId="IntenseQuoteChar">
    <w:name w:val="Intense Quote Char"/>
    <w:link w:val="IntenseQuote"/>
    <w:uiPriority w:val="30"/>
    <w:rsid w:val="00310874"/>
    <w:rPr>
      <w:color w:val="404040"/>
      <w:sz w:val="32"/>
      <w:szCs w:val="32"/>
    </w:rPr>
  </w:style>
  <w:style w:type="character" w:styleId="SubtleEmphasis">
    <w:name w:val="Subtle Emphasis"/>
    <w:uiPriority w:val="19"/>
    <w:qFormat/>
    <w:rsid w:val="00310874"/>
    <w:rPr>
      <w:i/>
      <w:iCs/>
      <w:color w:val="595959"/>
    </w:rPr>
  </w:style>
  <w:style w:type="character" w:styleId="IntenseEmphasis">
    <w:name w:val="Intense Emphasis"/>
    <w:uiPriority w:val="21"/>
    <w:qFormat/>
    <w:rsid w:val="00310874"/>
    <w:rPr>
      <w:b/>
      <w:bCs/>
      <w:i/>
      <w:iCs/>
    </w:rPr>
  </w:style>
  <w:style w:type="character" w:styleId="SubtleReference">
    <w:name w:val="Subtle Reference"/>
    <w:uiPriority w:val="31"/>
    <w:qFormat/>
    <w:rsid w:val="00310874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310874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uiPriority w:val="33"/>
    <w:qFormat/>
    <w:rsid w:val="00310874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310874"/>
    <w:pPr>
      <w:outlineLvl w:val="9"/>
    </w:pPr>
    <w:rPr>
      <w:lang w:eastAsia="sl-SI"/>
    </w:rPr>
  </w:style>
  <w:style w:type="table" w:styleId="TableGrid">
    <w:name w:val="Table Grid"/>
    <w:basedOn w:val="TableNormal"/>
    <w:uiPriority w:val="59"/>
    <w:rsid w:val="008173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23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7C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CAC"/>
    <w:rPr>
      <w:rFonts w:ascii="Tahoma" w:hAnsi="Tahoma" w:cs="Tahoma"/>
      <w:sz w:val="16"/>
      <w:szCs w:val="16"/>
      <w:lang w:eastAsia="sl-SI"/>
    </w:rPr>
  </w:style>
  <w:style w:type="paragraph" w:styleId="Header">
    <w:name w:val="header"/>
    <w:basedOn w:val="Normal"/>
    <w:link w:val="HeaderChar"/>
    <w:uiPriority w:val="99"/>
    <w:unhideWhenUsed/>
    <w:rsid w:val="000247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24"/>
    <w:rPr>
      <w:sz w:val="22"/>
      <w:szCs w:val="22"/>
      <w:lang w:eastAsia="sl-SI"/>
    </w:rPr>
  </w:style>
  <w:style w:type="paragraph" w:styleId="Footer">
    <w:name w:val="footer"/>
    <w:basedOn w:val="Normal"/>
    <w:link w:val="FooterChar"/>
    <w:uiPriority w:val="99"/>
    <w:unhideWhenUsed/>
    <w:rsid w:val="000247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24"/>
    <w:rPr>
      <w:sz w:val="22"/>
      <w:szCs w:val="22"/>
      <w:lang w:eastAsia="sl-SI"/>
    </w:rPr>
  </w:style>
  <w:style w:type="paragraph" w:customStyle="1" w:styleId="FreeForm">
    <w:name w:val="Free Form"/>
    <w:rsid w:val="00024724"/>
    <w:rPr>
      <w:rFonts w:ascii="Helvetica" w:eastAsia="ヒラギノ角ゴ Pro W3" w:hAnsi="Helvetica"/>
      <w:color w:val="000000"/>
      <w:sz w:val="24"/>
      <w:lang w:eastAsia="sl-SI"/>
    </w:rPr>
  </w:style>
  <w:style w:type="character" w:styleId="CommentReference">
    <w:name w:val="annotation reference"/>
    <w:basedOn w:val="DefaultParagraphFont"/>
    <w:uiPriority w:val="99"/>
    <w:semiHidden/>
    <w:unhideWhenUsed/>
    <w:rsid w:val="00163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1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11B"/>
    <w:rPr>
      <w:lang w:eastAsia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11B"/>
    <w:rPr>
      <w:b/>
      <w:bCs/>
      <w:lang w:eastAsia="sl-SI"/>
    </w:rPr>
  </w:style>
  <w:style w:type="character" w:styleId="Hyperlink">
    <w:name w:val="Hyperlink"/>
    <w:basedOn w:val="DefaultParagraphFont"/>
    <w:uiPriority w:val="99"/>
    <w:unhideWhenUsed/>
    <w:rsid w:val="002528D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sl-SI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874"/>
    <w:pPr>
      <w:spacing w:after="160" w:line="259" w:lineRule="auto"/>
    </w:pPr>
    <w:rPr>
      <w:sz w:val="22"/>
      <w:szCs w:val="22"/>
      <w:lang w:eastAsia="sl-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0874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aps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0874"/>
    <w:pPr>
      <w:keepNext/>
      <w:keepLines/>
      <w:spacing w:before="120" w:after="0" w:line="240" w:lineRule="auto"/>
      <w:outlineLvl w:val="1"/>
    </w:pPr>
    <w:rPr>
      <w:rFonts w:ascii="Calibri Light" w:eastAsia="SimSun" w:hAnsi="Calibri Light"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874"/>
    <w:pPr>
      <w:keepNext/>
      <w:keepLines/>
      <w:spacing w:before="120" w:after="0" w:line="240" w:lineRule="auto"/>
      <w:outlineLvl w:val="2"/>
    </w:pPr>
    <w:rPr>
      <w:rFonts w:ascii="Calibri Light" w:eastAsia="SimSun" w:hAnsi="Calibri Light"/>
      <w:smallCaps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0874"/>
    <w:pPr>
      <w:keepNext/>
      <w:keepLines/>
      <w:spacing w:before="120" w:after="0"/>
      <w:outlineLvl w:val="3"/>
    </w:pPr>
    <w:rPr>
      <w:rFonts w:ascii="Calibri Light" w:eastAsia="SimSun" w:hAnsi="Calibri Light"/>
      <w:caps/>
      <w:sz w:val="20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0874"/>
    <w:pPr>
      <w:keepNext/>
      <w:keepLines/>
      <w:spacing w:before="120" w:after="0"/>
      <w:outlineLvl w:val="4"/>
    </w:pPr>
    <w:rPr>
      <w:rFonts w:ascii="Calibri Light" w:eastAsia="SimSun" w:hAnsi="Calibri Light"/>
      <w:i/>
      <w:iCs/>
      <w:caps/>
      <w:sz w:val="20"/>
      <w:szCs w:val="20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0874"/>
    <w:pPr>
      <w:keepNext/>
      <w:keepLines/>
      <w:spacing w:before="120" w:after="0"/>
      <w:outlineLvl w:val="5"/>
    </w:pPr>
    <w:rPr>
      <w:rFonts w:ascii="Calibri Light" w:eastAsia="SimSun" w:hAnsi="Calibri Light"/>
      <w:b/>
      <w:bCs/>
      <w:caps/>
      <w:color w:val="262626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0874"/>
    <w:pPr>
      <w:keepNext/>
      <w:keepLines/>
      <w:spacing w:before="120" w:after="0"/>
      <w:outlineLvl w:val="6"/>
    </w:pPr>
    <w:rPr>
      <w:rFonts w:ascii="Calibri Light" w:eastAsia="SimSun" w:hAnsi="Calibri Light"/>
      <w:b/>
      <w:bCs/>
      <w:i/>
      <w:iCs/>
      <w:caps/>
      <w:color w:val="262626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0874"/>
    <w:pPr>
      <w:keepNext/>
      <w:keepLines/>
      <w:spacing w:before="120" w:after="0"/>
      <w:outlineLvl w:val="7"/>
    </w:pPr>
    <w:rPr>
      <w:rFonts w:ascii="Calibri Light" w:eastAsia="SimSun" w:hAnsi="Calibri Light"/>
      <w:b/>
      <w:bCs/>
      <w:caps/>
      <w:color w:val="7F7F7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0874"/>
    <w:pPr>
      <w:keepNext/>
      <w:keepLines/>
      <w:spacing w:before="120" w:after="0"/>
      <w:outlineLvl w:val="8"/>
    </w:pPr>
    <w:rPr>
      <w:rFonts w:ascii="Calibri Light" w:eastAsia="SimSun" w:hAnsi="Calibri Light"/>
      <w:b/>
      <w:bCs/>
      <w:i/>
      <w:iCs/>
      <w:caps/>
      <w:color w:val="7F7F7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874"/>
    <w:rPr>
      <w:rFonts w:ascii="Calibri Light" w:eastAsia="SimSun" w:hAnsi="Calibri Light"/>
      <w:caps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310874"/>
    <w:rPr>
      <w:rFonts w:ascii="Calibri Light" w:eastAsia="SimSun" w:hAnsi="Calibri Light"/>
      <w:cap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310874"/>
    <w:rPr>
      <w:rFonts w:ascii="Calibri Light" w:eastAsia="SimSun" w:hAnsi="Calibri Light"/>
      <w:smallCaps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310874"/>
    <w:rPr>
      <w:rFonts w:ascii="Calibri Light" w:eastAsia="SimSun" w:hAnsi="Calibri Light"/>
      <w:caps/>
    </w:rPr>
  </w:style>
  <w:style w:type="character" w:customStyle="1" w:styleId="Heading5Char">
    <w:name w:val="Heading 5 Char"/>
    <w:link w:val="Heading5"/>
    <w:uiPriority w:val="9"/>
    <w:semiHidden/>
    <w:rsid w:val="00310874"/>
    <w:rPr>
      <w:rFonts w:ascii="Calibri Light" w:eastAsia="SimSun" w:hAnsi="Calibri Light"/>
      <w:i/>
      <w:iCs/>
      <w:caps/>
    </w:rPr>
  </w:style>
  <w:style w:type="character" w:customStyle="1" w:styleId="Heading6Char">
    <w:name w:val="Heading 6 Char"/>
    <w:link w:val="Heading6"/>
    <w:uiPriority w:val="9"/>
    <w:semiHidden/>
    <w:rsid w:val="00310874"/>
    <w:rPr>
      <w:rFonts w:ascii="Calibri Light" w:eastAsia="SimSun" w:hAnsi="Calibri Light"/>
      <w:b/>
      <w:bCs/>
      <w:caps/>
      <w:color w:val="262626"/>
    </w:rPr>
  </w:style>
  <w:style w:type="character" w:customStyle="1" w:styleId="Heading7Char">
    <w:name w:val="Heading 7 Char"/>
    <w:link w:val="Heading7"/>
    <w:uiPriority w:val="9"/>
    <w:semiHidden/>
    <w:rsid w:val="00310874"/>
    <w:rPr>
      <w:rFonts w:ascii="Calibri Light" w:eastAsia="SimSun" w:hAnsi="Calibri Light"/>
      <w:b/>
      <w:bCs/>
      <w:i/>
      <w:iCs/>
      <w:caps/>
      <w:color w:val="262626"/>
    </w:rPr>
  </w:style>
  <w:style w:type="character" w:customStyle="1" w:styleId="Heading8Char">
    <w:name w:val="Heading 8 Char"/>
    <w:link w:val="Heading8"/>
    <w:uiPriority w:val="9"/>
    <w:semiHidden/>
    <w:rsid w:val="00310874"/>
    <w:rPr>
      <w:rFonts w:ascii="Calibri Light" w:eastAsia="SimSun" w:hAnsi="Calibri Light"/>
      <w:b/>
      <w:bCs/>
      <w:caps/>
      <w:color w:val="7F7F7F"/>
    </w:rPr>
  </w:style>
  <w:style w:type="character" w:customStyle="1" w:styleId="Heading9Char">
    <w:name w:val="Heading 9 Char"/>
    <w:link w:val="Heading9"/>
    <w:uiPriority w:val="9"/>
    <w:semiHidden/>
    <w:rsid w:val="00310874"/>
    <w:rPr>
      <w:rFonts w:ascii="Calibri Light" w:eastAsia="SimSun" w:hAnsi="Calibri Light"/>
      <w:b/>
      <w:bCs/>
      <w:i/>
      <w:iCs/>
      <w:caps/>
      <w:color w:val="7F7F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0874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310874"/>
    <w:pPr>
      <w:spacing w:after="0" w:line="240" w:lineRule="auto"/>
      <w:contextualSpacing/>
    </w:pPr>
    <w:rPr>
      <w:rFonts w:ascii="Calibri Light" w:eastAsia="SimSun" w:hAnsi="Calibri Light"/>
      <w:caps/>
      <w:color w:val="404040"/>
      <w:spacing w:val="-10"/>
      <w:sz w:val="72"/>
      <w:szCs w:val="72"/>
      <w:lang w:eastAsia="en-US"/>
    </w:rPr>
  </w:style>
  <w:style w:type="character" w:customStyle="1" w:styleId="TitleChar">
    <w:name w:val="Title Char"/>
    <w:link w:val="Title"/>
    <w:uiPriority w:val="10"/>
    <w:rsid w:val="00310874"/>
    <w:rPr>
      <w:rFonts w:ascii="Calibri Light" w:eastAsia="SimSun" w:hAnsi="Calibri Light"/>
      <w:caps/>
      <w:color w:val="404040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0874"/>
    <w:pPr>
      <w:numPr>
        <w:ilvl w:val="1"/>
      </w:numPr>
    </w:pPr>
    <w:rPr>
      <w:rFonts w:ascii="Calibri Light" w:eastAsia="SimSun" w:hAnsi="Calibri Light"/>
      <w:smallCaps/>
      <w:sz w:val="32"/>
      <w:szCs w:val="28"/>
      <w:lang w:eastAsia="en-US"/>
    </w:rPr>
  </w:style>
  <w:style w:type="character" w:customStyle="1" w:styleId="SubtitleChar">
    <w:name w:val="Subtitle Char"/>
    <w:link w:val="Subtitle"/>
    <w:uiPriority w:val="11"/>
    <w:rsid w:val="00310874"/>
    <w:rPr>
      <w:rFonts w:ascii="Calibri Light" w:eastAsia="SimSun" w:hAnsi="Calibri Light"/>
      <w:smallCaps/>
      <w:sz w:val="32"/>
      <w:szCs w:val="28"/>
    </w:rPr>
  </w:style>
  <w:style w:type="character" w:styleId="Strong">
    <w:name w:val="Strong"/>
    <w:uiPriority w:val="22"/>
    <w:qFormat/>
    <w:rsid w:val="00310874"/>
    <w:rPr>
      <w:b/>
      <w:bCs/>
    </w:rPr>
  </w:style>
  <w:style w:type="character" w:styleId="Emphasis">
    <w:name w:val="Emphasis"/>
    <w:uiPriority w:val="20"/>
    <w:qFormat/>
    <w:rsid w:val="00310874"/>
    <w:rPr>
      <w:i/>
      <w:iCs/>
    </w:rPr>
  </w:style>
  <w:style w:type="paragraph" w:styleId="NoSpacing">
    <w:name w:val="No Spacing"/>
    <w:link w:val="NoSpacingChar"/>
    <w:uiPriority w:val="1"/>
    <w:qFormat/>
    <w:rsid w:val="00310874"/>
  </w:style>
  <w:style w:type="character" w:customStyle="1" w:styleId="NoSpacingChar">
    <w:name w:val="No Spacing Char"/>
    <w:link w:val="NoSpacing"/>
    <w:uiPriority w:val="1"/>
    <w:rsid w:val="00310874"/>
  </w:style>
  <w:style w:type="paragraph" w:styleId="Quote">
    <w:name w:val="Quote"/>
    <w:basedOn w:val="Normal"/>
    <w:next w:val="Normal"/>
    <w:link w:val="QuoteChar"/>
    <w:uiPriority w:val="29"/>
    <w:qFormat/>
    <w:rsid w:val="00310874"/>
    <w:pPr>
      <w:spacing w:before="160" w:line="240" w:lineRule="auto"/>
      <w:ind w:left="720" w:right="720"/>
    </w:pPr>
    <w:rPr>
      <w:rFonts w:ascii="Calibri Light" w:eastAsia="SimSun" w:hAnsi="Calibri Light"/>
      <w:sz w:val="25"/>
      <w:szCs w:val="25"/>
      <w:lang w:eastAsia="en-US"/>
    </w:rPr>
  </w:style>
  <w:style w:type="character" w:customStyle="1" w:styleId="QuoteChar">
    <w:name w:val="Quote Char"/>
    <w:link w:val="Quote"/>
    <w:uiPriority w:val="29"/>
    <w:rsid w:val="00310874"/>
    <w:rPr>
      <w:rFonts w:ascii="Calibri Light" w:eastAsia="SimSun" w:hAnsi="Calibri Light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0874"/>
    <w:pPr>
      <w:spacing w:before="280" w:after="280" w:line="240" w:lineRule="auto"/>
      <w:ind w:left="1080" w:right="1080"/>
      <w:jc w:val="center"/>
    </w:pPr>
    <w:rPr>
      <w:color w:val="404040"/>
      <w:sz w:val="32"/>
      <w:szCs w:val="32"/>
      <w:lang w:eastAsia="en-US"/>
    </w:rPr>
  </w:style>
  <w:style w:type="character" w:customStyle="1" w:styleId="IntenseQuoteChar">
    <w:name w:val="Intense Quote Char"/>
    <w:link w:val="IntenseQuote"/>
    <w:uiPriority w:val="30"/>
    <w:rsid w:val="00310874"/>
    <w:rPr>
      <w:color w:val="404040"/>
      <w:sz w:val="32"/>
      <w:szCs w:val="32"/>
    </w:rPr>
  </w:style>
  <w:style w:type="character" w:styleId="SubtleEmphasis">
    <w:name w:val="Subtle Emphasis"/>
    <w:uiPriority w:val="19"/>
    <w:qFormat/>
    <w:rsid w:val="00310874"/>
    <w:rPr>
      <w:i/>
      <w:iCs/>
      <w:color w:val="595959"/>
    </w:rPr>
  </w:style>
  <w:style w:type="character" w:styleId="IntenseEmphasis">
    <w:name w:val="Intense Emphasis"/>
    <w:uiPriority w:val="21"/>
    <w:qFormat/>
    <w:rsid w:val="00310874"/>
    <w:rPr>
      <w:b/>
      <w:bCs/>
      <w:i/>
      <w:iCs/>
    </w:rPr>
  </w:style>
  <w:style w:type="character" w:styleId="SubtleReference">
    <w:name w:val="Subtle Reference"/>
    <w:uiPriority w:val="31"/>
    <w:qFormat/>
    <w:rsid w:val="00310874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310874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uiPriority w:val="33"/>
    <w:qFormat/>
    <w:rsid w:val="00310874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310874"/>
    <w:pPr>
      <w:outlineLvl w:val="9"/>
    </w:pPr>
    <w:rPr>
      <w:lang w:eastAsia="sl-SI"/>
    </w:rPr>
  </w:style>
  <w:style w:type="table" w:styleId="TableGrid">
    <w:name w:val="Table Grid"/>
    <w:basedOn w:val="TableNormal"/>
    <w:uiPriority w:val="59"/>
    <w:rsid w:val="008173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23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7C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CAC"/>
    <w:rPr>
      <w:rFonts w:ascii="Tahoma" w:hAnsi="Tahoma" w:cs="Tahoma"/>
      <w:sz w:val="16"/>
      <w:szCs w:val="16"/>
      <w:lang w:eastAsia="sl-SI"/>
    </w:rPr>
  </w:style>
  <w:style w:type="paragraph" w:styleId="Header">
    <w:name w:val="header"/>
    <w:basedOn w:val="Normal"/>
    <w:link w:val="HeaderChar"/>
    <w:uiPriority w:val="99"/>
    <w:unhideWhenUsed/>
    <w:rsid w:val="000247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724"/>
    <w:rPr>
      <w:sz w:val="22"/>
      <w:szCs w:val="22"/>
      <w:lang w:eastAsia="sl-SI"/>
    </w:rPr>
  </w:style>
  <w:style w:type="paragraph" w:styleId="Footer">
    <w:name w:val="footer"/>
    <w:basedOn w:val="Normal"/>
    <w:link w:val="FooterChar"/>
    <w:uiPriority w:val="99"/>
    <w:unhideWhenUsed/>
    <w:rsid w:val="000247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724"/>
    <w:rPr>
      <w:sz w:val="22"/>
      <w:szCs w:val="22"/>
      <w:lang w:eastAsia="sl-SI"/>
    </w:rPr>
  </w:style>
  <w:style w:type="paragraph" w:customStyle="1" w:styleId="FreeForm">
    <w:name w:val="Free Form"/>
    <w:rsid w:val="00024724"/>
    <w:rPr>
      <w:rFonts w:ascii="Helvetica" w:eastAsia="ヒラギノ角ゴ Pro W3" w:hAnsi="Helvetica"/>
      <w:color w:val="000000"/>
      <w:sz w:val="24"/>
      <w:lang w:eastAsia="sl-SI"/>
    </w:rPr>
  </w:style>
  <w:style w:type="character" w:styleId="CommentReference">
    <w:name w:val="annotation reference"/>
    <w:basedOn w:val="DefaultParagraphFont"/>
    <w:uiPriority w:val="99"/>
    <w:semiHidden/>
    <w:unhideWhenUsed/>
    <w:rsid w:val="00163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1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11B"/>
    <w:rPr>
      <w:lang w:eastAsia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11B"/>
    <w:rPr>
      <w:b/>
      <w:bCs/>
      <w:lang w:eastAsia="sl-SI"/>
    </w:rPr>
  </w:style>
  <w:style w:type="character" w:styleId="Hyperlink">
    <w:name w:val="Hyperlink"/>
    <w:basedOn w:val="DefaultParagraphFont"/>
    <w:uiPriority w:val="99"/>
    <w:unhideWhenUsed/>
    <w:rsid w:val="002528D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CNB@nijz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0A190-B6EE-4EA6-BBA8-46B249E3E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9</Words>
  <Characters>239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Leban</dc:creator>
  <cp:lastModifiedBy>Eva Leban</cp:lastModifiedBy>
  <cp:revision>4</cp:revision>
  <cp:lastPrinted>2020-06-05T08:39:00Z</cp:lastPrinted>
  <dcterms:created xsi:type="dcterms:W3CDTF">2020-06-16T12:05:00Z</dcterms:created>
  <dcterms:modified xsi:type="dcterms:W3CDTF">2020-06-17T08:51:00Z</dcterms:modified>
</cp:coreProperties>
</file>